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2BA2BF" w14:textId="77777777" w:rsidR="0066787E" w:rsidRPr="00C25BAE" w:rsidRDefault="0066787E" w:rsidP="00775439"/>
    <w:p w14:paraId="15D52650" w14:textId="77777777" w:rsidR="0066787E" w:rsidRPr="00C25BAE" w:rsidRDefault="0066787E" w:rsidP="00EA6754">
      <w:pPr>
        <w:pStyle w:val="Heading2"/>
        <w:rPr>
          <w:rFonts w:ascii="Verdana" w:hAnsi="Verdana" w:cstheme="minorHAnsi"/>
          <w:color w:val="auto"/>
        </w:rPr>
      </w:pPr>
    </w:p>
    <w:p w14:paraId="792F1F77" w14:textId="77777777" w:rsidR="0066787E" w:rsidRPr="00C25BAE" w:rsidRDefault="0066787E" w:rsidP="00EA6754">
      <w:pPr>
        <w:pStyle w:val="Heading2"/>
        <w:rPr>
          <w:rFonts w:ascii="Verdana" w:hAnsi="Verdana" w:cstheme="minorHAnsi"/>
          <w:color w:val="auto"/>
        </w:rPr>
      </w:pPr>
    </w:p>
    <w:p w14:paraId="183BDE62" w14:textId="31A0B801" w:rsidR="0066787E" w:rsidRPr="00C25BAE" w:rsidRDefault="0066787E" w:rsidP="00EA6754">
      <w:pPr>
        <w:pStyle w:val="Heading2"/>
        <w:rPr>
          <w:rFonts w:ascii="Verdana" w:hAnsi="Verdana" w:cstheme="minorHAnsi"/>
          <w:color w:val="auto"/>
        </w:rPr>
      </w:pPr>
    </w:p>
    <w:p w14:paraId="637914F5" w14:textId="32D30E0A" w:rsidR="0066787E" w:rsidRPr="00C25BAE" w:rsidRDefault="0066787E" w:rsidP="00EA6754">
      <w:pPr>
        <w:pStyle w:val="Heading2"/>
        <w:rPr>
          <w:rFonts w:ascii="Verdana" w:hAnsi="Verdana" w:cstheme="minorHAnsi"/>
          <w:color w:val="auto"/>
        </w:rPr>
      </w:pPr>
    </w:p>
    <w:p w14:paraId="44CFECB2" w14:textId="65CE668E" w:rsidR="0066787E" w:rsidRPr="00C25BAE" w:rsidRDefault="0066787E" w:rsidP="00EA6754">
      <w:pPr>
        <w:pStyle w:val="Heading2"/>
        <w:rPr>
          <w:rFonts w:ascii="Verdana" w:hAnsi="Verdana" w:cstheme="minorHAnsi"/>
          <w:color w:val="auto"/>
        </w:rPr>
      </w:pPr>
      <w:r w:rsidRPr="00C25BAE">
        <w:rPr>
          <w:rFonts w:ascii="Verdana" w:hAnsi="Verdana"/>
          <w:noProof/>
          <w:color w:val="FFFFFF" w:themeColor="background1"/>
          <w:sz w:val="20"/>
          <w:szCs w:val="20"/>
          <w:lang w:eastAsia="en-GB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E5ADA5B" wp14:editId="1E8DA8D6">
                <wp:simplePos x="0" y="0"/>
                <wp:positionH relativeFrom="page">
                  <wp:posOffset>11402</wp:posOffset>
                </wp:positionH>
                <wp:positionV relativeFrom="page">
                  <wp:posOffset>2675145</wp:posOffset>
                </wp:positionV>
                <wp:extent cx="6540500" cy="593725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40500" cy="593725"/>
                        </a:xfrm>
                        <a:prstGeom prst="rect">
                          <a:avLst/>
                        </a:prstGeom>
                        <a:solidFill>
                          <a:srgbClr val="82CBC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3AA51D6" w14:textId="77777777" w:rsidR="0066787E" w:rsidRPr="00425D23" w:rsidRDefault="0066787E" w:rsidP="0066787E">
                            <w:pPr>
                              <w:spacing w:after="0" w:line="240" w:lineRule="auto"/>
                              <w:ind w:firstLine="720"/>
                              <w:rPr>
                                <w:rFonts w:ascii="Verdana" w:hAnsi="Verdana"/>
                                <w:b/>
                                <w:bCs/>
                                <w:color w:val="181731"/>
                                <w:sz w:val="32"/>
                                <w:szCs w:val="32"/>
                              </w:rPr>
                            </w:pPr>
                            <w:r w:rsidRPr="00425D23">
                              <w:rPr>
                                <w:rFonts w:ascii="Verdana" w:hAnsi="Verdana"/>
                                <w:b/>
                                <w:bCs/>
                                <w:color w:val="181731"/>
                                <w:sz w:val="32"/>
                                <w:szCs w:val="32"/>
                              </w:rPr>
                              <w:t>RETURN TO CRICKET GRANT SCHEME</w:t>
                            </w:r>
                          </w:p>
                          <w:p w14:paraId="681282B0" w14:textId="77777777" w:rsidR="0066787E" w:rsidRPr="00AC66B8" w:rsidRDefault="0066787E" w:rsidP="0066787E">
                            <w:pPr>
                              <w:spacing w:after="0" w:line="240" w:lineRule="auto"/>
                              <w:ind w:firstLine="720"/>
                              <w:rPr>
                                <w:rFonts w:ascii="Verdana" w:hAnsi="Verdana"/>
                                <w:color w:val="18173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Verdana" w:hAnsi="Verdana"/>
                                <w:color w:val="181731"/>
                                <w:sz w:val="32"/>
                                <w:szCs w:val="32"/>
                              </w:rPr>
                              <w:t>APPLICATION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5ADA5B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.9pt;margin-top:210.65pt;width:515pt;height:46.7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" fillcolor="#82cbcf" stroked="f" strokeweight=".5pt">
                <v:textbox>
                  <w:txbxContent>
                    <w:p w14:paraId="73AA51D6" w14:textId="77777777" w:rsidR="0066787E" w:rsidRPr="00425D23" w:rsidRDefault="0066787E" w:rsidP="0066787E">
                      <w:pPr>
                        <w:spacing w:after="0" w:line="240" w:lineRule="auto"/>
                        <w:ind w:firstLine="720"/>
                        <w:rPr>
                          <w:rFonts w:ascii="Verdana" w:hAnsi="Verdana"/>
                          <w:b/>
                          <w:bCs/>
                          <w:color w:val="181731"/>
                          <w:sz w:val="32"/>
                          <w:szCs w:val="32"/>
                        </w:rPr>
                      </w:pPr>
                      <w:r w:rsidRPr="00425D23">
                        <w:rPr>
                          <w:rFonts w:ascii="Verdana" w:hAnsi="Verdana"/>
                          <w:b/>
                          <w:bCs/>
                          <w:color w:val="181731"/>
                          <w:sz w:val="32"/>
                          <w:szCs w:val="32"/>
                        </w:rPr>
                        <w:t>RETURN TO CRICKET GRANT SCHEME</w:t>
                      </w:r>
                    </w:p>
                    <w:p w14:paraId="681282B0" w14:textId="77777777" w:rsidR="0066787E" w:rsidRPr="00AC66B8" w:rsidRDefault="0066787E" w:rsidP="0066787E">
                      <w:pPr>
                        <w:spacing w:after="0" w:line="240" w:lineRule="auto"/>
                        <w:ind w:firstLine="720"/>
                        <w:rPr>
                          <w:rFonts w:ascii="Verdana" w:hAnsi="Verdana"/>
                          <w:color w:val="181731"/>
                          <w:sz w:val="32"/>
                          <w:szCs w:val="32"/>
                        </w:rPr>
                      </w:pPr>
                      <w:r>
                        <w:rPr>
                          <w:rFonts w:ascii="Verdana" w:hAnsi="Verdana"/>
                          <w:color w:val="181731"/>
                          <w:sz w:val="32"/>
                          <w:szCs w:val="32"/>
                        </w:rPr>
                        <w:t>APPLICATION FORM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426B1A9" w14:textId="77777777" w:rsidR="0066787E" w:rsidRPr="00C25BAE" w:rsidRDefault="0066787E" w:rsidP="00EA6754">
      <w:pPr>
        <w:pStyle w:val="Heading2"/>
        <w:rPr>
          <w:rFonts w:ascii="Verdana" w:hAnsi="Verdana" w:cstheme="minorHAnsi"/>
          <w:color w:val="auto"/>
        </w:rPr>
      </w:pPr>
    </w:p>
    <w:p w14:paraId="78593761" w14:textId="77777777" w:rsidR="0066787E" w:rsidRPr="00C25BAE" w:rsidRDefault="0066787E" w:rsidP="00EA6754">
      <w:pPr>
        <w:pStyle w:val="Heading2"/>
        <w:rPr>
          <w:rFonts w:ascii="Verdana" w:hAnsi="Verdana" w:cstheme="minorHAnsi"/>
          <w:color w:val="auto"/>
        </w:rPr>
      </w:pPr>
    </w:p>
    <w:p w14:paraId="5A47D0D7" w14:textId="77777777" w:rsidR="00C70AB5" w:rsidRPr="00C25BAE" w:rsidRDefault="00C70AB5" w:rsidP="00EA6754">
      <w:pPr>
        <w:pStyle w:val="Heading2"/>
        <w:rPr>
          <w:rFonts w:ascii="Verdana" w:hAnsi="Verdana" w:cstheme="minorHAnsi"/>
          <w:color w:val="auto"/>
        </w:rPr>
      </w:pPr>
    </w:p>
    <w:p w14:paraId="28D35D2A" w14:textId="6B8EA473" w:rsidR="00971E67" w:rsidRPr="0091090E" w:rsidRDefault="005A253B" w:rsidP="00C70AB5">
      <w:pPr>
        <w:pStyle w:val="Heading2"/>
        <w:jc w:val="both"/>
        <w:rPr>
          <w:rFonts w:ascii="Verdana" w:hAnsi="Verdana"/>
          <w:sz w:val="24"/>
          <w:szCs w:val="24"/>
        </w:rPr>
      </w:pPr>
      <w:r w:rsidRPr="0091090E">
        <w:rPr>
          <w:rFonts w:ascii="Verdana" w:hAnsi="Verdana" w:cstheme="minorHAnsi"/>
          <w:color w:val="auto"/>
          <w:sz w:val="24"/>
          <w:szCs w:val="24"/>
        </w:rPr>
        <w:t>Prior to completing this application form</w:t>
      </w:r>
      <w:r w:rsidR="009E6AED" w:rsidRPr="0091090E">
        <w:rPr>
          <w:rFonts w:ascii="Verdana" w:hAnsi="Verdana" w:cstheme="minorHAnsi"/>
          <w:color w:val="auto"/>
          <w:sz w:val="24"/>
          <w:szCs w:val="24"/>
        </w:rPr>
        <w:t xml:space="preserve">, please read </w:t>
      </w:r>
      <w:r w:rsidRPr="0091090E">
        <w:rPr>
          <w:rFonts w:ascii="Verdana" w:hAnsi="Verdana" w:cstheme="minorHAnsi"/>
          <w:color w:val="auto"/>
          <w:sz w:val="24"/>
          <w:szCs w:val="24"/>
        </w:rPr>
        <w:t xml:space="preserve">the Return to Cricket Grant Scheme </w:t>
      </w:r>
      <w:r w:rsidR="009E6AED" w:rsidRPr="0091090E">
        <w:rPr>
          <w:rFonts w:ascii="Verdana" w:hAnsi="Verdana" w:cstheme="minorHAnsi"/>
          <w:color w:val="auto"/>
          <w:sz w:val="24"/>
          <w:szCs w:val="24"/>
        </w:rPr>
        <w:t>G</w:t>
      </w:r>
      <w:r w:rsidRPr="0091090E">
        <w:rPr>
          <w:rFonts w:ascii="Verdana" w:hAnsi="Verdana" w:cstheme="minorHAnsi"/>
          <w:color w:val="auto"/>
          <w:sz w:val="24"/>
          <w:szCs w:val="24"/>
        </w:rPr>
        <w:t xml:space="preserve">uidance </w:t>
      </w:r>
      <w:r w:rsidR="009E6AED" w:rsidRPr="0091090E">
        <w:rPr>
          <w:rFonts w:ascii="Verdana" w:hAnsi="Verdana" w:cstheme="minorHAnsi"/>
          <w:color w:val="auto"/>
          <w:sz w:val="24"/>
          <w:szCs w:val="24"/>
        </w:rPr>
        <w:t>N</w:t>
      </w:r>
      <w:r w:rsidRPr="0091090E">
        <w:rPr>
          <w:rFonts w:ascii="Verdana" w:hAnsi="Verdana" w:cstheme="minorHAnsi"/>
          <w:color w:val="auto"/>
          <w:sz w:val="24"/>
          <w:szCs w:val="24"/>
        </w:rPr>
        <w:t>otes</w:t>
      </w:r>
      <w:r w:rsidR="00987937" w:rsidRPr="0091090E">
        <w:rPr>
          <w:rFonts w:ascii="Verdana" w:hAnsi="Verdana" w:cstheme="minorHAnsi"/>
          <w:color w:val="auto"/>
          <w:sz w:val="24"/>
          <w:szCs w:val="24"/>
        </w:rPr>
        <w:t xml:space="preserve"> </w:t>
      </w:r>
      <w:r w:rsidR="009E6AED" w:rsidRPr="0091090E">
        <w:rPr>
          <w:rFonts w:ascii="Verdana" w:hAnsi="Verdana" w:cstheme="minorHAnsi"/>
          <w:color w:val="auto"/>
          <w:sz w:val="24"/>
          <w:szCs w:val="24"/>
        </w:rPr>
        <w:t xml:space="preserve">for Cricket Clubs &amp; Leagues </w:t>
      </w:r>
      <w:r w:rsidR="00987937" w:rsidRPr="0091090E">
        <w:rPr>
          <w:rFonts w:ascii="Verdana" w:hAnsi="Verdana" w:cstheme="minorHAnsi"/>
          <w:color w:val="auto"/>
          <w:sz w:val="24"/>
          <w:szCs w:val="24"/>
        </w:rPr>
        <w:t xml:space="preserve">and </w:t>
      </w:r>
      <w:r w:rsidR="006406FA" w:rsidRPr="0091090E">
        <w:rPr>
          <w:rFonts w:ascii="Verdana" w:hAnsi="Verdana" w:cstheme="minorHAnsi"/>
          <w:color w:val="auto"/>
          <w:sz w:val="24"/>
          <w:szCs w:val="24"/>
        </w:rPr>
        <w:t xml:space="preserve">the </w:t>
      </w:r>
      <w:r w:rsidR="00987937" w:rsidRPr="0091090E">
        <w:rPr>
          <w:rFonts w:ascii="Verdana" w:hAnsi="Verdana" w:cstheme="minorHAnsi"/>
          <w:color w:val="auto"/>
          <w:sz w:val="24"/>
          <w:szCs w:val="24"/>
        </w:rPr>
        <w:t>FAQs</w:t>
      </w:r>
      <w:r w:rsidRPr="0091090E">
        <w:rPr>
          <w:rFonts w:ascii="Verdana" w:hAnsi="Verdana" w:cstheme="minorHAnsi"/>
          <w:color w:val="auto"/>
          <w:sz w:val="24"/>
          <w:szCs w:val="24"/>
        </w:rPr>
        <w:t xml:space="preserve">. </w:t>
      </w:r>
      <w:r w:rsidR="009E6AED" w:rsidRPr="0091090E">
        <w:rPr>
          <w:rFonts w:ascii="Verdana" w:hAnsi="Verdana" w:cstheme="minorHAnsi"/>
          <w:color w:val="auto"/>
          <w:sz w:val="24"/>
          <w:szCs w:val="24"/>
        </w:rPr>
        <w:t xml:space="preserve"> </w:t>
      </w:r>
      <w:r w:rsidRPr="0091090E">
        <w:rPr>
          <w:rFonts w:ascii="Verdana" w:hAnsi="Verdana" w:cstheme="minorHAnsi"/>
          <w:color w:val="auto"/>
          <w:sz w:val="24"/>
          <w:szCs w:val="24"/>
        </w:rPr>
        <w:t>These can be found</w:t>
      </w:r>
      <w:r w:rsidRPr="0091090E">
        <w:rPr>
          <w:rFonts w:ascii="Verdana" w:hAnsi="Verdana"/>
          <w:color w:val="auto"/>
          <w:sz w:val="24"/>
          <w:szCs w:val="24"/>
        </w:rPr>
        <w:t xml:space="preserve"> </w:t>
      </w:r>
      <w:hyperlink r:id="rId10" w:history="1">
        <w:r w:rsidRPr="0091090E">
          <w:rPr>
            <w:rStyle w:val="Hyperlink"/>
            <w:rFonts w:ascii="Verdana" w:hAnsi="Verdana"/>
            <w:sz w:val="24"/>
            <w:szCs w:val="24"/>
          </w:rPr>
          <w:t>here</w:t>
        </w:r>
      </w:hyperlink>
      <w:r w:rsidR="00FE68A6" w:rsidRPr="0091090E">
        <w:rPr>
          <w:rFonts w:ascii="Verdana" w:hAnsi="Verdana"/>
          <w:sz w:val="24"/>
          <w:szCs w:val="24"/>
        </w:rPr>
        <w:t>.</w:t>
      </w:r>
    </w:p>
    <w:p w14:paraId="42B1B2C1" w14:textId="0AA5CB1E" w:rsidR="00971E67" w:rsidRPr="00C25BAE" w:rsidRDefault="00971E67" w:rsidP="00EA6754">
      <w:pPr>
        <w:pStyle w:val="Heading2"/>
        <w:rPr>
          <w:rFonts w:ascii="Verdana" w:hAnsi="Verdana"/>
        </w:rPr>
      </w:pPr>
    </w:p>
    <w:p w14:paraId="156DE863" w14:textId="62DD0FDE" w:rsidR="00B07036" w:rsidRPr="00C25BAE" w:rsidRDefault="00B07036" w:rsidP="00B07036">
      <w:pPr>
        <w:rPr>
          <w:rFonts w:ascii="Verdana" w:hAnsi="Verdana"/>
          <w:b/>
          <w:bCs/>
          <w:color w:val="1F3864" w:themeColor="accent1" w:themeShade="80"/>
          <w:sz w:val="32"/>
          <w:szCs w:val="32"/>
        </w:rPr>
      </w:pPr>
      <w:r w:rsidRPr="00C25BAE">
        <w:rPr>
          <w:rFonts w:ascii="Verdana" w:hAnsi="Verdana"/>
          <w:b/>
          <w:bCs/>
          <w:color w:val="1F3864" w:themeColor="accent1" w:themeShade="80"/>
          <w:sz w:val="32"/>
          <w:szCs w:val="32"/>
        </w:rPr>
        <w:t>Part 1:  To be completed in full by the Applicant:</w:t>
      </w:r>
    </w:p>
    <w:p w14:paraId="036F1133" w14:textId="534AC675" w:rsidR="00D507E6" w:rsidRPr="0091090E" w:rsidRDefault="0010036C" w:rsidP="00EA6754">
      <w:pPr>
        <w:pStyle w:val="Heading2"/>
        <w:rPr>
          <w:rFonts w:ascii="Verdana" w:hAnsi="Verdana"/>
          <w:b/>
          <w:bCs/>
          <w:sz w:val="24"/>
          <w:szCs w:val="24"/>
        </w:rPr>
      </w:pPr>
      <w:r w:rsidRPr="0091090E">
        <w:rPr>
          <w:rFonts w:ascii="Verdana" w:hAnsi="Verdana"/>
          <w:b/>
          <w:bCs/>
          <w:sz w:val="24"/>
          <w:szCs w:val="24"/>
        </w:rPr>
        <w:t>S</w:t>
      </w:r>
      <w:r w:rsidR="00C06B58" w:rsidRPr="0091090E">
        <w:rPr>
          <w:rFonts w:ascii="Verdana" w:hAnsi="Verdana"/>
          <w:b/>
          <w:bCs/>
          <w:sz w:val="24"/>
          <w:szCs w:val="24"/>
        </w:rPr>
        <w:t>ection</w:t>
      </w:r>
      <w:r w:rsidRPr="0091090E">
        <w:rPr>
          <w:rFonts w:ascii="Verdana" w:hAnsi="Verdana"/>
          <w:b/>
          <w:bCs/>
          <w:sz w:val="24"/>
          <w:szCs w:val="24"/>
        </w:rPr>
        <w:t xml:space="preserve"> 1: </w:t>
      </w:r>
      <w:r w:rsidR="00C06B58" w:rsidRPr="0091090E">
        <w:rPr>
          <w:rFonts w:ascii="Verdana" w:hAnsi="Verdana"/>
          <w:b/>
          <w:bCs/>
          <w:sz w:val="24"/>
          <w:szCs w:val="24"/>
        </w:rPr>
        <w:t xml:space="preserve"> </w:t>
      </w:r>
      <w:r w:rsidRPr="0091090E">
        <w:rPr>
          <w:rFonts w:ascii="Verdana" w:hAnsi="Verdana"/>
          <w:b/>
          <w:bCs/>
          <w:sz w:val="24"/>
          <w:szCs w:val="24"/>
        </w:rPr>
        <w:t xml:space="preserve">About your Organisation </w:t>
      </w:r>
    </w:p>
    <w:p w14:paraId="76AC5E34" w14:textId="77777777" w:rsidR="00485429" w:rsidRPr="00485429" w:rsidRDefault="00485429" w:rsidP="00485429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263"/>
        <w:gridCol w:w="8193"/>
      </w:tblGrid>
      <w:tr w:rsidR="00B37BD2" w:rsidRPr="00C25BAE" w14:paraId="1600039E" w14:textId="77777777" w:rsidTr="001C06ED">
        <w:tc>
          <w:tcPr>
            <w:tcW w:w="1082" w:type="pct"/>
          </w:tcPr>
          <w:p w14:paraId="5DA5EC42" w14:textId="04115468" w:rsidR="00343F3D" w:rsidRPr="00C25BAE" w:rsidRDefault="00343F3D">
            <w:pPr>
              <w:rPr>
                <w:rFonts w:ascii="Verdana" w:hAnsi="Verdana"/>
                <w:b/>
                <w:bCs/>
              </w:rPr>
            </w:pPr>
            <w:bookmarkStart w:id="0" w:name="_Hlk44586636"/>
            <w:r w:rsidRPr="00C25BAE">
              <w:rPr>
                <w:rFonts w:ascii="Verdana" w:hAnsi="Verdana"/>
                <w:b/>
                <w:bCs/>
              </w:rPr>
              <w:t>Name</w:t>
            </w:r>
          </w:p>
        </w:tc>
        <w:sdt>
          <w:sdtPr>
            <w:rPr>
              <w:rFonts w:ascii="Verdana" w:hAnsi="Verdana"/>
            </w:rPr>
            <w:id w:val="15823286"/>
            <w:placeholder>
              <w:docPart w:val="A8F8F2D8578841BB8CEB89DBB5E676C0"/>
            </w:placeholder>
          </w:sdtPr>
          <w:sdtEndPr/>
          <w:sdtContent>
            <w:sdt>
              <w:sdtPr>
                <w:rPr>
                  <w:rFonts w:ascii="Verdana" w:hAnsi="Verdana"/>
                </w:rPr>
                <w:id w:val="-901825905"/>
                <w:placeholder>
                  <w:docPart w:val="9C53CEAD66F04CEC8C54AF2288DCAA06"/>
                </w:placeholder>
                <w:showingPlcHdr/>
              </w:sdtPr>
              <w:sdtEndPr/>
              <w:sdtContent>
                <w:tc>
                  <w:tcPr>
                    <w:tcW w:w="3918" w:type="pct"/>
                  </w:tcPr>
                  <w:p w14:paraId="4165910B" w14:textId="719C680F" w:rsidR="00343F3D" w:rsidRPr="00C25BAE" w:rsidRDefault="00594677">
                    <w:pPr>
                      <w:rPr>
                        <w:rFonts w:ascii="Verdana" w:hAnsi="Verdana"/>
                      </w:rPr>
                    </w:pPr>
                    <w:r w:rsidRPr="00C25BAE">
                      <w:rPr>
                        <w:rStyle w:val="PlaceholderText"/>
                        <w:rFonts w:ascii="Verdana" w:hAnsi="Verdana"/>
                      </w:rPr>
                      <w:t>Click or tap here to enter text.</w:t>
                    </w:r>
                  </w:p>
                </w:tc>
              </w:sdtContent>
            </w:sdt>
          </w:sdtContent>
        </w:sdt>
      </w:tr>
      <w:tr w:rsidR="00B37BD2" w:rsidRPr="00C25BAE" w14:paraId="1F32411A" w14:textId="77777777" w:rsidTr="001C06ED">
        <w:tc>
          <w:tcPr>
            <w:tcW w:w="1082" w:type="pct"/>
          </w:tcPr>
          <w:p w14:paraId="19978597" w14:textId="51929A79" w:rsidR="00343F3D" w:rsidRPr="00C25BAE" w:rsidRDefault="00343F3D">
            <w:pPr>
              <w:rPr>
                <w:rFonts w:ascii="Verdana" w:hAnsi="Verdana"/>
                <w:b/>
                <w:bCs/>
              </w:rPr>
            </w:pPr>
            <w:r w:rsidRPr="00C25BAE">
              <w:rPr>
                <w:rFonts w:ascii="Verdana" w:hAnsi="Verdana"/>
                <w:b/>
                <w:bCs/>
              </w:rPr>
              <w:t>Address</w:t>
            </w:r>
          </w:p>
        </w:tc>
        <w:sdt>
          <w:sdtPr>
            <w:rPr>
              <w:rFonts w:ascii="Verdana" w:hAnsi="Verdana"/>
            </w:rPr>
            <w:id w:val="1738588378"/>
            <w:placeholder>
              <w:docPart w:val="A8F8F2D8578841BB8CEB89DBB5E676C0"/>
            </w:placeholder>
            <w:showingPlcHdr/>
          </w:sdtPr>
          <w:sdtEndPr/>
          <w:sdtContent>
            <w:tc>
              <w:tcPr>
                <w:tcW w:w="3918" w:type="pct"/>
              </w:tcPr>
              <w:p w14:paraId="64ECA661" w14:textId="7FE5892E" w:rsidR="00343F3D" w:rsidRPr="00C25BAE" w:rsidRDefault="00807CD7">
                <w:pPr>
                  <w:rPr>
                    <w:rFonts w:ascii="Verdana" w:hAnsi="Verdana"/>
                  </w:rPr>
                </w:pPr>
                <w:r w:rsidRPr="00C25BAE">
                  <w:rPr>
                    <w:rStyle w:val="PlaceholderText"/>
                    <w:rFonts w:ascii="Verdana" w:hAnsi="Verdana"/>
                  </w:rPr>
                  <w:t>Click or tap here to enter text.</w:t>
                </w:r>
              </w:p>
            </w:tc>
          </w:sdtContent>
        </w:sdt>
      </w:tr>
      <w:tr w:rsidR="00B37BD2" w:rsidRPr="00C25BAE" w14:paraId="2D001670" w14:textId="77777777" w:rsidTr="001C06ED">
        <w:tc>
          <w:tcPr>
            <w:tcW w:w="1082" w:type="pct"/>
          </w:tcPr>
          <w:p w14:paraId="65F84342" w14:textId="620B0B8C" w:rsidR="00343F3D" w:rsidRPr="00C25BAE" w:rsidRDefault="00343F3D">
            <w:pPr>
              <w:rPr>
                <w:rFonts w:ascii="Verdana" w:hAnsi="Verdana"/>
                <w:b/>
                <w:bCs/>
              </w:rPr>
            </w:pPr>
            <w:r w:rsidRPr="00C25BAE">
              <w:rPr>
                <w:rFonts w:ascii="Verdana" w:hAnsi="Verdana"/>
                <w:b/>
                <w:bCs/>
              </w:rPr>
              <w:t xml:space="preserve">Town / City </w:t>
            </w:r>
          </w:p>
        </w:tc>
        <w:sdt>
          <w:sdtPr>
            <w:rPr>
              <w:rFonts w:ascii="Verdana" w:hAnsi="Verdana"/>
            </w:rPr>
            <w:id w:val="496542833"/>
            <w:placeholder>
              <w:docPart w:val="A8F8F2D8578841BB8CEB89DBB5E676C0"/>
            </w:placeholder>
            <w:showingPlcHdr/>
          </w:sdtPr>
          <w:sdtEndPr/>
          <w:sdtContent>
            <w:tc>
              <w:tcPr>
                <w:tcW w:w="3918" w:type="pct"/>
              </w:tcPr>
              <w:p w14:paraId="00391964" w14:textId="7D2C4CED" w:rsidR="00343F3D" w:rsidRPr="00C25BAE" w:rsidRDefault="00807CD7">
                <w:pPr>
                  <w:rPr>
                    <w:rFonts w:ascii="Verdana" w:hAnsi="Verdana"/>
                  </w:rPr>
                </w:pPr>
                <w:r w:rsidRPr="00C25BAE">
                  <w:rPr>
                    <w:rStyle w:val="PlaceholderText"/>
                    <w:rFonts w:ascii="Verdana" w:hAnsi="Verdana"/>
                  </w:rPr>
                  <w:t>Click or tap here to enter text.</w:t>
                </w:r>
              </w:p>
            </w:tc>
          </w:sdtContent>
        </w:sdt>
      </w:tr>
      <w:tr w:rsidR="00B37BD2" w:rsidRPr="00C25BAE" w14:paraId="50458D76" w14:textId="77777777" w:rsidTr="001C06ED">
        <w:tc>
          <w:tcPr>
            <w:tcW w:w="1082" w:type="pct"/>
          </w:tcPr>
          <w:p w14:paraId="77699D00" w14:textId="7932A534" w:rsidR="00343F3D" w:rsidRPr="00C25BAE" w:rsidRDefault="00343F3D">
            <w:pPr>
              <w:rPr>
                <w:rFonts w:ascii="Verdana" w:hAnsi="Verdana"/>
                <w:b/>
                <w:bCs/>
              </w:rPr>
            </w:pPr>
            <w:r w:rsidRPr="00C25BAE">
              <w:rPr>
                <w:rFonts w:ascii="Verdana" w:hAnsi="Verdana"/>
                <w:b/>
                <w:bCs/>
              </w:rPr>
              <w:t xml:space="preserve">County </w:t>
            </w:r>
          </w:p>
        </w:tc>
        <w:sdt>
          <w:sdtPr>
            <w:rPr>
              <w:rFonts w:ascii="Verdana" w:hAnsi="Verdana"/>
            </w:rPr>
            <w:id w:val="-426426468"/>
            <w:placeholder>
              <w:docPart w:val="A8F8F2D8578841BB8CEB89DBB5E676C0"/>
            </w:placeholder>
            <w:showingPlcHdr/>
          </w:sdtPr>
          <w:sdtEndPr/>
          <w:sdtContent>
            <w:tc>
              <w:tcPr>
                <w:tcW w:w="3918" w:type="pct"/>
              </w:tcPr>
              <w:p w14:paraId="29B912CB" w14:textId="5C233F19" w:rsidR="00343F3D" w:rsidRPr="00C25BAE" w:rsidRDefault="00807CD7">
                <w:pPr>
                  <w:rPr>
                    <w:rFonts w:ascii="Verdana" w:hAnsi="Verdana"/>
                  </w:rPr>
                </w:pPr>
                <w:r w:rsidRPr="00C25BAE">
                  <w:rPr>
                    <w:rStyle w:val="PlaceholderText"/>
                    <w:rFonts w:ascii="Verdana" w:hAnsi="Verdana"/>
                  </w:rPr>
                  <w:t>Click or tap here to enter text.</w:t>
                </w:r>
              </w:p>
            </w:tc>
          </w:sdtContent>
        </w:sdt>
      </w:tr>
      <w:tr w:rsidR="00B37BD2" w:rsidRPr="00C25BAE" w14:paraId="43C4012C" w14:textId="77777777" w:rsidTr="001C06ED">
        <w:tc>
          <w:tcPr>
            <w:tcW w:w="1082" w:type="pct"/>
          </w:tcPr>
          <w:p w14:paraId="1750BD97" w14:textId="71568F15" w:rsidR="00343F3D" w:rsidRPr="00C25BAE" w:rsidRDefault="00343F3D">
            <w:pPr>
              <w:rPr>
                <w:rFonts w:ascii="Verdana" w:hAnsi="Verdana"/>
                <w:b/>
                <w:bCs/>
              </w:rPr>
            </w:pPr>
            <w:r w:rsidRPr="00C25BAE">
              <w:rPr>
                <w:rFonts w:ascii="Verdana" w:hAnsi="Verdana"/>
                <w:b/>
                <w:bCs/>
              </w:rPr>
              <w:t xml:space="preserve">Postcode </w:t>
            </w:r>
          </w:p>
        </w:tc>
        <w:sdt>
          <w:sdtPr>
            <w:rPr>
              <w:rFonts w:ascii="Verdana" w:hAnsi="Verdana"/>
            </w:rPr>
            <w:id w:val="397014119"/>
            <w:placeholder>
              <w:docPart w:val="A8F8F2D8578841BB8CEB89DBB5E676C0"/>
            </w:placeholder>
            <w:showingPlcHdr/>
          </w:sdtPr>
          <w:sdtEndPr/>
          <w:sdtContent>
            <w:tc>
              <w:tcPr>
                <w:tcW w:w="3918" w:type="pct"/>
              </w:tcPr>
              <w:p w14:paraId="0F85F58B" w14:textId="48DC5188" w:rsidR="00343F3D" w:rsidRPr="00C25BAE" w:rsidRDefault="00807CD7">
                <w:pPr>
                  <w:rPr>
                    <w:rFonts w:ascii="Verdana" w:hAnsi="Verdana"/>
                  </w:rPr>
                </w:pPr>
                <w:r w:rsidRPr="00C25BAE">
                  <w:rPr>
                    <w:rStyle w:val="PlaceholderText"/>
                    <w:rFonts w:ascii="Verdana" w:hAnsi="Verdana"/>
                  </w:rPr>
                  <w:t>Click or tap here to enter text.</w:t>
                </w:r>
              </w:p>
            </w:tc>
          </w:sdtContent>
        </w:sdt>
      </w:tr>
      <w:bookmarkEnd w:id="0"/>
    </w:tbl>
    <w:p w14:paraId="7859B7D2" w14:textId="5CC6F138" w:rsidR="0010036C" w:rsidRPr="00C25BAE" w:rsidRDefault="0010036C">
      <w:pPr>
        <w:rPr>
          <w:rFonts w:ascii="Verdana" w:hAnsi="Verdana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96"/>
        <w:gridCol w:w="2978"/>
        <w:gridCol w:w="2836"/>
        <w:gridCol w:w="1246"/>
      </w:tblGrid>
      <w:tr w:rsidR="0010036C" w:rsidRPr="00C25BAE" w14:paraId="433FF959" w14:textId="77777777" w:rsidTr="002E0B7D">
        <w:tc>
          <w:tcPr>
            <w:tcW w:w="1624" w:type="pct"/>
          </w:tcPr>
          <w:p w14:paraId="77699268" w14:textId="71A9E278" w:rsidR="0011208D" w:rsidRPr="00C25BAE" w:rsidRDefault="00C06B58" w:rsidP="007757C7">
            <w:pPr>
              <w:rPr>
                <w:rFonts w:ascii="Verdana" w:hAnsi="Verdana"/>
                <w:b/>
                <w:bCs/>
              </w:rPr>
            </w:pPr>
            <w:r w:rsidRPr="00C25BAE">
              <w:rPr>
                <w:rFonts w:ascii="Verdana" w:hAnsi="Verdana"/>
                <w:b/>
                <w:bCs/>
              </w:rPr>
              <w:t xml:space="preserve">Is </w:t>
            </w:r>
            <w:r w:rsidR="009E6AED" w:rsidRPr="00C25BAE">
              <w:rPr>
                <w:rFonts w:ascii="Verdana" w:hAnsi="Verdana"/>
                <w:b/>
                <w:bCs/>
              </w:rPr>
              <w:t xml:space="preserve">your </w:t>
            </w:r>
            <w:r w:rsidR="0010036C" w:rsidRPr="00C25BAE">
              <w:rPr>
                <w:rFonts w:ascii="Verdana" w:hAnsi="Verdana"/>
                <w:b/>
                <w:bCs/>
              </w:rPr>
              <w:t>Organisation</w:t>
            </w:r>
            <w:r w:rsidR="009E6AED" w:rsidRPr="00C25BAE">
              <w:rPr>
                <w:rFonts w:ascii="Verdana" w:hAnsi="Verdana"/>
                <w:b/>
                <w:bCs/>
              </w:rPr>
              <w:t xml:space="preserve">  </w:t>
            </w:r>
            <w:r w:rsidR="0010036C" w:rsidRPr="00C25BAE">
              <w:rPr>
                <w:rFonts w:ascii="Verdana" w:hAnsi="Verdana"/>
                <w:b/>
                <w:bCs/>
              </w:rPr>
              <w:t xml:space="preserve"> </w:t>
            </w:r>
          </w:p>
        </w:tc>
        <w:tc>
          <w:tcPr>
            <w:tcW w:w="2780" w:type="pct"/>
            <w:gridSpan w:val="2"/>
          </w:tcPr>
          <w:p w14:paraId="28228623" w14:textId="7D77A82E" w:rsidR="0010036C" w:rsidRPr="00C25BAE" w:rsidRDefault="0010036C" w:rsidP="007757C7">
            <w:pPr>
              <w:rPr>
                <w:rFonts w:ascii="Verdana" w:hAnsi="Verdana"/>
              </w:rPr>
            </w:pPr>
            <w:r w:rsidRPr="00C25BAE">
              <w:rPr>
                <w:rFonts w:ascii="Verdana" w:hAnsi="Verdana"/>
              </w:rPr>
              <w:t xml:space="preserve">An Affiliated </w:t>
            </w:r>
            <w:r w:rsidR="00715597" w:rsidRPr="00C25BAE">
              <w:rPr>
                <w:rFonts w:ascii="Verdana" w:hAnsi="Verdana"/>
              </w:rPr>
              <w:t xml:space="preserve">Cricket </w:t>
            </w:r>
            <w:r w:rsidRPr="00C25BAE">
              <w:rPr>
                <w:rFonts w:ascii="Verdana" w:hAnsi="Verdana"/>
              </w:rPr>
              <w:t xml:space="preserve">Club </w:t>
            </w:r>
          </w:p>
        </w:tc>
        <w:sdt>
          <w:sdtPr>
            <w:rPr>
              <w:rFonts w:ascii="Verdana" w:hAnsi="Verdana"/>
            </w:rPr>
            <w:id w:val="-163887491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6" w:type="pct"/>
              </w:tcPr>
              <w:p w14:paraId="15464133" w14:textId="540E3BBC" w:rsidR="0010036C" w:rsidRPr="00C25BAE" w:rsidRDefault="009F35C9" w:rsidP="0010036C">
                <w:pPr>
                  <w:jc w:val="center"/>
                  <w:rPr>
                    <w:rFonts w:ascii="Verdana" w:hAnsi="Verdana"/>
                  </w:rPr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10036C" w:rsidRPr="00C25BAE" w14:paraId="38A8E59B" w14:textId="77777777" w:rsidTr="002E0B7D">
        <w:tc>
          <w:tcPr>
            <w:tcW w:w="1624" w:type="pct"/>
            <w:tcBorders>
              <w:bottom w:val="single" w:sz="4" w:space="0" w:color="auto"/>
            </w:tcBorders>
          </w:tcPr>
          <w:p w14:paraId="2C5B4E4E" w14:textId="7EA8312D" w:rsidR="0010036C" w:rsidRPr="00C25BAE" w:rsidRDefault="0010036C" w:rsidP="007757C7">
            <w:pPr>
              <w:rPr>
                <w:rFonts w:ascii="Verdana" w:hAnsi="Verdana"/>
              </w:rPr>
            </w:pPr>
          </w:p>
        </w:tc>
        <w:tc>
          <w:tcPr>
            <w:tcW w:w="2780" w:type="pct"/>
            <w:gridSpan w:val="2"/>
            <w:tcBorders>
              <w:bottom w:val="single" w:sz="4" w:space="0" w:color="auto"/>
            </w:tcBorders>
          </w:tcPr>
          <w:p w14:paraId="45D7C307" w14:textId="023A7F58" w:rsidR="0010036C" w:rsidRPr="00C25BAE" w:rsidRDefault="0010036C" w:rsidP="007757C7">
            <w:pPr>
              <w:rPr>
                <w:rFonts w:ascii="Verdana" w:hAnsi="Verdana"/>
              </w:rPr>
            </w:pPr>
            <w:r w:rsidRPr="00C25BAE">
              <w:rPr>
                <w:rFonts w:ascii="Verdana" w:hAnsi="Verdana"/>
              </w:rPr>
              <w:t xml:space="preserve">An Affiliated Cricket League </w:t>
            </w:r>
          </w:p>
        </w:tc>
        <w:sdt>
          <w:sdtPr>
            <w:rPr>
              <w:rFonts w:ascii="Verdana" w:hAnsi="Verdana"/>
            </w:rPr>
            <w:id w:val="-8332284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6" w:type="pct"/>
                <w:tcBorders>
                  <w:bottom w:val="single" w:sz="4" w:space="0" w:color="auto"/>
                </w:tcBorders>
              </w:tcPr>
              <w:p w14:paraId="1E68E1BE" w14:textId="323F81FF" w:rsidR="0010036C" w:rsidRPr="00C25BAE" w:rsidRDefault="009F35C9" w:rsidP="0010036C">
                <w:pPr>
                  <w:jc w:val="center"/>
                  <w:rPr>
                    <w:rFonts w:ascii="Verdana" w:hAnsi="Verdana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764AB" w:rsidRPr="00C25BAE" w14:paraId="0DD730AB" w14:textId="77777777" w:rsidTr="00F764AB">
        <w:tc>
          <w:tcPr>
            <w:tcW w:w="5000" w:type="pct"/>
            <w:gridSpan w:val="4"/>
            <w:tcBorders>
              <w:left w:val="nil"/>
              <w:right w:val="nil"/>
            </w:tcBorders>
          </w:tcPr>
          <w:p w14:paraId="13F0897D" w14:textId="77777777" w:rsidR="00F764AB" w:rsidRPr="00C25BAE" w:rsidRDefault="00F764AB" w:rsidP="0010036C">
            <w:pPr>
              <w:jc w:val="center"/>
              <w:rPr>
                <w:rFonts w:ascii="Verdana" w:hAnsi="Verdana"/>
              </w:rPr>
            </w:pPr>
          </w:p>
        </w:tc>
      </w:tr>
      <w:tr w:rsidR="00343F3D" w:rsidRPr="00C25BAE" w14:paraId="4AB8AC3E" w14:textId="77777777" w:rsidTr="00B36AD2">
        <w:tc>
          <w:tcPr>
            <w:tcW w:w="3048" w:type="pct"/>
            <w:gridSpan w:val="2"/>
          </w:tcPr>
          <w:p w14:paraId="0679ECE1" w14:textId="428207C6" w:rsidR="00343F3D" w:rsidRPr="00C25BAE" w:rsidRDefault="009E6AED" w:rsidP="007757C7">
            <w:pPr>
              <w:rPr>
                <w:rFonts w:ascii="Verdana" w:hAnsi="Verdana"/>
              </w:rPr>
            </w:pPr>
            <w:r w:rsidRPr="00C25BAE">
              <w:rPr>
                <w:rFonts w:ascii="Verdana" w:hAnsi="Verdana"/>
                <w:b/>
                <w:bCs/>
              </w:rPr>
              <w:t>Confirm</w:t>
            </w:r>
            <w:r w:rsidR="00901DB8" w:rsidRPr="00C25BAE">
              <w:rPr>
                <w:rFonts w:ascii="Verdana" w:hAnsi="Verdana"/>
                <w:b/>
                <w:bCs/>
              </w:rPr>
              <w:t xml:space="preserve"> your </w:t>
            </w:r>
            <w:r w:rsidRPr="00C25BAE">
              <w:rPr>
                <w:rFonts w:ascii="Verdana" w:hAnsi="Verdana"/>
                <w:b/>
                <w:bCs/>
              </w:rPr>
              <w:t>P</w:t>
            </w:r>
            <w:r w:rsidR="00901DB8" w:rsidRPr="00C25BAE">
              <w:rPr>
                <w:rFonts w:ascii="Verdana" w:hAnsi="Verdana"/>
                <w:b/>
                <w:bCs/>
              </w:rPr>
              <w:t>rimary</w:t>
            </w:r>
            <w:r w:rsidR="000E4BF8" w:rsidRPr="00C25BAE">
              <w:rPr>
                <w:rFonts w:ascii="Verdana" w:hAnsi="Verdana"/>
                <w:b/>
                <w:bCs/>
              </w:rPr>
              <w:t xml:space="preserve"> </w:t>
            </w:r>
            <w:r w:rsidRPr="00C25BAE">
              <w:rPr>
                <w:rFonts w:ascii="Verdana" w:hAnsi="Verdana"/>
                <w:b/>
                <w:bCs/>
              </w:rPr>
              <w:t>A</w:t>
            </w:r>
            <w:r w:rsidR="00343F3D" w:rsidRPr="00C25BAE">
              <w:rPr>
                <w:rFonts w:ascii="Verdana" w:hAnsi="Verdana"/>
                <w:b/>
                <w:bCs/>
              </w:rPr>
              <w:t>f</w:t>
            </w:r>
            <w:r w:rsidR="00901DB8" w:rsidRPr="00C25BAE">
              <w:rPr>
                <w:rFonts w:ascii="Verdana" w:hAnsi="Verdana"/>
                <w:b/>
                <w:bCs/>
              </w:rPr>
              <w:t>filiation</w:t>
            </w:r>
            <w:r w:rsidRPr="00C25BAE">
              <w:rPr>
                <w:rFonts w:ascii="Verdana" w:hAnsi="Verdana"/>
              </w:rPr>
              <w:t xml:space="preserve"> – State</w:t>
            </w:r>
            <w:r w:rsidR="0030236A" w:rsidRPr="00C25BAE">
              <w:rPr>
                <w:rFonts w:ascii="Verdana" w:hAnsi="Verdana"/>
              </w:rPr>
              <w:t xml:space="preserve"> </w:t>
            </w:r>
            <w:r w:rsidRPr="00C25BAE">
              <w:rPr>
                <w:rFonts w:ascii="Verdana" w:hAnsi="Verdana"/>
              </w:rPr>
              <w:t>which CCB</w:t>
            </w:r>
            <w:r w:rsidR="00B36AD2" w:rsidRPr="00C25BAE">
              <w:rPr>
                <w:rFonts w:ascii="Verdana" w:hAnsi="Verdana"/>
              </w:rPr>
              <w:t xml:space="preserve">, </w:t>
            </w:r>
            <w:r w:rsidRPr="00C25BAE">
              <w:rPr>
                <w:rFonts w:ascii="Verdana" w:hAnsi="Verdana"/>
              </w:rPr>
              <w:t>ACCA or NACC</w:t>
            </w:r>
            <w:r w:rsidR="00343F3D" w:rsidRPr="00C25BAE">
              <w:rPr>
                <w:rFonts w:ascii="Verdana" w:hAnsi="Verdana"/>
              </w:rPr>
              <w:t xml:space="preserve"> </w:t>
            </w:r>
          </w:p>
        </w:tc>
        <w:sdt>
          <w:sdtPr>
            <w:rPr>
              <w:rFonts w:ascii="Verdana" w:hAnsi="Verdana"/>
            </w:rPr>
            <w:id w:val="-1278326886"/>
            <w:placeholder>
              <w:docPart w:val="BE57CC9BDCEB49C386825E762CC9BCEA"/>
            </w:placeholder>
          </w:sdtPr>
          <w:sdtEndPr/>
          <w:sdtContent>
            <w:tc>
              <w:tcPr>
                <w:tcW w:w="1952" w:type="pct"/>
                <w:gridSpan w:val="2"/>
              </w:tcPr>
              <w:p w14:paraId="0E8125B8" w14:textId="2903F36F" w:rsidR="00343F3D" w:rsidRPr="00C25BAE" w:rsidRDefault="009F35C9" w:rsidP="007757C7">
                <w:pPr>
                  <w:rPr>
                    <w:rFonts w:ascii="Verdana" w:hAnsi="Verdana"/>
                  </w:rPr>
                </w:pPr>
                <w:r>
                  <w:rPr>
                    <w:rFonts w:ascii="Verdana" w:hAnsi="Verdana"/>
                  </w:rPr>
                  <w:t>Lancashire</w:t>
                </w:r>
              </w:p>
            </w:tc>
          </w:sdtContent>
        </w:sdt>
      </w:tr>
    </w:tbl>
    <w:p w14:paraId="2B0484F2" w14:textId="5BF4C746" w:rsidR="007A140B" w:rsidRPr="00C25BAE" w:rsidRDefault="007A140B" w:rsidP="0011208D">
      <w:pPr>
        <w:ind w:left="-851"/>
        <w:rPr>
          <w:rFonts w:ascii="Verdana" w:hAnsi="Verdana"/>
        </w:rPr>
      </w:pPr>
    </w:p>
    <w:p w14:paraId="6F3AE5EA" w14:textId="4DA6D9B7" w:rsidR="00EE2E4C" w:rsidRPr="0091090E" w:rsidRDefault="0011208D" w:rsidP="00EA6754">
      <w:pPr>
        <w:pStyle w:val="Heading2"/>
        <w:rPr>
          <w:rFonts w:ascii="Verdana" w:hAnsi="Verdana"/>
          <w:b/>
          <w:bCs/>
          <w:sz w:val="24"/>
          <w:szCs w:val="24"/>
        </w:rPr>
      </w:pPr>
      <w:r w:rsidRPr="0091090E">
        <w:rPr>
          <w:rFonts w:ascii="Verdana" w:hAnsi="Verdana"/>
          <w:b/>
          <w:bCs/>
          <w:sz w:val="24"/>
          <w:szCs w:val="24"/>
        </w:rPr>
        <w:t>S</w:t>
      </w:r>
      <w:r w:rsidR="00C06B58" w:rsidRPr="0091090E">
        <w:rPr>
          <w:rFonts w:ascii="Verdana" w:hAnsi="Verdana"/>
          <w:b/>
          <w:bCs/>
          <w:sz w:val="24"/>
          <w:szCs w:val="24"/>
        </w:rPr>
        <w:t>ection</w:t>
      </w:r>
      <w:r w:rsidRPr="0091090E">
        <w:rPr>
          <w:rFonts w:ascii="Verdana" w:hAnsi="Verdana"/>
          <w:b/>
          <w:bCs/>
          <w:sz w:val="24"/>
          <w:szCs w:val="24"/>
        </w:rPr>
        <w:t xml:space="preserve"> 2: </w:t>
      </w:r>
      <w:r w:rsidR="00C06B58" w:rsidRPr="0091090E">
        <w:rPr>
          <w:rFonts w:ascii="Verdana" w:hAnsi="Verdana"/>
          <w:b/>
          <w:bCs/>
          <w:sz w:val="24"/>
          <w:szCs w:val="24"/>
        </w:rPr>
        <w:t xml:space="preserve"> Applicant Details</w:t>
      </w:r>
    </w:p>
    <w:p w14:paraId="14FB1FD1" w14:textId="77777777" w:rsidR="00485429" w:rsidRPr="00485429" w:rsidRDefault="00485429" w:rsidP="00485429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96"/>
        <w:gridCol w:w="7060"/>
      </w:tblGrid>
      <w:tr w:rsidR="00343F3D" w:rsidRPr="00C25BAE" w14:paraId="35446D6F" w14:textId="77777777" w:rsidTr="002E0B7D">
        <w:tc>
          <w:tcPr>
            <w:tcW w:w="1624" w:type="pct"/>
          </w:tcPr>
          <w:p w14:paraId="3ACF294A" w14:textId="50F79F90" w:rsidR="00343F3D" w:rsidRPr="00C25BAE" w:rsidRDefault="007A140B" w:rsidP="007A140B">
            <w:pPr>
              <w:rPr>
                <w:rFonts w:ascii="Verdana" w:hAnsi="Verdana"/>
                <w:b/>
                <w:bCs/>
              </w:rPr>
            </w:pPr>
            <w:r w:rsidRPr="00C25BAE">
              <w:rPr>
                <w:rFonts w:ascii="Verdana" w:hAnsi="Verdana"/>
                <w:b/>
                <w:bCs/>
              </w:rPr>
              <w:t xml:space="preserve">Key Contact </w:t>
            </w:r>
            <w:r w:rsidR="006406FA" w:rsidRPr="00C25BAE">
              <w:rPr>
                <w:rFonts w:ascii="Verdana" w:hAnsi="Verdana"/>
                <w:b/>
                <w:bCs/>
              </w:rPr>
              <w:t>N</w:t>
            </w:r>
            <w:r w:rsidRPr="00C25BAE">
              <w:rPr>
                <w:rFonts w:ascii="Verdana" w:hAnsi="Verdana"/>
                <w:b/>
                <w:bCs/>
              </w:rPr>
              <w:t>ame</w:t>
            </w:r>
          </w:p>
        </w:tc>
        <w:sdt>
          <w:sdtPr>
            <w:rPr>
              <w:rFonts w:ascii="Verdana" w:hAnsi="Verdana"/>
            </w:rPr>
            <w:id w:val="1221706219"/>
            <w:placeholder>
              <w:docPart w:val="A34233E877694DCEB71FA483B93DFE79"/>
            </w:placeholder>
          </w:sdtPr>
          <w:sdtEndPr/>
          <w:sdtContent>
            <w:sdt>
              <w:sdtPr>
                <w:rPr>
                  <w:rFonts w:ascii="Verdana" w:hAnsi="Verdana"/>
                </w:rPr>
                <w:id w:val="-911847599"/>
                <w:placeholder>
                  <w:docPart w:val="800C6A73C99847099D68B5CD0F9B8D88"/>
                </w:placeholder>
                <w:showingPlcHdr/>
              </w:sdtPr>
              <w:sdtEndPr/>
              <w:sdtContent>
                <w:tc>
                  <w:tcPr>
                    <w:tcW w:w="3376" w:type="pct"/>
                  </w:tcPr>
                  <w:p w14:paraId="386FD4D3" w14:textId="1A0878FC" w:rsidR="00343F3D" w:rsidRPr="00C25BAE" w:rsidRDefault="00594677" w:rsidP="007757C7">
                    <w:pPr>
                      <w:rPr>
                        <w:rFonts w:ascii="Verdana" w:hAnsi="Verdana"/>
                      </w:rPr>
                    </w:pPr>
                    <w:r w:rsidRPr="00C25BAE">
                      <w:rPr>
                        <w:rStyle w:val="PlaceholderText"/>
                        <w:rFonts w:ascii="Verdana" w:hAnsi="Verdana"/>
                      </w:rPr>
                      <w:t>Click or tap here to enter text.</w:t>
                    </w:r>
                  </w:p>
                </w:tc>
              </w:sdtContent>
            </w:sdt>
          </w:sdtContent>
        </w:sdt>
      </w:tr>
      <w:tr w:rsidR="00343F3D" w:rsidRPr="00C25BAE" w14:paraId="7AFC1EB0" w14:textId="77777777" w:rsidTr="002E0B7D">
        <w:tc>
          <w:tcPr>
            <w:tcW w:w="1624" w:type="pct"/>
          </w:tcPr>
          <w:p w14:paraId="5BF74111" w14:textId="16E3E517" w:rsidR="00343F3D" w:rsidRPr="00C25BAE" w:rsidRDefault="00343F3D" w:rsidP="007757C7">
            <w:pPr>
              <w:rPr>
                <w:rFonts w:ascii="Verdana" w:hAnsi="Verdana"/>
                <w:b/>
                <w:bCs/>
              </w:rPr>
            </w:pPr>
            <w:r w:rsidRPr="00C25BAE">
              <w:rPr>
                <w:rFonts w:ascii="Verdana" w:hAnsi="Verdana"/>
                <w:b/>
                <w:bCs/>
              </w:rPr>
              <w:t>Email Address</w:t>
            </w:r>
          </w:p>
        </w:tc>
        <w:sdt>
          <w:sdtPr>
            <w:rPr>
              <w:rFonts w:ascii="Verdana" w:hAnsi="Verdana"/>
            </w:rPr>
            <w:id w:val="659346399"/>
            <w:placeholder>
              <w:docPart w:val="0FD35B28386F4EBC9B70CF7005B77570"/>
            </w:placeholder>
            <w:showingPlcHdr/>
          </w:sdtPr>
          <w:sdtEndPr/>
          <w:sdtContent>
            <w:tc>
              <w:tcPr>
                <w:tcW w:w="3376" w:type="pct"/>
              </w:tcPr>
              <w:p w14:paraId="3788178C" w14:textId="36C27A40" w:rsidR="00343F3D" w:rsidRPr="00C25BAE" w:rsidRDefault="00594677" w:rsidP="007757C7">
                <w:pPr>
                  <w:rPr>
                    <w:rFonts w:ascii="Verdana" w:hAnsi="Verdana"/>
                  </w:rPr>
                </w:pPr>
                <w:r w:rsidRPr="00C25BAE">
                  <w:rPr>
                    <w:rStyle w:val="PlaceholderText"/>
                    <w:rFonts w:ascii="Verdana" w:hAnsi="Verdana"/>
                  </w:rPr>
                  <w:t>Click or tap here to enter text.</w:t>
                </w:r>
              </w:p>
            </w:tc>
          </w:sdtContent>
        </w:sdt>
      </w:tr>
      <w:tr w:rsidR="00343F3D" w:rsidRPr="00C25BAE" w14:paraId="0A3EC3F1" w14:textId="77777777" w:rsidTr="002E0B7D">
        <w:tc>
          <w:tcPr>
            <w:tcW w:w="1624" w:type="pct"/>
          </w:tcPr>
          <w:p w14:paraId="3532350F" w14:textId="1A85DA7F" w:rsidR="00343F3D" w:rsidRPr="00C25BAE" w:rsidRDefault="00A43B95" w:rsidP="007757C7">
            <w:pPr>
              <w:rPr>
                <w:rFonts w:ascii="Verdana" w:hAnsi="Verdana"/>
                <w:b/>
                <w:bCs/>
              </w:rPr>
            </w:pPr>
            <w:r w:rsidRPr="00C25BAE">
              <w:rPr>
                <w:rFonts w:ascii="Verdana" w:hAnsi="Verdana"/>
                <w:b/>
                <w:bCs/>
              </w:rPr>
              <w:t xml:space="preserve">Daytime </w:t>
            </w:r>
            <w:r w:rsidR="00343F3D" w:rsidRPr="00C25BAE">
              <w:rPr>
                <w:rFonts w:ascii="Verdana" w:hAnsi="Verdana"/>
                <w:b/>
                <w:bCs/>
              </w:rPr>
              <w:t xml:space="preserve">Phone </w:t>
            </w:r>
            <w:r w:rsidRPr="00C25BAE">
              <w:rPr>
                <w:rFonts w:ascii="Verdana" w:hAnsi="Verdana"/>
                <w:b/>
                <w:bCs/>
              </w:rPr>
              <w:t>N</w:t>
            </w:r>
            <w:r w:rsidR="00343F3D" w:rsidRPr="00C25BAE">
              <w:rPr>
                <w:rFonts w:ascii="Verdana" w:hAnsi="Verdana"/>
                <w:b/>
                <w:bCs/>
              </w:rPr>
              <w:t>umber</w:t>
            </w:r>
          </w:p>
        </w:tc>
        <w:sdt>
          <w:sdtPr>
            <w:rPr>
              <w:rFonts w:ascii="Verdana" w:hAnsi="Verdana"/>
            </w:rPr>
            <w:id w:val="1167138874"/>
            <w:placeholder>
              <w:docPart w:val="AD9BE16AECF84F10BEDBA69F9406DBF2"/>
            </w:placeholder>
            <w:showingPlcHdr/>
          </w:sdtPr>
          <w:sdtEndPr/>
          <w:sdtContent>
            <w:tc>
              <w:tcPr>
                <w:tcW w:w="3376" w:type="pct"/>
              </w:tcPr>
              <w:p w14:paraId="622A424F" w14:textId="2E84798E" w:rsidR="00343F3D" w:rsidRPr="00C25BAE" w:rsidRDefault="00807CD7" w:rsidP="007757C7">
                <w:pPr>
                  <w:rPr>
                    <w:rFonts w:ascii="Verdana" w:hAnsi="Verdana"/>
                  </w:rPr>
                </w:pPr>
                <w:r w:rsidRPr="00C25BAE">
                  <w:rPr>
                    <w:rStyle w:val="PlaceholderText"/>
                    <w:rFonts w:ascii="Verdana" w:hAnsi="Verdana"/>
                  </w:rPr>
                  <w:t>Click or tap here to enter text.</w:t>
                </w:r>
              </w:p>
            </w:tc>
          </w:sdtContent>
        </w:sdt>
      </w:tr>
      <w:tr w:rsidR="00343F3D" w:rsidRPr="00C25BAE" w14:paraId="646E9508" w14:textId="77777777" w:rsidTr="002E0B7D">
        <w:tc>
          <w:tcPr>
            <w:tcW w:w="1624" w:type="pct"/>
          </w:tcPr>
          <w:p w14:paraId="24EFB5F7" w14:textId="5D2CE7DD" w:rsidR="00343F3D" w:rsidRPr="00C25BAE" w:rsidRDefault="00343F3D" w:rsidP="007757C7">
            <w:pPr>
              <w:rPr>
                <w:rFonts w:ascii="Verdana" w:hAnsi="Verdana"/>
                <w:b/>
                <w:bCs/>
              </w:rPr>
            </w:pPr>
            <w:r w:rsidRPr="00C25BAE">
              <w:rPr>
                <w:rFonts w:ascii="Verdana" w:hAnsi="Verdana"/>
                <w:b/>
                <w:bCs/>
              </w:rPr>
              <w:t>Role in Organisation</w:t>
            </w:r>
          </w:p>
        </w:tc>
        <w:sdt>
          <w:sdtPr>
            <w:rPr>
              <w:rFonts w:ascii="Verdana" w:hAnsi="Verdana"/>
            </w:rPr>
            <w:id w:val="-1579350335"/>
            <w:placeholder>
              <w:docPart w:val="AD9BE16AECF84F10BEDBA69F9406DBF2"/>
            </w:placeholder>
          </w:sdtPr>
          <w:sdtEndPr/>
          <w:sdtContent>
            <w:sdt>
              <w:sdtPr>
                <w:rPr>
                  <w:rFonts w:ascii="Verdana" w:hAnsi="Verdana"/>
                </w:rPr>
                <w:id w:val="-1017302532"/>
                <w:placeholder>
                  <w:docPart w:val="625049A3E41440F0B5D078FB355CEDF1"/>
                </w:placeholder>
                <w:showingPlcHdr/>
              </w:sdtPr>
              <w:sdtEndPr/>
              <w:sdtContent>
                <w:tc>
                  <w:tcPr>
                    <w:tcW w:w="3376" w:type="pct"/>
                  </w:tcPr>
                  <w:p w14:paraId="1B248E2A" w14:textId="6AF6CAC1" w:rsidR="00343F3D" w:rsidRPr="00C25BAE" w:rsidRDefault="00594677" w:rsidP="007757C7">
                    <w:pPr>
                      <w:rPr>
                        <w:rFonts w:ascii="Verdana" w:hAnsi="Verdana"/>
                      </w:rPr>
                    </w:pPr>
                    <w:r w:rsidRPr="00C25BAE">
                      <w:rPr>
                        <w:rStyle w:val="PlaceholderText"/>
                        <w:rFonts w:ascii="Verdana" w:hAnsi="Verdana"/>
                      </w:rPr>
                      <w:t>Click or tap here to enter text.</w:t>
                    </w:r>
                  </w:p>
                </w:tc>
              </w:sdtContent>
            </w:sdt>
          </w:sdtContent>
        </w:sdt>
      </w:tr>
    </w:tbl>
    <w:p w14:paraId="0D0DCA08" w14:textId="77777777" w:rsidR="0066787E" w:rsidRPr="00C25BAE" w:rsidRDefault="0066787E">
      <w:pPr>
        <w:rPr>
          <w:rFonts w:ascii="Verdana" w:hAnsi="Verdana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96"/>
        <w:gridCol w:w="7060"/>
      </w:tblGrid>
      <w:tr w:rsidR="00EA6754" w:rsidRPr="00C25BAE" w14:paraId="45C834CF" w14:textId="77777777" w:rsidTr="002E0B7D">
        <w:tc>
          <w:tcPr>
            <w:tcW w:w="1624" w:type="pct"/>
          </w:tcPr>
          <w:p w14:paraId="06159067" w14:textId="0B4D969D" w:rsidR="00EA6754" w:rsidRPr="00C25BAE" w:rsidRDefault="00EA6754" w:rsidP="007757C7">
            <w:pPr>
              <w:rPr>
                <w:rFonts w:ascii="Verdana" w:hAnsi="Verdana"/>
                <w:b/>
                <w:bCs/>
              </w:rPr>
            </w:pPr>
            <w:r w:rsidRPr="00C25BAE">
              <w:rPr>
                <w:rFonts w:ascii="Verdana" w:hAnsi="Verdana"/>
                <w:b/>
                <w:bCs/>
              </w:rPr>
              <w:t>Second</w:t>
            </w:r>
            <w:r w:rsidR="009B6FBE" w:rsidRPr="00C25BAE">
              <w:rPr>
                <w:rFonts w:ascii="Verdana" w:hAnsi="Verdana"/>
                <w:b/>
                <w:bCs/>
              </w:rPr>
              <w:t>ary</w:t>
            </w:r>
            <w:r w:rsidRPr="00C25BAE">
              <w:rPr>
                <w:rFonts w:ascii="Verdana" w:hAnsi="Verdana"/>
                <w:b/>
                <w:bCs/>
              </w:rPr>
              <w:t xml:space="preserve"> Contact Name</w:t>
            </w:r>
          </w:p>
        </w:tc>
        <w:sdt>
          <w:sdtPr>
            <w:rPr>
              <w:rFonts w:ascii="Verdana" w:hAnsi="Verdana"/>
            </w:rPr>
            <w:id w:val="-492798829"/>
            <w:placeholder>
              <w:docPart w:val="A57EBD2E08FE45B18D77AD6917A350B9"/>
            </w:placeholder>
          </w:sdtPr>
          <w:sdtEndPr/>
          <w:sdtContent>
            <w:tc>
              <w:tcPr>
                <w:tcW w:w="3376" w:type="pct"/>
              </w:tcPr>
              <w:p w14:paraId="045180D6" w14:textId="77777777" w:rsidR="00EA6754" w:rsidRPr="00C25BAE" w:rsidRDefault="00EA6754" w:rsidP="007757C7">
                <w:pPr>
                  <w:rPr>
                    <w:rFonts w:ascii="Verdana" w:hAnsi="Verdana"/>
                  </w:rPr>
                </w:pPr>
                <w:r w:rsidRPr="00C25BAE">
                  <w:rPr>
                    <w:rStyle w:val="PlaceholderText"/>
                    <w:rFonts w:ascii="Verdana" w:hAnsi="Verdana"/>
                  </w:rPr>
                  <w:t>Click or tap here to enter text.</w:t>
                </w:r>
              </w:p>
            </w:tc>
          </w:sdtContent>
        </w:sdt>
      </w:tr>
      <w:tr w:rsidR="00EA6754" w:rsidRPr="00C25BAE" w14:paraId="509082FE" w14:textId="77777777" w:rsidTr="002E0B7D">
        <w:tc>
          <w:tcPr>
            <w:tcW w:w="1624" w:type="pct"/>
          </w:tcPr>
          <w:p w14:paraId="03630EEA" w14:textId="726183B0" w:rsidR="00EA6754" w:rsidRPr="00C25BAE" w:rsidRDefault="00EA6754" w:rsidP="007757C7">
            <w:pPr>
              <w:rPr>
                <w:rFonts w:ascii="Verdana" w:hAnsi="Verdana"/>
                <w:b/>
                <w:bCs/>
              </w:rPr>
            </w:pPr>
            <w:r w:rsidRPr="00C25BAE">
              <w:rPr>
                <w:rFonts w:ascii="Verdana" w:hAnsi="Verdana"/>
                <w:b/>
                <w:bCs/>
              </w:rPr>
              <w:t>Email</w:t>
            </w:r>
            <w:r w:rsidR="002E0B7D">
              <w:rPr>
                <w:rFonts w:ascii="Verdana" w:hAnsi="Verdana"/>
                <w:b/>
                <w:bCs/>
              </w:rPr>
              <w:t xml:space="preserve"> Address</w:t>
            </w:r>
          </w:p>
        </w:tc>
        <w:sdt>
          <w:sdtPr>
            <w:rPr>
              <w:rFonts w:ascii="Verdana" w:hAnsi="Verdana"/>
            </w:rPr>
            <w:id w:val="196127272"/>
            <w:placeholder>
              <w:docPart w:val="4B14B2DC360E4D61B7C308D8C5EFAA43"/>
            </w:placeholder>
            <w:showingPlcHdr/>
          </w:sdtPr>
          <w:sdtEndPr/>
          <w:sdtContent>
            <w:tc>
              <w:tcPr>
                <w:tcW w:w="3376" w:type="pct"/>
              </w:tcPr>
              <w:p w14:paraId="0A3FE713" w14:textId="0FBA9447" w:rsidR="00EA6754" w:rsidRPr="00C25BAE" w:rsidRDefault="00EA6754" w:rsidP="007757C7">
                <w:pPr>
                  <w:rPr>
                    <w:rFonts w:ascii="Verdana" w:hAnsi="Verdana"/>
                  </w:rPr>
                </w:pPr>
                <w:r w:rsidRPr="00C25BAE">
                  <w:rPr>
                    <w:rStyle w:val="PlaceholderText"/>
                    <w:rFonts w:ascii="Verdana" w:hAnsi="Verdana"/>
                  </w:rPr>
                  <w:t>Click or tap here to enter text.</w:t>
                </w:r>
              </w:p>
            </w:tc>
          </w:sdtContent>
        </w:sdt>
      </w:tr>
      <w:tr w:rsidR="00EA6754" w:rsidRPr="00C25BAE" w14:paraId="0409B94B" w14:textId="77777777" w:rsidTr="002E0B7D">
        <w:tc>
          <w:tcPr>
            <w:tcW w:w="1624" w:type="pct"/>
          </w:tcPr>
          <w:p w14:paraId="2C9EC357" w14:textId="3A16011F" w:rsidR="00EA6754" w:rsidRPr="00C25BAE" w:rsidRDefault="00A43B95" w:rsidP="007757C7">
            <w:pPr>
              <w:rPr>
                <w:rFonts w:ascii="Verdana" w:hAnsi="Verdana"/>
                <w:b/>
                <w:bCs/>
              </w:rPr>
            </w:pPr>
            <w:r w:rsidRPr="00C25BAE">
              <w:rPr>
                <w:rFonts w:ascii="Verdana" w:hAnsi="Verdana"/>
                <w:b/>
                <w:bCs/>
              </w:rPr>
              <w:t>Daytime P</w:t>
            </w:r>
            <w:r w:rsidR="00EA6754" w:rsidRPr="00C25BAE">
              <w:rPr>
                <w:rFonts w:ascii="Verdana" w:hAnsi="Verdana"/>
                <w:b/>
                <w:bCs/>
              </w:rPr>
              <w:t xml:space="preserve">hone </w:t>
            </w:r>
            <w:r w:rsidRPr="00C25BAE">
              <w:rPr>
                <w:rFonts w:ascii="Verdana" w:hAnsi="Verdana"/>
                <w:b/>
                <w:bCs/>
              </w:rPr>
              <w:t>N</w:t>
            </w:r>
            <w:r w:rsidR="00EA6754" w:rsidRPr="00C25BAE">
              <w:rPr>
                <w:rFonts w:ascii="Verdana" w:hAnsi="Verdana"/>
                <w:b/>
                <w:bCs/>
              </w:rPr>
              <w:t>umber</w:t>
            </w:r>
          </w:p>
        </w:tc>
        <w:sdt>
          <w:sdtPr>
            <w:rPr>
              <w:rFonts w:ascii="Verdana" w:hAnsi="Verdana"/>
            </w:rPr>
            <w:id w:val="2070993147"/>
            <w:placeholder>
              <w:docPart w:val="A57EBD2E08FE45B18D77AD6917A350B9"/>
            </w:placeholder>
            <w:showingPlcHdr/>
          </w:sdtPr>
          <w:sdtEndPr/>
          <w:sdtContent>
            <w:tc>
              <w:tcPr>
                <w:tcW w:w="3376" w:type="pct"/>
              </w:tcPr>
              <w:p w14:paraId="61B8A7C9" w14:textId="5A8EC105" w:rsidR="00EA6754" w:rsidRPr="00C25BAE" w:rsidRDefault="00807CD7" w:rsidP="007757C7">
                <w:pPr>
                  <w:rPr>
                    <w:rFonts w:ascii="Verdana" w:hAnsi="Verdana"/>
                  </w:rPr>
                </w:pPr>
                <w:r w:rsidRPr="00C25BAE">
                  <w:rPr>
                    <w:rStyle w:val="PlaceholderText"/>
                    <w:rFonts w:ascii="Verdana" w:hAnsi="Verdana"/>
                  </w:rPr>
                  <w:t>Click or tap here to enter text.</w:t>
                </w:r>
              </w:p>
            </w:tc>
          </w:sdtContent>
        </w:sdt>
      </w:tr>
      <w:tr w:rsidR="00EA6754" w:rsidRPr="00C25BAE" w14:paraId="7FF6E8E2" w14:textId="77777777" w:rsidTr="002E0B7D">
        <w:tc>
          <w:tcPr>
            <w:tcW w:w="1624" w:type="pct"/>
          </w:tcPr>
          <w:p w14:paraId="04161B9C" w14:textId="58A97F01" w:rsidR="00EA6754" w:rsidRPr="00C25BAE" w:rsidRDefault="00EA6754" w:rsidP="007757C7">
            <w:pPr>
              <w:rPr>
                <w:rFonts w:ascii="Verdana" w:hAnsi="Verdana"/>
                <w:b/>
                <w:bCs/>
              </w:rPr>
            </w:pPr>
            <w:r w:rsidRPr="00C25BAE">
              <w:rPr>
                <w:rFonts w:ascii="Verdana" w:hAnsi="Verdana"/>
                <w:b/>
                <w:bCs/>
              </w:rPr>
              <w:t>Role in Organisation</w:t>
            </w:r>
          </w:p>
        </w:tc>
        <w:sdt>
          <w:sdtPr>
            <w:rPr>
              <w:rFonts w:ascii="Verdana" w:hAnsi="Verdana"/>
            </w:rPr>
            <w:id w:val="-2141022745"/>
            <w:placeholder>
              <w:docPart w:val="A57EBD2E08FE45B18D77AD6917A350B9"/>
            </w:placeholder>
            <w:showingPlcHdr/>
          </w:sdtPr>
          <w:sdtEndPr/>
          <w:sdtContent>
            <w:tc>
              <w:tcPr>
                <w:tcW w:w="3376" w:type="pct"/>
              </w:tcPr>
              <w:p w14:paraId="5F2DED56" w14:textId="706AC7B1" w:rsidR="00EA6754" w:rsidRPr="00C25BAE" w:rsidRDefault="00807CD7" w:rsidP="007757C7">
                <w:pPr>
                  <w:rPr>
                    <w:rFonts w:ascii="Verdana" w:hAnsi="Verdana"/>
                  </w:rPr>
                </w:pPr>
                <w:r w:rsidRPr="00C25BAE">
                  <w:rPr>
                    <w:rStyle w:val="PlaceholderText"/>
                    <w:rFonts w:ascii="Verdana" w:hAnsi="Verdana"/>
                  </w:rPr>
                  <w:t>Click or tap here to enter text.</w:t>
                </w:r>
              </w:p>
            </w:tc>
          </w:sdtContent>
        </w:sdt>
      </w:tr>
    </w:tbl>
    <w:p w14:paraId="7065DEE8" w14:textId="010062B5" w:rsidR="00EA6754" w:rsidRPr="0091090E" w:rsidRDefault="00EA6754" w:rsidP="00E57FA4">
      <w:pPr>
        <w:pStyle w:val="Heading2"/>
        <w:rPr>
          <w:rFonts w:ascii="Verdana" w:hAnsi="Verdana"/>
          <w:b/>
          <w:bCs/>
          <w:sz w:val="24"/>
          <w:szCs w:val="24"/>
        </w:rPr>
      </w:pPr>
      <w:r w:rsidRPr="0091090E">
        <w:rPr>
          <w:rFonts w:ascii="Verdana" w:hAnsi="Verdana"/>
          <w:b/>
          <w:bCs/>
          <w:sz w:val="24"/>
          <w:szCs w:val="24"/>
        </w:rPr>
        <w:lastRenderedPageBreak/>
        <w:t xml:space="preserve">Section </w:t>
      </w:r>
      <w:r w:rsidR="00715597" w:rsidRPr="0091090E">
        <w:rPr>
          <w:rFonts w:ascii="Verdana" w:hAnsi="Verdana"/>
          <w:b/>
          <w:bCs/>
          <w:sz w:val="24"/>
          <w:szCs w:val="24"/>
        </w:rPr>
        <w:t>3</w:t>
      </w:r>
      <w:r w:rsidRPr="0091090E">
        <w:rPr>
          <w:rFonts w:ascii="Verdana" w:hAnsi="Verdana"/>
          <w:b/>
          <w:bCs/>
          <w:sz w:val="24"/>
          <w:szCs w:val="24"/>
        </w:rPr>
        <w:t xml:space="preserve">: </w:t>
      </w:r>
      <w:r w:rsidR="00A43B95" w:rsidRPr="0091090E">
        <w:rPr>
          <w:rFonts w:ascii="Verdana" w:hAnsi="Verdana"/>
          <w:b/>
          <w:bCs/>
          <w:sz w:val="24"/>
          <w:szCs w:val="24"/>
        </w:rPr>
        <w:t xml:space="preserve"> </w:t>
      </w:r>
      <w:r w:rsidR="0042541B" w:rsidRPr="0091090E">
        <w:rPr>
          <w:rFonts w:ascii="Verdana" w:hAnsi="Verdana"/>
          <w:b/>
          <w:bCs/>
          <w:sz w:val="24"/>
          <w:szCs w:val="24"/>
        </w:rPr>
        <w:t>Summary of Costs</w:t>
      </w:r>
    </w:p>
    <w:p w14:paraId="06D75BB3" w14:textId="77777777" w:rsidR="00485429" w:rsidRPr="00485429" w:rsidRDefault="00485429" w:rsidP="00485429"/>
    <w:p w14:paraId="49DB6639" w14:textId="212B59CC" w:rsidR="00EA6754" w:rsidRPr="00C25BAE" w:rsidRDefault="00EA6754">
      <w:pPr>
        <w:rPr>
          <w:rFonts w:ascii="Verdana" w:hAnsi="Verdana"/>
        </w:rPr>
      </w:pPr>
      <w:r w:rsidRPr="00C25BAE">
        <w:rPr>
          <w:rFonts w:ascii="Verdana" w:hAnsi="Verdana"/>
        </w:rPr>
        <w:t>Please select all that apply</w:t>
      </w:r>
      <w:r w:rsidR="006406FA" w:rsidRPr="00C25BAE">
        <w:rPr>
          <w:rFonts w:ascii="Verdana" w:hAnsi="Verdana"/>
        </w:rPr>
        <w:t>,</w:t>
      </w:r>
      <w:r w:rsidRPr="00C25BAE">
        <w:rPr>
          <w:rFonts w:ascii="Verdana" w:hAnsi="Verdana"/>
        </w:rPr>
        <w:t xml:space="preserve"> placing costs (</w:t>
      </w:r>
      <w:r w:rsidR="004819B9" w:rsidRPr="00C25BAE">
        <w:rPr>
          <w:rFonts w:ascii="Verdana" w:hAnsi="Verdana"/>
        </w:rPr>
        <w:t>up</w:t>
      </w:r>
      <w:r w:rsidR="007A140B" w:rsidRPr="00C25BAE">
        <w:rPr>
          <w:rFonts w:ascii="Verdana" w:hAnsi="Verdana"/>
        </w:rPr>
        <w:t xml:space="preserve"> </w:t>
      </w:r>
      <w:r w:rsidR="004819B9" w:rsidRPr="00C25BAE">
        <w:rPr>
          <w:rFonts w:ascii="Verdana" w:hAnsi="Verdana"/>
        </w:rPr>
        <w:t>to</w:t>
      </w:r>
      <w:r w:rsidRPr="00C25BAE">
        <w:rPr>
          <w:rFonts w:ascii="Verdana" w:hAnsi="Verdana"/>
        </w:rPr>
        <w:t xml:space="preserve"> 12 months) </w:t>
      </w:r>
      <w:r w:rsidR="00B36AD2" w:rsidRPr="00C25BAE">
        <w:rPr>
          <w:rFonts w:ascii="Verdana" w:hAnsi="Verdana"/>
        </w:rPr>
        <w:t>alongside each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5519"/>
        <w:gridCol w:w="1386"/>
        <w:gridCol w:w="3551"/>
      </w:tblGrid>
      <w:tr w:rsidR="00EA6754" w:rsidRPr="00C25BAE" w14:paraId="7B076C89" w14:textId="77777777" w:rsidTr="009F35C9">
        <w:tc>
          <w:tcPr>
            <w:tcW w:w="2639" w:type="pct"/>
          </w:tcPr>
          <w:p w14:paraId="4F114B80" w14:textId="647F6ED3" w:rsidR="00EA6754" w:rsidRPr="00C25BAE" w:rsidRDefault="00B36AD2" w:rsidP="007757C7">
            <w:pPr>
              <w:rPr>
                <w:rFonts w:ascii="Verdana" w:hAnsi="Verdana"/>
                <w:b/>
                <w:bCs/>
              </w:rPr>
            </w:pPr>
            <w:r w:rsidRPr="00C25BAE">
              <w:rPr>
                <w:rFonts w:ascii="Verdana" w:hAnsi="Verdana"/>
                <w:b/>
                <w:bCs/>
              </w:rPr>
              <w:t>Summary of Costs</w:t>
            </w:r>
          </w:p>
        </w:tc>
        <w:tc>
          <w:tcPr>
            <w:tcW w:w="663" w:type="pct"/>
            <w:vAlign w:val="center"/>
          </w:tcPr>
          <w:p w14:paraId="658A42FE" w14:textId="254B1B79" w:rsidR="00EA6754" w:rsidRPr="00C25BAE" w:rsidRDefault="00EA6754" w:rsidP="007757C7">
            <w:pPr>
              <w:jc w:val="center"/>
              <w:rPr>
                <w:rFonts w:ascii="Verdana" w:hAnsi="Verdana"/>
                <w:b/>
                <w:bCs/>
              </w:rPr>
            </w:pPr>
            <w:r w:rsidRPr="00C25BAE">
              <w:rPr>
                <w:rFonts w:ascii="Verdana" w:hAnsi="Verdana"/>
                <w:b/>
                <w:bCs/>
              </w:rPr>
              <w:t>A</w:t>
            </w:r>
            <w:r w:rsidR="00B36AD2" w:rsidRPr="00C25BAE">
              <w:rPr>
                <w:rFonts w:ascii="Verdana" w:hAnsi="Verdana"/>
                <w:b/>
                <w:bCs/>
              </w:rPr>
              <w:t>pplying For</w:t>
            </w:r>
            <w:r w:rsidRPr="00C25BAE">
              <w:rPr>
                <w:rFonts w:ascii="Verdana" w:hAnsi="Verdana"/>
                <w:b/>
                <w:bCs/>
              </w:rPr>
              <w:t xml:space="preserve"> </w:t>
            </w:r>
          </w:p>
        </w:tc>
        <w:tc>
          <w:tcPr>
            <w:tcW w:w="1698" w:type="pct"/>
            <w:vAlign w:val="center"/>
          </w:tcPr>
          <w:p w14:paraId="0438EDC8" w14:textId="48BFBACB" w:rsidR="00EA6754" w:rsidRPr="00C25BAE" w:rsidRDefault="00B36AD2" w:rsidP="007757C7">
            <w:pPr>
              <w:jc w:val="center"/>
              <w:rPr>
                <w:rFonts w:ascii="Verdana" w:hAnsi="Verdana"/>
                <w:b/>
                <w:bCs/>
              </w:rPr>
            </w:pPr>
            <w:r w:rsidRPr="00C25BAE">
              <w:rPr>
                <w:rFonts w:ascii="Verdana" w:hAnsi="Verdana"/>
                <w:b/>
                <w:bCs/>
              </w:rPr>
              <w:t>Amount</w:t>
            </w:r>
          </w:p>
        </w:tc>
      </w:tr>
      <w:tr w:rsidR="00EA6754" w:rsidRPr="00C25BAE" w14:paraId="34D335D3" w14:textId="77777777" w:rsidTr="009F35C9">
        <w:tc>
          <w:tcPr>
            <w:tcW w:w="2639" w:type="pct"/>
            <w:vAlign w:val="center"/>
          </w:tcPr>
          <w:p w14:paraId="17BABC0D" w14:textId="30F06C0E" w:rsidR="00EA6754" w:rsidRPr="00C25BAE" w:rsidRDefault="00EA6754" w:rsidP="007757C7">
            <w:pPr>
              <w:rPr>
                <w:rFonts w:ascii="Verdana" w:hAnsi="Verdana"/>
              </w:rPr>
            </w:pPr>
            <w:r w:rsidRPr="00C25BAE">
              <w:rPr>
                <w:rFonts w:ascii="Verdana" w:hAnsi="Verdana"/>
              </w:rPr>
              <w:t xml:space="preserve">Utility or Services Costs </w:t>
            </w:r>
          </w:p>
        </w:tc>
        <w:sdt>
          <w:sdtPr>
            <w:rPr>
              <w:rFonts w:ascii="Verdana" w:hAnsi="Verdana"/>
            </w:rPr>
            <w:id w:val="-7974550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63" w:type="pct"/>
                <w:vAlign w:val="center"/>
              </w:tcPr>
              <w:p w14:paraId="71CD06A7" w14:textId="79D06E4A" w:rsidR="00EA6754" w:rsidRPr="00C25BAE" w:rsidRDefault="00594677" w:rsidP="007757C7">
                <w:pPr>
                  <w:jc w:val="center"/>
                  <w:rPr>
                    <w:rFonts w:ascii="Verdana" w:hAnsi="Verdana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698" w:type="pct"/>
            <w:vAlign w:val="center"/>
          </w:tcPr>
          <w:p w14:paraId="61851CE4" w14:textId="45A8B9E2" w:rsidR="00EA6754" w:rsidRPr="00C25BAE" w:rsidRDefault="00594677" w:rsidP="009F35C9">
            <w:pPr>
              <w:jc w:val="right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£</w:t>
            </w:r>
            <w:sdt>
              <w:sdtPr>
                <w:rPr>
                  <w:rFonts w:ascii="Verdana" w:hAnsi="Verdana"/>
                </w:rPr>
                <w:id w:val="-709574500"/>
                <w:placeholder>
                  <w:docPart w:val="AD95B6DBFFEC43FFB135F9029BD43EB5"/>
                </w:placeholder>
                <w:showingPlcHdr/>
              </w:sdtPr>
              <w:sdtEndPr/>
              <w:sdtContent>
                <w:r w:rsidRPr="00C25BAE">
                  <w:rPr>
                    <w:rStyle w:val="PlaceholderText"/>
                    <w:rFonts w:ascii="Verdana" w:hAnsi="Verdana"/>
                  </w:rPr>
                  <w:t>Click or tap here to enter text.</w:t>
                </w:r>
              </w:sdtContent>
            </w:sdt>
          </w:p>
        </w:tc>
      </w:tr>
      <w:tr w:rsidR="00EA6754" w:rsidRPr="00C25BAE" w14:paraId="60E49A49" w14:textId="77777777" w:rsidTr="009F35C9">
        <w:tc>
          <w:tcPr>
            <w:tcW w:w="2639" w:type="pct"/>
            <w:vAlign w:val="center"/>
          </w:tcPr>
          <w:p w14:paraId="03F94BE2" w14:textId="0B8998C9" w:rsidR="00EA6754" w:rsidRPr="00C25BAE" w:rsidRDefault="00EA6754" w:rsidP="007757C7">
            <w:pPr>
              <w:rPr>
                <w:rFonts w:ascii="Verdana" w:hAnsi="Verdana"/>
              </w:rPr>
            </w:pPr>
            <w:r w:rsidRPr="00C25BAE">
              <w:rPr>
                <w:rFonts w:ascii="Verdana" w:hAnsi="Verdana"/>
              </w:rPr>
              <w:t xml:space="preserve">Rental Charges </w:t>
            </w:r>
          </w:p>
        </w:tc>
        <w:sdt>
          <w:sdtPr>
            <w:rPr>
              <w:rFonts w:ascii="Verdana" w:hAnsi="Verdana"/>
            </w:rPr>
            <w:id w:val="16753780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63" w:type="pct"/>
                <w:vAlign w:val="center"/>
              </w:tcPr>
              <w:p w14:paraId="0DE0E0C4" w14:textId="77777777" w:rsidR="00EA6754" w:rsidRPr="00C25BAE" w:rsidRDefault="00EA6754" w:rsidP="007757C7">
                <w:pPr>
                  <w:jc w:val="center"/>
                  <w:rPr>
                    <w:rFonts w:ascii="Verdana" w:hAnsi="Verdana"/>
                  </w:rPr>
                </w:pPr>
                <w:r w:rsidRPr="00C25BA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698" w:type="pct"/>
            <w:vAlign w:val="center"/>
          </w:tcPr>
          <w:p w14:paraId="071B7382" w14:textId="6176E775" w:rsidR="00EA6754" w:rsidRPr="00C25BAE" w:rsidRDefault="00EA6754" w:rsidP="009F35C9">
            <w:pPr>
              <w:jc w:val="right"/>
              <w:rPr>
                <w:rFonts w:ascii="Verdana" w:hAnsi="Verdana"/>
              </w:rPr>
            </w:pPr>
            <w:r w:rsidRPr="00C25BAE">
              <w:rPr>
                <w:rFonts w:ascii="Verdana" w:hAnsi="Verdana"/>
              </w:rPr>
              <w:t>£</w:t>
            </w:r>
            <w:sdt>
              <w:sdtPr>
                <w:rPr>
                  <w:rFonts w:ascii="Verdana" w:hAnsi="Verdana"/>
                </w:rPr>
                <w:id w:val="-416101188"/>
                <w:placeholder>
                  <w:docPart w:val="7104DA3A3F2A48CFAC7DADCCEC8090C8"/>
                </w:placeholder>
                <w:showingPlcHdr/>
              </w:sdtPr>
              <w:sdtEndPr/>
              <w:sdtContent>
                <w:r w:rsidRPr="00C25BAE">
                  <w:rPr>
                    <w:rStyle w:val="PlaceholderText"/>
                    <w:rFonts w:ascii="Verdana" w:hAnsi="Verdana"/>
                  </w:rPr>
                  <w:t>Click or tap here to enter text.</w:t>
                </w:r>
              </w:sdtContent>
            </w:sdt>
          </w:p>
        </w:tc>
      </w:tr>
      <w:tr w:rsidR="00EA6754" w:rsidRPr="00C25BAE" w14:paraId="15F0752E" w14:textId="77777777" w:rsidTr="009F35C9">
        <w:tc>
          <w:tcPr>
            <w:tcW w:w="2639" w:type="pct"/>
          </w:tcPr>
          <w:p w14:paraId="106AF156" w14:textId="198A1739" w:rsidR="00EA6754" w:rsidRPr="00C25BAE" w:rsidRDefault="00EA6754" w:rsidP="007757C7">
            <w:pPr>
              <w:rPr>
                <w:rFonts w:ascii="Verdana" w:hAnsi="Verdana"/>
              </w:rPr>
            </w:pPr>
            <w:r w:rsidRPr="00C25BAE">
              <w:rPr>
                <w:rFonts w:ascii="Verdana" w:hAnsi="Verdana"/>
              </w:rPr>
              <w:t>Staff Costs (</w:t>
            </w:r>
            <w:r w:rsidR="00A43B95" w:rsidRPr="00C25BAE">
              <w:rPr>
                <w:rFonts w:ascii="Verdana" w:hAnsi="Verdana"/>
              </w:rPr>
              <w:t>e</w:t>
            </w:r>
            <w:r w:rsidRPr="00C25BAE">
              <w:rPr>
                <w:rFonts w:ascii="Verdana" w:hAnsi="Verdana"/>
              </w:rPr>
              <w:t>mployees</w:t>
            </w:r>
            <w:r w:rsidR="00A43B95" w:rsidRPr="00C25BAE">
              <w:rPr>
                <w:rFonts w:ascii="Verdana" w:hAnsi="Verdana"/>
              </w:rPr>
              <w:t xml:space="preserve"> -</w:t>
            </w:r>
            <w:r w:rsidRPr="00C25BAE">
              <w:rPr>
                <w:rFonts w:ascii="Verdana" w:hAnsi="Verdana"/>
              </w:rPr>
              <w:t xml:space="preserve"> not </w:t>
            </w:r>
            <w:r w:rsidR="00A43B95" w:rsidRPr="00C25BAE">
              <w:rPr>
                <w:rFonts w:ascii="Verdana" w:hAnsi="Verdana"/>
              </w:rPr>
              <w:t xml:space="preserve">coaches or </w:t>
            </w:r>
            <w:r w:rsidRPr="00C25BAE">
              <w:rPr>
                <w:rFonts w:ascii="Verdana" w:hAnsi="Verdana"/>
              </w:rPr>
              <w:t xml:space="preserve">players) </w:t>
            </w:r>
          </w:p>
        </w:tc>
        <w:sdt>
          <w:sdtPr>
            <w:rPr>
              <w:rFonts w:ascii="Verdana" w:hAnsi="Verdana"/>
            </w:rPr>
            <w:id w:val="-8615823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63" w:type="pct"/>
              </w:tcPr>
              <w:p w14:paraId="71B91B06" w14:textId="77777777" w:rsidR="00EA6754" w:rsidRPr="00C25BAE" w:rsidRDefault="00EA6754" w:rsidP="007757C7">
                <w:pPr>
                  <w:jc w:val="center"/>
                  <w:rPr>
                    <w:rFonts w:ascii="Verdana" w:hAnsi="Verdana"/>
                  </w:rPr>
                </w:pPr>
                <w:r w:rsidRPr="00C25BA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698" w:type="pct"/>
          </w:tcPr>
          <w:p w14:paraId="654EAA84" w14:textId="77777777" w:rsidR="00EA6754" w:rsidRPr="00C25BAE" w:rsidRDefault="00EA6754" w:rsidP="009F35C9">
            <w:pPr>
              <w:jc w:val="right"/>
              <w:rPr>
                <w:rFonts w:ascii="Verdana" w:hAnsi="Verdana"/>
              </w:rPr>
            </w:pPr>
            <w:r w:rsidRPr="00C25BAE">
              <w:rPr>
                <w:rFonts w:ascii="Verdana" w:hAnsi="Verdana"/>
              </w:rPr>
              <w:t>£</w:t>
            </w:r>
            <w:sdt>
              <w:sdtPr>
                <w:rPr>
                  <w:rFonts w:ascii="Verdana" w:hAnsi="Verdana"/>
                </w:rPr>
                <w:id w:val="1736125913"/>
                <w:placeholder>
                  <w:docPart w:val="66B7349D8FF54E488A42B7B797D355D5"/>
                </w:placeholder>
                <w:showingPlcHdr/>
              </w:sdtPr>
              <w:sdtEndPr/>
              <w:sdtContent>
                <w:r w:rsidRPr="00C25BAE">
                  <w:rPr>
                    <w:rStyle w:val="PlaceholderText"/>
                    <w:rFonts w:ascii="Verdana" w:hAnsi="Verdana"/>
                  </w:rPr>
                  <w:t>Click or tap here to enter text.</w:t>
                </w:r>
              </w:sdtContent>
            </w:sdt>
          </w:p>
        </w:tc>
      </w:tr>
      <w:tr w:rsidR="00EA6754" w:rsidRPr="00C25BAE" w14:paraId="607163C3" w14:textId="77777777" w:rsidTr="009F35C9">
        <w:tc>
          <w:tcPr>
            <w:tcW w:w="2639" w:type="pct"/>
          </w:tcPr>
          <w:p w14:paraId="6F069385" w14:textId="175496AC" w:rsidR="00EA6754" w:rsidRPr="00C25BAE" w:rsidRDefault="00EA6754" w:rsidP="007757C7">
            <w:pPr>
              <w:rPr>
                <w:rFonts w:ascii="Verdana" w:hAnsi="Verdana"/>
              </w:rPr>
            </w:pPr>
            <w:r w:rsidRPr="00C25BAE">
              <w:rPr>
                <w:rFonts w:ascii="Verdana" w:hAnsi="Verdana"/>
              </w:rPr>
              <w:t xml:space="preserve">Cleaning or maintenance commitments </w:t>
            </w:r>
          </w:p>
        </w:tc>
        <w:sdt>
          <w:sdtPr>
            <w:rPr>
              <w:rFonts w:ascii="Verdana" w:hAnsi="Verdana"/>
            </w:rPr>
            <w:id w:val="-18571898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63" w:type="pct"/>
              </w:tcPr>
              <w:p w14:paraId="6A56525F" w14:textId="77777777" w:rsidR="00EA6754" w:rsidRPr="00C25BAE" w:rsidRDefault="00EA6754" w:rsidP="007757C7">
                <w:pPr>
                  <w:jc w:val="center"/>
                  <w:rPr>
                    <w:rFonts w:ascii="Verdana" w:hAnsi="Verdana"/>
                  </w:rPr>
                </w:pPr>
                <w:r w:rsidRPr="00C25BA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698" w:type="pct"/>
          </w:tcPr>
          <w:p w14:paraId="0CA2E680" w14:textId="77777777" w:rsidR="00EA6754" w:rsidRPr="00C25BAE" w:rsidRDefault="00EA6754" w:rsidP="009F35C9">
            <w:pPr>
              <w:jc w:val="right"/>
              <w:rPr>
                <w:rFonts w:ascii="Verdana" w:hAnsi="Verdana"/>
              </w:rPr>
            </w:pPr>
            <w:r w:rsidRPr="00C25BAE">
              <w:rPr>
                <w:rFonts w:ascii="Verdana" w:hAnsi="Verdana"/>
              </w:rPr>
              <w:t>£</w:t>
            </w:r>
            <w:sdt>
              <w:sdtPr>
                <w:rPr>
                  <w:rFonts w:ascii="Verdana" w:hAnsi="Verdana"/>
                </w:rPr>
                <w:id w:val="-765466670"/>
                <w:placeholder>
                  <w:docPart w:val="F79D8B8CF6694821B112E658BFBF9729"/>
                </w:placeholder>
                <w:showingPlcHdr/>
              </w:sdtPr>
              <w:sdtEndPr/>
              <w:sdtContent>
                <w:r w:rsidRPr="00C25BAE">
                  <w:rPr>
                    <w:rStyle w:val="PlaceholderText"/>
                    <w:rFonts w:ascii="Verdana" w:hAnsi="Verdana"/>
                  </w:rPr>
                  <w:t>Click or tap here to enter text.</w:t>
                </w:r>
              </w:sdtContent>
            </w:sdt>
          </w:p>
        </w:tc>
      </w:tr>
      <w:tr w:rsidR="00A43B95" w:rsidRPr="00C25BAE" w14:paraId="3AD9E1B2" w14:textId="77777777" w:rsidTr="009F35C9">
        <w:tc>
          <w:tcPr>
            <w:tcW w:w="2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FCBEE6" w14:textId="77777777" w:rsidR="00A43B95" w:rsidRPr="00C25BAE" w:rsidRDefault="00A43B95">
            <w:pPr>
              <w:rPr>
                <w:rFonts w:ascii="Verdana" w:hAnsi="Verdana" w:cstheme="minorHAnsi"/>
              </w:rPr>
            </w:pPr>
            <w:r w:rsidRPr="00C25BAE">
              <w:rPr>
                <w:rFonts w:ascii="Verdana" w:hAnsi="Verdana" w:cstheme="minorHAnsi"/>
              </w:rPr>
              <w:t xml:space="preserve">IT licences </w:t>
            </w:r>
          </w:p>
        </w:tc>
        <w:sdt>
          <w:sdtPr>
            <w:rPr>
              <w:rFonts w:ascii="Verdana" w:hAnsi="Verdana" w:cstheme="minorHAnsi"/>
            </w:rPr>
            <w:id w:val="-14344335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6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07348A59" w14:textId="77777777" w:rsidR="00A43B95" w:rsidRPr="00C25BAE" w:rsidRDefault="00A43B95">
                <w:pPr>
                  <w:jc w:val="center"/>
                  <w:rPr>
                    <w:rFonts w:ascii="Verdana" w:hAnsi="Verdana" w:cstheme="minorHAnsi"/>
                  </w:rPr>
                </w:pPr>
                <w:r w:rsidRPr="00C25BA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AC3780" w14:textId="77777777" w:rsidR="00A43B95" w:rsidRPr="00C25BAE" w:rsidRDefault="00A43B95" w:rsidP="009F35C9">
            <w:pPr>
              <w:jc w:val="right"/>
              <w:rPr>
                <w:rFonts w:ascii="Verdana" w:hAnsi="Verdana" w:cstheme="minorHAnsi"/>
              </w:rPr>
            </w:pPr>
            <w:r w:rsidRPr="00C25BAE">
              <w:rPr>
                <w:rFonts w:ascii="Verdana" w:hAnsi="Verdana" w:cstheme="minorHAnsi"/>
              </w:rPr>
              <w:t>£</w:t>
            </w:r>
            <w:sdt>
              <w:sdtPr>
                <w:rPr>
                  <w:rFonts w:ascii="Verdana" w:hAnsi="Verdana" w:cstheme="minorHAnsi"/>
                </w:rPr>
                <w:id w:val="1285236720"/>
                <w:placeholder>
                  <w:docPart w:val="22E7ED3499FB43F3825F2C926FEF328D"/>
                </w:placeholder>
                <w:showingPlcHdr/>
              </w:sdtPr>
              <w:sdtEndPr/>
              <w:sdtContent>
                <w:r w:rsidRPr="00C25BAE">
                  <w:rPr>
                    <w:rStyle w:val="PlaceholderText"/>
                    <w:rFonts w:ascii="Verdana" w:hAnsi="Verdana" w:cstheme="minorHAnsi"/>
                  </w:rPr>
                  <w:t>Click or tap here to enter text.</w:t>
                </w:r>
              </w:sdtContent>
            </w:sdt>
          </w:p>
        </w:tc>
      </w:tr>
      <w:tr w:rsidR="00A43B95" w:rsidRPr="00C25BAE" w14:paraId="01EF4D0D" w14:textId="77777777" w:rsidTr="009F35C9">
        <w:tc>
          <w:tcPr>
            <w:tcW w:w="2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B44C58" w14:textId="77777777" w:rsidR="00A43B95" w:rsidRPr="00C25BAE" w:rsidRDefault="00A43B95">
            <w:pPr>
              <w:rPr>
                <w:rFonts w:ascii="Verdana" w:hAnsi="Verdana" w:cstheme="minorHAnsi"/>
              </w:rPr>
            </w:pPr>
            <w:r w:rsidRPr="00C25BAE">
              <w:rPr>
                <w:rFonts w:ascii="Verdana" w:hAnsi="Verdana" w:cstheme="minorHAnsi"/>
              </w:rPr>
              <w:t>Security</w:t>
            </w:r>
          </w:p>
        </w:tc>
        <w:sdt>
          <w:sdtPr>
            <w:rPr>
              <w:rFonts w:ascii="Verdana" w:hAnsi="Verdana" w:cstheme="minorHAnsi"/>
            </w:rPr>
            <w:id w:val="16821612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6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46E1AE46" w14:textId="1AD81C31" w:rsidR="00A43B95" w:rsidRPr="00C25BAE" w:rsidRDefault="00594677">
                <w:pPr>
                  <w:jc w:val="center"/>
                  <w:rPr>
                    <w:rFonts w:ascii="Verdana" w:hAnsi="Verdana"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tc>
          <w:tcPr>
            <w:tcW w:w="1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E79942" w14:textId="0A06ED8F" w:rsidR="00A43B95" w:rsidRPr="00C25BAE" w:rsidRDefault="00594677" w:rsidP="009F35C9">
            <w:pPr>
              <w:jc w:val="right"/>
              <w:rPr>
                <w:rFonts w:ascii="Verdana" w:hAnsi="Verdana" w:cstheme="minorHAnsi"/>
              </w:rPr>
            </w:pPr>
            <w:r w:rsidRPr="00C25BAE">
              <w:rPr>
                <w:rFonts w:ascii="Verdana" w:hAnsi="Verdana" w:cstheme="minorHAnsi"/>
              </w:rPr>
              <w:t>£</w:t>
            </w:r>
            <w:sdt>
              <w:sdtPr>
                <w:rPr>
                  <w:rFonts w:ascii="Verdana" w:hAnsi="Verdana" w:cstheme="minorHAnsi"/>
                </w:rPr>
                <w:id w:val="2104449690"/>
                <w:placeholder>
                  <w:docPart w:val="8857050569464DB19C43D80787AD4028"/>
                </w:placeholder>
                <w:showingPlcHdr/>
              </w:sdtPr>
              <w:sdtEndPr/>
              <w:sdtContent>
                <w:r w:rsidRPr="00C25BAE">
                  <w:rPr>
                    <w:rStyle w:val="PlaceholderText"/>
                    <w:rFonts w:ascii="Verdana" w:hAnsi="Verdana" w:cstheme="minorHAnsi"/>
                  </w:rPr>
                  <w:t>Click or tap here to enter text.</w:t>
                </w:r>
              </w:sdtContent>
            </w:sdt>
          </w:p>
        </w:tc>
      </w:tr>
      <w:tr w:rsidR="00A43B95" w:rsidRPr="00C25BAE" w14:paraId="5EBAB336" w14:textId="77777777" w:rsidTr="009F35C9">
        <w:tc>
          <w:tcPr>
            <w:tcW w:w="2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6B978E" w14:textId="77777777" w:rsidR="00A43B95" w:rsidRPr="00C25BAE" w:rsidRDefault="00A43B95">
            <w:pPr>
              <w:rPr>
                <w:rFonts w:ascii="Verdana" w:hAnsi="Verdana" w:cstheme="minorHAnsi"/>
              </w:rPr>
            </w:pPr>
            <w:r w:rsidRPr="00C25BAE">
              <w:rPr>
                <w:rFonts w:ascii="Verdana" w:hAnsi="Verdana" w:cstheme="minorHAnsi"/>
              </w:rPr>
              <w:t>Insurance</w:t>
            </w:r>
          </w:p>
        </w:tc>
        <w:sdt>
          <w:sdtPr>
            <w:rPr>
              <w:rFonts w:ascii="Verdana" w:hAnsi="Verdana" w:cstheme="minorHAnsi"/>
            </w:rPr>
            <w:id w:val="14129764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6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3EA20665" w14:textId="71A2F635" w:rsidR="00A43B95" w:rsidRPr="00C25BAE" w:rsidRDefault="00594677">
                <w:pPr>
                  <w:jc w:val="center"/>
                  <w:rPr>
                    <w:rFonts w:ascii="Verdana" w:hAnsi="Verdana"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tc>
          <w:tcPr>
            <w:tcW w:w="1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DC1912" w14:textId="55469363" w:rsidR="00A43B95" w:rsidRPr="00C25BAE" w:rsidRDefault="00594677" w:rsidP="009F35C9">
            <w:pPr>
              <w:jc w:val="right"/>
              <w:rPr>
                <w:rFonts w:ascii="Verdana" w:hAnsi="Verdana" w:cstheme="minorHAnsi"/>
              </w:rPr>
            </w:pPr>
            <w:r w:rsidRPr="00C25BAE">
              <w:rPr>
                <w:rFonts w:ascii="Verdana" w:hAnsi="Verdana" w:cstheme="minorHAnsi"/>
              </w:rPr>
              <w:t>£</w:t>
            </w:r>
            <w:sdt>
              <w:sdtPr>
                <w:rPr>
                  <w:rFonts w:ascii="Verdana" w:hAnsi="Verdana" w:cstheme="minorHAnsi"/>
                </w:rPr>
                <w:id w:val="560441960"/>
                <w:placeholder>
                  <w:docPart w:val="C28B4D8353284B32B7ECCCAD3AE54012"/>
                </w:placeholder>
                <w:showingPlcHdr/>
              </w:sdtPr>
              <w:sdtEndPr/>
              <w:sdtContent>
                <w:r w:rsidRPr="00C25BAE">
                  <w:rPr>
                    <w:rStyle w:val="PlaceholderText"/>
                    <w:rFonts w:ascii="Verdana" w:hAnsi="Verdana" w:cstheme="minorHAnsi"/>
                  </w:rPr>
                  <w:t>Click or tap here to enter text.</w:t>
                </w:r>
              </w:sdtContent>
            </w:sdt>
          </w:p>
        </w:tc>
      </w:tr>
      <w:tr w:rsidR="00A43B95" w:rsidRPr="00C25BAE" w14:paraId="2BC84FB6" w14:textId="77777777" w:rsidTr="009F35C9">
        <w:tc>
          <w:tcPr>
            <w:tcW w:w="2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79F922" w14:textId="77777777" w:rsidR="00A43B95" w:rsidRPr="00C25BAE" w:rsidRDefault="00A43B95">
            <w:pPr>
              <w:rPr>
                <w:rFonts w:ascii="Verdana" w:hAnsi="Verdana" w:cstheme="minorHAnsi"/>
              </w:rPr>
            </w:pPr>
            <w:r w:rsidRPr="00C25BAE">
              <w:rPr>
                <w:rFonts w:ascii="Verdana" w:hAnsi="Verdana" w:cstheme="minorHAnsi"/>
              </w:rPr>
              <w:t>Equipment orders that can’t be deferred or recovered</w:t>
            </w:r>
          </w:p>
        </w:tc>
        <w:sdt>
          <w:sdtPr>
            <w:rPr>
              <w:rFonts w:ascii="Verdana" w:hAnsi="Verdana" w:cstheme="minorHAnsi"/>
            </w:rPr>
            <w:id w:val="-10513817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6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51575103" w14:textId="77777777" w:rsidR="00A43B95" w:rsidRPr="00C25BAE" w:rsidRDefault="00A43B95">
                <w:pPr>
                  <w:jc w:val="center"/>
                  <w:rPr>
                    <w:rFonts w:ascii="Verdana" w:hAnsi="Verdana" w:cstheme="minorHAnsi"/>
                  </w:rPr>
                </w:pPr>
                <w:r w:rsidRPr="00C25BA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CBBAC1" w14:textId="77777777" w:rsidR="00A43B95" w:rsidRPr="00C25BAE" w:rsidRDefault="00A43B95" w:rsidP="009F35C9">
            <w:pPr>
              <w:jc w:val="right"/>
              <w:rPr>
                <w:rFonts w:ascii="Verdana" w:hAnsi="Verdana" w:cstheme="minorHAnsi"/>
              </w:rPr>
            </w:pPr>
            <w:r w:rsidRPr="00C25BAE">
              <w:rPr>
                <w:rFonts w:ascii="Verdana" w:hAnsi="Verdana" w:cstheme="minorHAnsi"/>
              </w:rPr>
              <w:t>£</w:t>
            </w:r>
            <w:sdt>
              <w:sdtPr>
                <w:rPr>
                  <w:rFonts w:ascii="Verdana" w:hAnsi="Verdana" w:cstheme="minorHAnsi"/>
                </w:rPr>
                <w:id w:val="1990592094"/>
                <w:placeholder>
                  <w:docPart w:val="E90AED3B85F84DA991AF60491127D97F"/>
                </w:placeholder>
                <w:showingPlcHdr/>
              </w:sdtPr>
              <w:sdtEndPr/>
              <w:sdtContent>
                <w:r w:rsidRPr="00C25BAE">
                  <w:rPr>
                    <w:rStyle w:val="PlaceholderText"/>
                    <w:rFonts w:ascii="Verdana" w:hAnsi="Verdana" w:cstheme="minorHAnsi"/>
                  </w:rPr>
                  <w:t>Click or tap here to enter text.</w:t>
                </w:r>
              </w:sdtContent>
            </w:sdt>
          </w:p>
        </w:tc>
      </w:tr>
      <w:tr w:rsidR="00A43B95" w:rsidRPr="00C25BAE" w14:paraId="79AABE4F" w14:textId="77777777" w:rsidTr="009F35C9">
        <w:tc>
          <w:tcPr>
            <w:tcW w:w="2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A6CB8A" w14:textId="77777777" w:rsidR="00A43B95" w:rsidRPr="00C25BAE" w:rsidRDefault="00A43B95">
            <w:pPr>
              <w:rPr>
                <w:rFonts w:ascii="Verdana" w:hAnsi="Verdana" w:cstheme="minorHAnsi"/>
              </w:rPr>
            </w:pPr>
            <w:r w:rsidRPr="00C25BAE">
              <w:rPr>
                <w:rFonts w:ascii="Verdana" w:hAnsi="Verdana" w:cstheme="minorHAnsi"/>
              </w:rPr>
              <w:t>TV / Broadband Subscriptions</w:t>
            </w:r>
          </w:p>
        </w:tc>
        <w:sdt>
          <w:sdtPr>
            <w:rPr>
              <w:rFonts w:ascii="Verdana" w:hAnsi="Verdana" w:cstheme="minorHAnsi"/>
            </w:rPr>
            <w:id w:val="-20203834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6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1FDB3F7B" w14:textId="211F4119" w:rsidR="00A43B95" w:rsidRPr="00C25BAE" w:rsidRDefault="00594677">
                <w:pPr>
                  <w:jc w:val="center"/>
                  <w:rPr>
                    <w:rFonts w:ascii="Verdana" w:hAnsi="Verdana"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tc>
          <w:tcPr>
            <w:tcW w:w="1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1F1D10" w14:textId="7B97CF24" w:rsidR="00A43B95" w:rsidRPr="00C25BAE" w:rsidRDefault="00594677" w:rsidP="009F35C9">
            <w:pPr>
              <w:jc w:val="right"/>
              <w:rPr>
                <w:rFonts w:ascii="Verdana" w:hAnsi="Verdana" w:cstheme="minorHAnsi"/>
              </w:rPr>
            </w:pPr>
            <w:r w:rsidRPr="00C25BAE">
              <w:rPr>
                <w:rFonts w:ascii="Verdana" w:hAnsi="Verdana" w:cstheme="minorHAnsi"/>
              </w:rPr>
              <w:t>£</w:t>
            </w:r>
            <w:sdt>
              <w:sdtPr>
                <w:rPr>
                  <w:rFonts w:ascii="Verdana" w:hAnsi="Verdana" w:cstheme="minorHAnsi"/>
                </w:rPr>
                <w:id w:val="18681662"/>
                <w:placeholder>
                  <w:docPart w:val="286AFF0AA4DC485385306437F94404F3"/>
                </w:placeholder>
                <w:showingPlcHdr/>
              </w:sdtPr>
              <w:sdtEndPr/>
              <w:sdtContent>
                <w:r w:rsidRPr="00C25BAE">
                  <w:rPr>
                    <w:rStyle w:val="PlaceholderText"/>
                    <w:rFonts w:ascii="Verdana" w:hAnsi="Verdana" w:cstheme="minorHAnsi"/>
                  </w:rPr>
                  <w:t>Click or tap here to enter text.</w:t>
                </w:r>
              </w:sdtContent>
            </w:sdt>
          </w:p>
        </w:tc>
      </w:tr>
      <w:tr w:rsidR="00A43B95" w:rsidRPr="00C25BAE" w14:paraId="29293745" w14:textId="77777777" w:rsidTr="009F35C9">
        <w:tc>
          <w:tcPr>
            <w:tcW w:w="2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53D230" w14:textId="77777777" w:rsidR="00A43B95" w:rsidRPr="00C25BAE" w:rsidRDefault="00A43B95">
            <w:pPr>
              <w:rPr>
                <w:rFonts w:ascii="Verdana" w:hAnsi="Verdana" w:cstheme="minorHAnsi"/>
              </w:rPr>
            </w:pPr>
            <w:bookmarkStart w:id="1" w:name="_Hlk44584260"/>
            <w:r w:rsidRPr="00C25BAE">
              <w:rPr>
                <w:rFonts w:ascii="Verdana" w:hAnsi="Verdana" w:cstheme="minorHAnsi"/>
              </w:rPr>
              <w:t>Affiliations</w:t>
            </w:r>
          </w:p>
        </w:tc>
        <w:sdt>
          <w:sdtPr>
            <w:rPr>
              <w:rFonts w:ascii="Verdana" w:hAnsi="Verdana" w:cstheme="minorHAnsi"/>
            </w:rPr>
            <w:id w:val="20488762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6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78B34E15" w14:textId="35026C08" w:rsidR="00A43B95" w:rsidRPr="00C25BAE" w:rsidRDefault="00715597">
                <w:pPr>
                  <w:jc w:val="center"/>
                  <w:rPr>
                    <w:rFonts w:ascii="Verdana" w:hAnsi="Verdana" w:cstheme="minorHAnsi"/>
                  </w:rPr>
                </w:pPr>
                <w:r w:rsidRPr="00C25BA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762E2" w14:textId="77777777" w:rsidR="00A43B95" w:rsidRPr="00C25BAE" w:rsidRDefault="00A43B95" w:rsidP="009F35C9">
            <w:pPr>
              <w:jc w:val="right"/>
              <w:rPr>
                <w:rFonts w:ascii="Verdana" w:hAnsi="Verdana" w:cstheme="minorHAnsi"/>
              </w:rPr>
            </w:pPr>
            <w:r w:rsidRPr="00C25BAE">
              <w:rPr>
                <w:rFonts w:ascii="Verdana" w:hAnsi="Verdana" w:cstheme="minorHAnsi"/>
              </w:rPr>
              <w:t>£</w:t>
            </w:r>
            <w:sdt>
              <w:sdtPr>
                <w:rPr>
                  <w:rFonts w:ascii="Verdana" w:hAnsi="Verdana" w:cstheme="minorHAnsi"/>
                </w:rPr>
                <w:id w:val="2146617412"/>
                <w:placeholder>
                  <w:docPart w:val="8D96C56A74A6417995157A3A9334E73F"/>
                </w:placeholder>
                <w:showingPlcHdr/>
              </w:sdtPr>
              <w:sdtEndPr/>
              <w:sdtContent>
                <w:r w:rsidRPr="00C25BAE">
                  <w:rPr>
                    <w:rStyle w:val="PlaceholderText"/>
                    <w:rFonts w:ascii="Verdana" w:hAnsi="Verdana" w:cstheme="minorHAnsi"/>
                  </w:rPr>
                  <w:t>Click or tap here to enter text.</w:t>
                </w:r>
              </w:sdtContent>
            </w:sdt>
          </w:p>
        </w:tc>
      </w:tr>
      <w:bookmarkEnd w:id="1"/>
      <w:tr w:rsidR="00715597" w:rsidRPr="00C25BAE" w14:paraId="286B7DE0" w14:textId="77777777" w:rsidTr="009F35C9">
        <w:tc>
          <w:tcPr>
            <w:tcW w:w="2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004D6" w14:textId="7CFA8459" w:rsidR="00715597" w:rsidRPr="00C25BAE" w:rsidRDefault="00715597" w:rsidP="00715597">
            <w:pPr>
              <w:rPr>
                <w:rFonts w:ascii="Verdana" w:hAnsi="Verdana" w:cstheme="minorHAnsi"/>
              </w:rPr>
            </w:pPr>
            <w:r w:rsidRPr="00C25BAE">
              <w:rPr>
                <w:rFonts w:ascii="Verdana" w:hAnsi="Verdana" w:cstheme="minorHAnsi"/>
              </w:rPr>
              <w:t>Adapting for Safe Environments</w:t>
            </w:r>
          </w:p>
        </w:tc>
        <w:sdt>
          <w:sdtPr>
            <w:rPr>
              <w:rFonts w:ascii="Verdana" w:hAnsi="Verdana" w:cstheme="minorHAnsi"/>
            </w:rPr>
            <w:id w:val="-20930763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6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5F672C3" w14:textId="01249F45" w:rsidR="00715597" w:rsidRPr="00C25BAE" w:rsidRDefault="00715597" w:rsidP="00715597">
                <w:pPr>
                  <w:jc w:val="center"/>
                  <w:rPr>
                    <w:rFonts w:ascii="Verdana" w:hAnsi="Verdana" w:cstheme="minorHAnsi"/>
                  </w:rPr>
                </w:pPr>
                <w:r w:rsidRPr="00C25BA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D87B2" w14:textId="3D41F303" w:rsidR="00715597" w:rsidRPr="00C25BAE" w:rsidRDefault="00715597" w:rsidP="009F35C9">
            <w:pPr>
              <w:jc w:val="right"/>
              <w:rPr>
                <w:rFonts w:ascii="Verdana" w:hAnsi="Verdana" w:cstheme="minorHAnsi"/>
              </w:rPr>
            </w:pPr>
            <w:r w:rsidRPr="00C25BAE">
              <w:rPr>
                <w:rFonts w:ascii="Verdana" w:hAnsi="Verdana" w:cstheme="minorHAnsi"/>
              </w:rPr>
              <w:t>£</w:t>
            </w:r>
            <w:sdt>
              <w:sdtPr>
                <w:rPr>
                  <w:rFonts w:ascii="Verdana" w:hAnsi="Verdana" w:cstheme="minorHAnsi"/>
                </w:rPr>
                <w:id w:val="-1899123336"/>
                <w:placeholder>
                  <w:docPart w:val="ADBA68E78AD34EAA954127518B535FBF"/>
                </w:placeholder>
                <w:showingPlcHdr/>
              </w:sdtPr>
              <w:sdtEndPr/>
              <w:sdtContent>
                <w:r w:rsidRPr="00C25BAE">
                  <w:rPr>
                    <w:rStyle w:val="PlaceholderText"/>
                    <w:rFonts w:ascii="Verdana" w:hAnsi="Verdana" w:cstheme="minorHAnsi"/>
                  </w:rPr>
                  <w:t>Click or tap here to enter text.</w:t>
                </w:r>
              </w:sdtContent>
            </w:sdt>
          </w:p>
        </w:tc>
      </w:tr>
      <w:tr w:rsidR="00715597" w:rsidRPr="00C25BAE" w14:paraId="10374B22" w14:textId="77777777" w:rsidTr="009F35C9">
        <w:tc>
          <w:tcPr>
            <w:tcW w:w="2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75F4B" w14:textId="3C6EEF37" w:rsidR="00715597" w:rsidRPr="00C25BAE" w:rsidRDefault="00715597" w:rsidP="00715597">
            <w:pPr>
              <w:rPr>
                <w:rFonts w:ascii="Verdana" w:hAnsi="Verdana" w:cstheme="minorHAnsi"/>
              </w:rPr>
            </w:pPr>
            <w:r w:rsidRPr="00C25BAE">
              <w:rPr>
                <w:rFonts w:ascii="Verdana" w:hAnsi="Verdana" w:cstheme="minorHAnsi"/>
              </w:rPr>
              <w:t>Pitch Renovation Costs</w:t>
            </w:r>
          </w:p>
        </w:tc>
        <w:sdt>
          <w:sdtPr>
            <w:rPr>
              <w:rFonts w:ascii="Verdana" w:hAnsi="Verdana" w:cstheme="minorHAnsi"/>
            </w:rPr>
            <w:id w:val="-16343956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6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FEFBFB3" w14:textId="6EF4D599" w:rsidR="00715597" w:rsidRPr="00C25BAE" w:rsidRDefault="00715597" w:rsidP="00715597">
                <w:pPr>
                  <w:jc w:val="center"/>
                  <w:rPr>
                    <w:rFonts w:ascii="Verdana" w:hAnsi="Verdana" w:cstheme="minorHAnsi"/>
                  </w:rPr>
                </w:pPr>
                <w:r w:rsidRPr="00C25BA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A0ED1" w14:textId="0FDB70A5" w:rsidR="00715597" w:rsidRPr="00C25BAE" w:rsidRDefault="00715597" w:rsidP="009F35C9">
            <w:pPr>
              <w:jc w:val="right"/>
              <w:rPr>
                <w:rFonts w:ascii="Verdana" w:hAnsi="Verdana" w:cstheme="minorHAnsi"/>
              </w:rPr>
            </w:pPr>
            <w:r w:rsidRPr="00C25BAE">
              <w:rPr>
                <w:rFonts w:ascii="Verdana" w:hAnsi="Verdana" w:cstheme="minorHAnsi"/>
              </w:rPr>
              <w:t>£</w:t>
            </w:r>
            <w:sdt>
              <w:sdtPr>
                <w:rPr>
                  <w:rFonts w:ascii="Verdana" w:hAnsi="Verdana" w:cstheme="minorHAnsi"/>
                </w:rPr>
                <w:id w:val="-135566823"/>
                <w:showingPlcHdr/>
              </w:sdtPr>
              <w:sdtEndPr/>
              <w:sdtContent>
                <w:r w:rsidRPr="00C25BAE">
                  <w:rPr>
                    <w:rStyle w:val="PlaceholderText"/>
                    <w:rFonts w:ascii="Verdana" w:hAnsi="Verdana" w:cstheme="minorHAnsi"/>
                  </w:rPr>
                  <w:t>Click or tap here to enter text.</w:t>
                </w:r>
              </w:sdtContent>
            </w:sdt>
          </w:p>
        </w:tc>
      </w:tr>
      <w:tr w:rsidR="00A43B95" w:rsidRPr="00C25BAE" w14:paraId="71FCAC16" w14:textId="77777777" w:rsidTr="009F35C9">
        <w:tc>
          <w:tcPr>
            <w:tcW w:w="2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A0A44" w14:textId="77777777" w:rsidR="00A43B95" w:rsidRPr="00C25BAE" w:rsidRDefault="00A43B95">
            <w:pPr>
              <w:rPr>
                <w:rFonts w:ascii="Verdana" w:hAnsi="Verdana" w:cstheme="minorHAnsi"/>
              </w:rPr>
            </w:pPr>
            <w:r w:rsidRPr="00C25BAE">
              <w:rPr>
                <w:rFonts w:ascii="Verdana" w:hAnsi="Verdana" w:cstheme="minorHAnsi"/>
              </w:rPr>
              <w:t xml:space="preserve">Any other fixed and /or contracted costs (expand below) </w:t>
            </w:r>
          </w:p>
        </w:tc>
        <w:sdt>
          <w:sdtPr>
            <w:rPr>
              <w:rFonts w:ascii="Verdana" w:hAnsi="Verdana" w:cstheme="minorHAnsi"/>
            </w:rPr>
            <w:id w:val="13941587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6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26A88F06" w14:textId="77777777" w:rsidR="00A43B95" w:rsidRPr="00C25BAE" w:rsidRDefault="00A43B95">
                <w:pPr>
                  <w:jc w:val="center"/>
                  <w:rPr>
                    <w:rFonts w:ascii="Verdana" w:hAnsi="Verdana" w:cstheme="minorHAnsi"/>
                  </w:rPr>
                </w:pPr>
                <w:r w:rsidRPr="00C25BA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839520" w14:textId="77777777" w:rsidR="00A43B95" w:rsidRPr="00C25BAE" w:rsidRDefault="00A43B95" w:rsidP="009F35C9">
            <w:pPr>
              <w:jc w:val="right"/>
              <w:rPr>
                <w:rFonts w:ascii="Verdana" w:hAnsi="Verdana" w:cstheme="minorHAnsi"/>
              </w:rPr>
            </w:pPr>
            <w:r w:rsidRPr="00C25BAE">
              <w:rPr>
                <w:rFonts w:ascii="Verdana" w:hAnsi="Verdana" w:cstheme="minorHAnsi"/>
              </w:rPr>
              <w:t>£</w:t>
            </w:r>
            <w:sdt>
              <w:sdtPr>
                <w:rPr>
                  <w:rFonts w:ascii="Verdana" w:hAnsi="Verdana" w:cstheme="minorHAnsi"/>
                </w:rPr>
                <w:id w:val="-1226914420"/>
                <w:showingPlcHdr/>
              </w:sdtPr>
              <w:sdtEndPr/>
              <w:sdtContent>
                <w:r w:rsidRPr="00C25BAE">
                  <w:rPr>
                    <w:rStyle w:val="PlaceholderText"/>
                    <w:rFonts w:ascii="Verdana" w:hAnsi="Verdana" w:cstheme="minorHAnsi"/>
                  </w:rPr>
                  <w:t>Click or tap here to enter text.</w:t>
                </w:r>
              </w:sdtContent>
            </w:sdt>
          </w:p>
        </w:tc>
      </w:tr>
      <w:tr w:rsidR="00A43B95" w:rsidRPr="00C25BAE" w14:paraId="5550E8BE" w14:textId="77777777" w:rsidTr="009F35C9">
        <w:tc>
          <w:tcPr>
            <w:tcW w:w="2639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0562C26E" w14:textId="77777777" w:rsidR="00A43B95" w:rsidRPr="00C25BAE" w:rsidRDefault="00A43B95">
            <w:pPr>
              <w:rPr>
                <w:rFonts w:ascii="Verdana" w:hAnsi="Verdana" w:cstheme="minorHAnsi"/>
              </w:rPr>
            </w:pP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C9A1F2" w14:textId="77777777" w:rsidR="00A43B95" w:rsidRPr="00C25BAE" w:rsidRDefault="00A43B95">
            <w:pPr>
              <w:jc w:val="center"/>
              <w:rPr>
                <w:rFonts w:ascii="Verdana" w:hAnsi="Verdana" w:cstheme="minorHAnsi"/>
                <w:b/>
                <w:bCs/>
              </w:rPr>
            </w:pPr>
            <w:r w:rsidRPr="00C25BAE">
              <w:rPr>
                <w:rFonts w:ascii="Verdana" w:hAnsi="Verdana" w:cstheme="minorHAnsi"/>
                <w:b/>
                <w:bCs/>
              </w:rPr>
              <w:t>Total</w:t>
            </w:r>
          </w:p>
        </w:tc>
        <w:tc>
          <w:tcPr>
            <w:tcW w:w="1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68C4B" w14:textId="4035E43F" w:rsidR="00A43B95" w:rsidRPr="00C25BAE" w:rsidRDefault="00601233" w:rsidP="009F35C9">
            <w:pPr>
              <w:jc w:val="right"/>
              <w:rPr>
                <w:rFonts w:ascii="Verdana" w:hAnsi="Verdana" w:cstheme="minorHAnsi"/>
              </w:rPr>
            </w:pPr>
            <w:sdt>
              <w:sdtPr>
                <w:rPr>
                  <w:rFonts w:ascii="Verdana" w:hAnsi="Verdana" w:cstheme="minorHAnsi"/>
                </w:rPr>
                <w:id w:val="996618688"/>
              </w:sdtPr>
              <w:sdtEndPr/>
              <w:sdtContent>
                <w:r w:rsidR="008811E7" w:rsidRPr="00C25BAE">
                  <w:rPr>
                    <w:rFonts w:ascii="Verdana" w:hAnsi="Verdana" w:cstheme="minorHAnsi"/>
                  </w:rPr>
                  <w:t>£</w:t>
                </w:r>
                <w:sdt>
                  <w:sdtPr>
                    <w:rPr>
                      <w:rFonts w:ascii="Verdana" w:hAnsi="Verdana" w:cstheme="minorHAnsi"/>
                    </w:rPr>
                    <w:id w:val="-311955617"/>
                    <w:showingPlcHdr/>
                  </w:sdtPr>
                  <w:sdtEndPr/>
                  <w:sdtContent>
                    <w:r w:rsidR="008811E7" w:rsidRPr="00C25BAE">
                      <w:rPr>
                        <w:rStyle w:val="PlaceholderText"/>
                        <w:rFonts w:ascii="Verdana" w:hAnsi="Verdana" w:cstheme="minorHAnsi"/>
                      </w:rPr>
                      <w:t>Click or tap here to enter text.</w:t>
                    </w:r>
                  </w:sdtContent>
                </w:sdt>
              </w:sdtContent>
            </w:sdt>
          </w:p>
        </w:tc>
      </w:tr>
    </w:tbl>
    <w:p w14:paraId="12676DE3" w14:textId="4A3B1B3C" w:rsidR="00E57FA4" w:rsidRPr="00C25BAE" w:rsidRDefault="00E57FA4">
      <w:pPr>
        <w:rPr>
          <w:rFonts w:ascii="Verdana" w:hAnsi="Verdana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681"/>
        <w:gridCol w:w="6775"/>
      </w:tblGrid>
      <w:tr w:rsidR="00B37BD2" w:rsidRPr="00C25BAE" w14:paraId="78993CE9" w14:textId="77777777" w:rsidTr="004279A3">
        <w:tc>
          <w:tcPr>
            <w:tcW w:w="1760" w:type="pct"/>
          </w:tcPr>
          <w:p w14:paraId="3E8B2EB0" w14:textId="48445F7F" w:rsidR="00B37BD2" w:rsidRPr="00C25BAE" w:rsidRDefault="00B37BD2" w:rsidP="007757C7">
            <w:pPr>
              <w:rPr>
                <w:rFonts w:ascii="Verdana" w:hAnsi="Verdana"/>
                <w:b/>
                <w:bCs/>
              </w:rPr>
            </w:pPr>
            <w:r w:rsidRPr="00C25BAE">
              <w:rPr>
                <w:rFonts w:ascii="Verdana" w:hAnsi="Verdana"/>
                <w:b/>
                <w:bCs/>
              </w:rPr>
              <w:t>Further Details</w:t>
            </w:r>
            <w:r w:rsidR="00B36AD2" w:rsidRPr="00C25BAE">
              <w:rPr>
                <w:rFonts w:ascii="Verdana" w:hAnsi="Verdana"/>
                <w:b/>
                <w:bCs/>
              </w:rPr>
              <w:t xml:space="preserve"> (</w:t>
            </w:r>
            <w:r w:rsidRPr="00C25BAE">
              <w:rPr>
                <w:rFonts w:ascii="Verdana" w:hAnsi="Verdana"/>
                <w:b/>
                <w:bCs/>
              </w:rPr>
              <w:t>if required</w:t>
            </w:r>
            <w:r w:rsidR="00B36AD2" w:rsidRPr="00C25BAE">
              <w:rPr>
                <w:rFonts w:ascii="Verdana" w:hAnsi="Verdana"/>
                <w:b/>
                <w:bCs/>
              </w:rPr>
              <w:t>)</w:t>
            </w:r>
          </w:p>
        </w:tc>
        <w:tc>
          <w:tcPr>
            <w:tcW w:w="3240" w:type="pct"/>
            <w:vAlign w:val="center"/>
          </w:tcPr>
          <w:p w14:paraId="7C8AEC54" w14:textId="05B1B8E0" w:rsidR="00B37BD2" w:rsidRPr="00C25BAE" w:rsidRDefault="00601233" w:rsidP="00594677">
            <w:pPr>
              <w:rPr>
                <w:rFonts w:ascii="Verdana" w:hAnsi="Verdana"/>
              </w:rPr>
            </w:pPr>
            <w:sdt>
              <w:sdtPr>
                <w:rPr>
                  <w:rFonts w:ascii="Verdana" w:hAnsi="Verdana"/>
                  <w:b/>
                  <w:bCs/>
                </w:rPr>
                <w:id w:val="1213310873"/>
                <w:showingPlcHdr/>
              </w:sdtPr>
              <w:sdtEndPr/>
              <w:sdtContent>
                <w:r w:rsidR="00594677" w:rsidRPr="00594677">
                  <w:rPr>
                    <w:rStyle w:val="PlaceholderText"/>
                    <w:rFonts w:ascii="Verdana" w:hAnsi="Verdana"/>
                  </w:rPr>
                  <w:t>Click or tap here to enter text.</w:t>
                </w:r>
              </w:sdtContent>
            </w:sdt>
          </w:p>
        </w:tc>
      </w:tr>
    </w:tbl>
    <w:p w14:paraId="1C31D37D" w14:textId="77777777" w:rsidR="00B37BD2" w:rsidRPr="00C25BAE" w:rsidRDefault="00B37BD2">
      <w:pPr>
        <w:rPr>
          <w:rFonts w:ascii="Verdana" w:hAnsi="Verdana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516"/>
        <w:gridCol w:w="3940"/>
      </w:tblGrid>
      <w:tr w:rsidR="00E57FA4" w:rsidRPr="00C25BAE" w14:paraId="5444CF84" w14:textId="77777777" w:rsidTr="00A35E28">
        <w:tc>
          <w:tcPr>
            <w:tcW w:w="3116" w:type="pct"/>
          </w:tcPr>
          <w:p w14:paraId="7327958D" w14:textId="156188D7" w:rsidR="00E57FA4" w:rsidRPr="00C25BAE" w:rsidRDefault="00A43B95" w:rsidP="00A43B95">
            <w:pPr>
              <w:rPr>
                <w:rFonts w:ascii="Verdana" w:hAnsi="Verdana"/>
                <w:b/>
                <w:bCs/>
              </w:rPr>
            </w:pPr>
            <w:r w:rsidRPr="00C25BAE">
              <w:rPr>
                <w:rFonts w:ascii="Verdana" w:hAnsi="Verdana"/>
                <w:b/>
                <w:bCs/>
              </w:rPr>
              <w:t>A</w:t>
            </w:r>
            <w:r w:rsidR="00E57FA4" w:rsidRPr="00C25BAE">
              <w:rPr>
                <w:rFonts w:ascii="Verdana" w:hAnsi="Verdana"/>
                <w:b/>
                <w:bCs/>
              </w:rPr>
              <w:t xml:space="preserve">mount of </w:t>
            </w:r>
            <w:r w:rsidR="00EE5F2D" w:rsidRPr="00C25BAE">
              <w:rPr>
                <w:rFonts w:ascii="Verdana" w:hAnsi="Verdana"/>
                <w:b/>
                <w:bCs/>
              </w:rPr>
              <w:t>s</w:t>
            </w:r>
            <w:r w:rsidR="00E57FA4" w:rsidRPr="00C25BAE">
              <w:rPr>
                <w:rFonts w:ascii="Verdana" w:hAnsi="Verdana"/>
                <w:b/>
                <w:bCs/>
              </w:rPr>
              <w:t xml:space="preserve">hortfall </w:t>
            </w:r>
            <w:r w:rsidR="007244D8" w:rsidRPr="00C25BAE">
              <w:rPr>
                <w:rFonts w:ascii="Verdana" w:hAnsi="Verdana"/>
                <w:b/>
                <w:bCs/>
              </w:rPr>
              <w:t>to meet</w:t>
            </w:r>
            <w:r w:rsidR="00E57FA4" w:rsidRPr="00C25BAE">
              <w:rPr>
                <w:rFonts w:ascii="Verdana" w:hAnsi="Verdana"/>
                <w:b/>
                <w:bCs/>
              </w:rPr>
              <w:t xml:space="preserve"> these costs</w:t>
            </w:r>
            <w:r w:rsidRPr="00C25BAE">
              <w:rPr>
                <w:rFonts w:ascii="Verdana" w:hAnsi="Verdana"/>
                <w:b/>
                <w:bCs/>
              </w:rPr>
              <w:t xml:space="preserve"> (t</w:t>
            </w:r>
            <w:r w:rsidR="00E57FA4" w:rsidRPr="00C25BAE">
              <w:rPr>
                <w:rFonts w:ascii="Verdana" w:hAnsi="Verdana"/>
                <w:b/>
                <w:bCs/>
              </w:rPr>
              <w:t>aking into</w:t>
            </w:r>
            <w:r w:rsidRPr="00C25BAE">
              <w:rPr>
                <w:rFonts w:ascii="Verdana" w:hAnsi="Verdana"/>
                <w:b/>
                <w:bCs/>
              </w:rPr>
              <w:t xml:space="preserve"> </w:t>
            </w:r>
            <w:r w:rsidR="00E57FA4" w:rsidRPr="00C25BAE">
              <w:rPr>
                <w:rFonts w:ascii="Verdana" w:hAnsi="Verdana"/>
                <w:b/>
                <w:bCs/>
              </w:rPr>
              <w:t>account other funds, income, savings, grants</w:t>
            </w:r>
            <w:r w:rsidRPr="00C25BAE">
              <w:rPr>
                <w:rFonts w:ascii="Verdana" w:hAnsi="Verdana"/>
                <w:b/>
                <w:bCs/>
              </w:rPr>
              <w:t>)</w:t>
            </w:r>
          </w:p>
        </w:tc>
        <w:tc>
          <w:tcPr>
            <w:tcW w:w="1884" w:type="pct"/>
            <w:vAlign w:val="center"/>
          </w:tcPr>
          <w:p w14:paraId="50A13A42" w14:textId="44B511D2" w:rsidR="00E57FA4" w:rsidRPr="00C25BAE" w:rsidRDefault="00E57FA4" w:rsidP="007757C7">
            <w:pPr>
              <w:rPr>
                <w:rFonts w:ascii="Verdana" w:hAnsi="Verdana"/>
              </w:rPr>
            </w:pPr>
            <w:r w:rsidRPr="00C25BAE">
              <w:rPr>
                <w:rFonts w:ascii="Verdana" w:hAnsi="Verdana"/>
              </w:rPr>
              <w:t>£</w:t>
            </w:r>
            <w:sdt>
              <w:sdtPr>
                <w:rPr>
                  <w:rFonts w:ascii="Verdana" w:hAnsi="Verdana"/>
                </w:rPr>
                <w:id w:val="-610505486"/>
                <w:showingPlcHdr/>
              </w:sdtPr>
              <w:sdtEndPr/>
              <w:sdtContent>
                <w:r w:rsidRPr="00C25BAE">
                  <w:rPr>
                    <w:rStyle w:val="PlaceholderText"/>
                    <w:rFonts w:ascii="Verdana" w:hAnsi="Verdana"/>
                  </w:rPr>
                  <w:t>Click or tap here to enter text.</w:t>
                </w:r>
              </w:sdtContent>
            </w:sdt>
          </w:p>
        </w:tc>
      </w:tr>
    </w:tbl>
    <w:p w14:paraId="2366750B" w14:textId="7207612A" w:rsidR="005A253B" w:rsidRPr="00C25BAE" w:rsidRDefault="005A253B" w:rsidP="00E57FA4">
      <w:pPr>
        <w:pStyle w:val="Heading2"/>
        <w:rPr>
          <w:rFonts w:ascii="Verdana" w:hAnsi="Verdana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092"/>
        <w:gridCol w:w="4364"/>
      </w:tblGrid>
      <w:tr w:rsidR="00C515D9" w:rsidRPr="00C25BAE" w14:paraId="333A66C6" w14:textId="77777777" w:rsidTr="004279A3">
        <w:tc>
          <w:tcPr>
            <w:tcW w:w="2913" w:type="pct"/>
          </w:tcPr>
          <w:p w14:paraId="37279BD0" w14:textId="1BE816A8" w:rsidR="00C515D9" w:rsidRPr="00C25BAE" w:rsidRDefault="00C515D9" w:rsidP="006A189E">
            <w:pPr>
              <w:rPr>
                <w:rFonts w:ascii="Verdana" w:hAnsi="Verdana"/>
                <w:b/>
                <w:bCs/>
              </w:rPr>
            </w:pPr>
            <w:r w:rsidRPr="00C25BAE">
              <w:rPr>
                <w:rFonts w:ascii="Verdana" w:hAnsi="Verdana"/>
                <w:b/>
                <w:bCs/>
              </w:rPr>
              <w:t xml:space="preserve">Amount </w:t>
            </w:r>
            <w:r w:rsidR="008811E7" w:rsidRPr="00C25BAE">
              <w:rPr>
                <w:rFonts w:ascii="Verdana" w:hAnsi="Verdana"/>
                <w:b/>
                <w:bCs/>
              </w:rPr>
              <w:t>of Grant Requested</w:t>
            </w:r>
            <w:r w:rsidR="00F764AB" w:rsidRPr="00C25BAE">
              <w:rPr>
                <w:rFonts w:ascii="Verdana" w:hAnsi="Verdana"/>
                <w:b/>
                <w:bCs/>
              </w:rPr>
              <w:t xml:space="preserve"> (up to £3,000)</w:t>
            </w:r>
          </w:p>
        </w:tc>
        <w:tc>
          <w:tcPr>
            <w:tcW w:w="2087" w:type="pct"/>
            <w:vAlign w:val="center"/>
          </w:tcPr>
          <w:p w14:paraId="0591536E" w14:textId="77777777" w:rsidR="00C515D9" w:rsidRPr="00C25BAE" w:rsidRDefault="00C515D9" w:rsidP="006A189E">
            <w:pPr>
              <w:rPr>
                <w:rFonts w:ascii="Verdana" w:hAnsi="Verdana"/>
                <w:b/>
                <w:bCs/>
              </w:rPr>
            </w:pPr>
            <w:r w:rsidRPr="00C25BAE">
              <w:rPr>
                <w:rFonts w:ascii="Verdana" w:hAnsi="Verdana"/>
                <w:b/>
                <w:bCs/>
              </w:rPr>
              <w:t>£</w:t>
            </w:r>
            <w:sdt>
              <w:sdtPr>
                <w:rPr>
                  <w:rFonts w:ascii="Verdana" w:hAnsi="Verdana"/>
                  <w:b/>
                  <w:bCs/>
                </w:rPr>
                <w:id w:val="344372019"/>
                <w:showingPlcHdr/>
              </w:sdtPr>
              <w:sdtEndPr/>
              <w:sdtContent>
                <w:r w:rsidRPr="00C25BAE">
                  <w:rPr>
                    <w:rStyle w:val="PlaceholderText"/>
                    <w:rFonts w:ascii="Verdana" w:hAnsi="Verdana"/>
                    <w:b/>
                    <w:bCs/>
                  </w:rPr>
                  <w:t>Click or tap here to enter text.</w:t>
                </w:r>
              </w:sdtContent>
            </w:sdt>
          </w:p>
        </w:tc>
      </w:tr>
    </w:tbl>
    <w:p w14:paraId="2027737C" w14:textId="0E0E1EF4" w:rsidR="00C515D9" w:rsidRDefault="00C515D9" w:rsidP="00C515D9">
      <w:pPr>
        <w:rPr>
          <w:rFonts w:ascii="Verdana" w:hAnsi="Verdana"/>
        </w:rPr>
      </w:pPr>
    </w:p>
    <w:p w14:paraId="4EC6253F" w14:textId="228FBAFB" w:rsidR="00594677" w:rsidRDefault="00594677" w:rsidP="00C515D9">
      <w:pPr>
        <w:rPr>
          <w:rFonts w:ascii="Verdana" w:hAnsi="Verdana"/>
        </w:rPr>
      </w:pPr>
    </w:p>
    <w:p w14:paraId="7F04E188" w14:textId="77777777" w:rsidR="00594677" w:rsidRPr="00C25BAE" w:rsidRDefault="00594677" w:rsidP="00C515D9">
      <w:pPr>
        <w:rPr>
          <w:rFonts w:ascii="Verdana" w:hAnsi="Verdana"/>
        </w:rPr>
      </w:pPr>
    </w:p>
    <w:p w14:paraId="006D97E9" w14:textId="1F62049C" w:rsidR="00E57FA4" w:rsidRPr="0091090E" w:rsidRDefault="00E57FA4" w:rsidP="00E57FA4">
      <w:pPr>
        <w:pStyle w:val="Heading2"/>
        <w:rPr>
          <w:rFonts w:ascii="Verdana" w:hAnsi="Verdana"/>
          <w:b/>
          <w:bCs/>
          <w:sz w:val="24"/>
          <w:szCs w:val="24"/>
        </w:rPr>
      </w:pPr>
      <w:r w:rsidRPr="0091090E">
        <w:rPr>
          <w:rFonts w:ascii="Verdana" w:hAnsi="Verdana"/>
          <w:b/>
          <w:bCs/>
          <w:sz w:val="24"/>
          <w:szCs w:val="24"/>
        </w:rPr>
        <w:lastRenderedPageBreak/>
        <w:t>S</w:t>
      </w:r>
      <w:r w:rsidR="00C06B58" w:rsidRPr="0091090E">
        <w:rPr>
          <w:rFonts w:ascii="Verdana" w:hAnsi="Verdana"/>
          <w:b/>
          <w:bCs/>
          <w:sz w:val="24"/>
          <w:szCs w:val="24"/>
        </w:rPr>
        <w:t>ection</w:t>
      </w:r>
      <w:r w:rsidRPr="0091090E">
        <w:rPr>
          <w:rFonts w:ascii="Verdana" w:hAnsi="Verdana"/>
          <w:b/>
          <w:bCs/>
          <w:sz w:val="24"/>
          <w:szCs w:val="24"/>
        </w:rPr>
        <w:t xml:space="preserve"> </w:t>
      </w:r>
      <w:r w:rsidR="00715597" w:rsidRPr="0091090E">
        <w:rPr>
          <w:rFonts w:ascii="Verdana" w:hAnsi="Verdana"/>
          <w:b/>
          <w:bCs/>
          <w:sz w:val="24"/>
          <w:szCs w:val="24"/>
        </w:rPr>
        <w:t>4</w:t>
      </w:r>
      <w:r w:rsidRPr="0091090E">
        <w:rPr>
          <w:rFonts w:ascii="Verdana" w:hAnsi="Verdana"/>
          <w:b/>
          <w:bCs/>
          <w:sz w:val="24"/>
          <w:szCs w:val="24"/>
        </w:rPr>
        <w:t xml:space="preserve">: </w:t>
      </w:r>
      <w:r w:rsidR="0042541B" w:rsidRPr="0091090E">
        <w:rPr>
          <w:rFonts w:ascii="Verdana" w:hAnsi="Verdana"/>
          <w:b/>
          <w:bCs/>
          <w:sz w:val="24"/>
          <w:szCs w:val="24"/>
        </w:rPr>
        <w:t xml:space="preserve"> Supporting </w:t>
      </w:r>
      <w:r w:rsidR="00B9412C" w:rsidRPr="0091090E">
        <w:rPr>
          <w:rFonts w:ascii="Verdana" w:hAnsi="Verdana"/>
          <w:b/>
          <w:bCs/>
          <w:sz w:val="24"/>
          <w:szCs w:val="24"/>
        </w:rPr>
        <w:t>Documentation</w:t>
      </w:r>
    </w:p>
    <w:p w14:paraId="0E579F14" w14:textId="77777777" w:rsidR="00814EAE" w:rsidRPr="00814EAE" w:rsidRDefault="00814EAE" w:rsidP="00814EAE"/>
    <w:tbl>
      <w:tblPr>
        <w:tblStyle w:val="TableGrid"/>
        <w:tblW w:w="5014" w:type="pct"/>
        <w:tblLook w:val="04A0" w:firstRow="1" w:lastRow="0" w:firstColumn="1" w:lastColumn="0" w:noHBand="0" w:noVBand="1"/>
      </w:tblPr>
      <w:tblGrid>
        <w:gridCol w:w="2548"/>
        <w:gridCol w:w="2835"/>
        <w:gridCol w:w="3684"/>
        <w:gridCol w:w="1418"/>
      </w:tblGrid>
      <w:tr w:rsidR="0030236A" w:rsidRPr="00C25BAE" w14:paraId="269AA580" w14:textId="77777777" w:rsidTr="00B554C2">
        <w:tc>
          <w:tcPr>
            <w:tcW w:w="4324" w:type="pct"/>
            <w:gridSpan w:val="3"/>
          </w:tcPr>
          <w:p w14:paraId="7DF9241A" w14:textId="3020E68D" w:rsidR="0030236A" w:rsidRPr="00C25BAE" w:rsidRDefault="009F35C9" w:rsidP="00710431">
            <w:pPr>
              <w:rPr>
                <w:rFonts w:ascii="Verdana" w:hAnsi="Verdana"/>
              </w:rPr>
            </w:pPr>
            <w:r w:rsidRPr="00DE2EDA">
              <w:rPr>
                <w:rFonts w:ascii="Verdana" w:hAnsi="Verdana"/>
                <w:i/>
                <w:iCs/>
                <w:sz w:val="20"/>
                <w:szCs w:val="20"/>
              </w:rPr>
              <w:t>Self-Declaration</w:t>
            </w:r>
            <w:r>
              <w:rPr>
                <w:rFonts w:ascii="Verdana" w:hAnsi="Verdana"/>
                <w:i/>
                <w:iCs/>
                <w:sz w:val="20"/>
                <w:szCs w:val="20"/>
              </w:rPr>
              <w:t xml:space="preserve"> of the following is required:</w:t>
            </w:r>
          </w:p>
        </w:tc>
        <w:tc>
          <w:tcPr>
            <w:tcW w:w="676" w:type="pct"/>
            <w:vAlign w:val="center"/>
          </w:tcPr>
          <w:p w14:paraId="1122B7AF" w14:textId="77777777" w:rsidR="00DE2EDA" w:rsidRPr="00B554C2" w:rsidRDefault="00DE2EDA" w:rsidP="00DE2EDA">
            <w:pPr>
              <w:jc w:val="center"/>
              <w:rPr>
                <w:rFonts w:ascii="Verdana" w:hAnsi="Verdana"/>
                <w:b/>
                <w:bCs/>
              </w:rPr>
            </w:pPr>
            <w:r w:rsidRPr="00B554C2">
              <w:rPr>
                <w:rFonts w:ascii="Verdana" w:hAnsi="Verdana"/>
                <w:b/>
                <w:bCs/>
              </w:rPr>
              <w:t>Confirm</w:t>
            </w:r>
          </w:p>
          <w:p w14:paraId="59EAFA8C" w14:textId="76329B16" w:rsidR="00EA669F" w:rsidRPr="009F35C9" w:rsidRDefault="00DE2EDA" w:rsidP="009F35C9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0D4DAA">
              <w:rPr>
                <w:rFonts w:ascii="Verdana" w:hAnsi="Verdana"/>
                <w:b/>
                <w:bCs/>
                <w:sz w:val="18"/>
                <w:szCs w:val="18"/>
              </w:rPr>
              <w:t>(One only)</w:t>
            </w:r>
          </w:p>
        </w:tc>
      </w:tr>
      <w:tr w:rsidR="00EA669F" w:rsidRPr="00C25BAE" w14:paraId="7147ECCE" w14:textId="77777777" w:rsidTr="00B554C2">
        <w:tc>
          <w:tcPr>
            <w:tcW w:w="1215" w:type="pct"/>
          </w:tcPr>
          <w:p w14:paraId="0D0F806D" w14:textId="20495A39" w:rsidR="0030236A" w:rsidRPr="00C25BAE" w:rsidRDefault="0030236A" w:rsidP="00710431">
            <w:pPr>
              <w:rPr>
                <w:rFonts w:ascii="Verdana" w:hAnsi="Verdana"/>
                <w:b/>
                <w:bCs/>
              </w:rPr>
            </w:pPr>
            <w:r w:rsidRPr="00C25BAE">
              <w:rPr>
                <w:rFonts w:ascii="Verdana" w:hAnsi="Verdana"/>
                <w:b/>
                <w:bCs/>
              </w:rPr>
              <w:t xml:space="preserve">Security of Tenure </w:t>
            </w:r>
          </w:p>
        </w:tc>
        <w:tc>
          <w:tcPr>
            <w:tcW w:w="3109" w:type="pct"/>
            <w:gridSpan w:val="2"/>
          </w:tcPr>
          <w:p w14:paraId="26BE89C0" w14:textId="77777777" w:rsidR="0030236A" w:rsidRPr="00C25BAE" w:rsidRDefault="0030236A" w:rsidP="00710431">
            <w:pPr>
              <w:rPr>
                <w:rFonts w:ascii="Verdana" w:hAnsi="Verdana"/>
              </w:rPr>
            </w:pPr>
            <w:r w:rsidRPr="00C25BAE">
              <w:rPr>
                <w:rFonts w:ascii="Verdana" w:hAnsi="Verdana"/>
              </w:rPr>
              <w:t xml:space="preserve">Freehold </w:t>
            </w:r>
          </w:p>
        </w:tc>
        <w:sdt>
          <w:sdtPr>
            <w:rPr>
              <w:rFonts w:ascii="Verdana" w:hAnsi="Verdana"/>
            </w:rPr>
            <w:id w:val="-4603479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6" w:type="pct"/>
              </w:tcPr>
              <w:p w14:paraId="76B74E68" w14:textId="77777777" w:rsidR="0030236A" w:rsidRPr="00C25BAE" w:rsidRDefault="0030236A" w:rsidP="00710431">
                <w:pPr>
                  <w:jc w:val="center"/>
                  <w:rPr>
                    <w:rFonts w:ascii="Verdana" w:hAnsi="Verdana"/>
                  </w:rPr>
                </w:pPr>
                <w:r w:rsidRPr="00C25BA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EA669F" w:rsidRPr="00C25BAE" w14:paraId="674986A8" w14:textId="77777777" w:rsidTr="000D4DAA">
        <w:tc>
          <w:tcPr>
            <w:tcW w:w="1215" w:type="pct"/>
          </w:tcPr>
          <w:p w14:paraId="6F5492F2" w14:textId="59AEF42A" w:rsidR="00EA669F" w:rsidRPr="00DE2EDA" w:rsidRDefault="00EA669F" w:rsidP="00DE2EDA">
            <w:pPr>
              <w:jc w:val="right"/>
              <w:rPr>
                <w:rFonts w:ascii="Verdana" w:hAnsi="Verdana"/>
                <w:i/>
                <w:iCs/>
              </w:rPr>
            </w:pPr>
          </w:p>
        </w:tc>
        <w:tc>
          <w:tcPr>
            <w:tcW w:w="1352" w:type="pct"/>
          </w:tcPr>
          <w:p w14:paraId="28901AC9" w14:textId="63811128" w:rsidR="00EA669F" w:rsidRPr="00C25BAE" w:rsidRDefault="00EA669F" w:rsidP="00710431">
            <w:pPr>
              <w:rPr>
                <w:rFonts w:ascii="Verdana" w:hAnsi="Verdana"/>
              </w:rPr>
            </w:pPr>
            <w:r w:rsidRPr="00C25BAE">
              <w:rPr>
                <w:rFonts w:ascii="Verdana" w:hAnsi="Verdana"/>
              </w:rPr>
              <w:t xml:space="preserve">Leasehold (state term remaining)  </w:t>
            </w:r>
          </w:p>
        </w:tc>
        <w:tc>
          <w:tcPr>
            <w:tcW w:w="1757" w:type="pct"/>
          </w:tcPr>
          <w:p w14:paraId="1A962E59" w14:textId="697C0EF5" w:rsidR="00EA669F" w:rsidRPr="00C25BAE" w:rsidRDefault="00601233" w:rsidP="00710431">
            <w:pPr>
              <w:rPr>
                <w:rFonts w:ascii="Verdana" w:hAnsi="Verdana"/>
              </w:rPr>
            </w:pPr>
            <w:sdt>
              <w:sdtPr>
                <w:rPr>
                  <w:rFonts w:ascii="Verdana" w:hAnsi="Verdana"/>
                </w:rPr>
                <w:id w:val="1621487147"/>
                <w:showingPlcHdr/>
              </w:sdtPr>
              <w:sdtEndPr/>
              <w:sdtContent>
                <w:r w:rsidR="00EA669F" w:rsidRPr="00C25BAE">
                  <w:rPr>
                    <w:rStyle w:val="PlaceholderText"/>
                    <w:rFonts w:ascii="Verdana" w:hAnsi="Verdana"/>
                  </w:rPr>
                  <w:t>Click or tap here to enter text.</w:t>
                </w:r>
              </w:sdtContent>
            </w:sdt>
          </w:p>
        </w:tc>
        <w:sdt>
          <w:sdtPr>
            <w:rPr>
              <w:rFonts w:ascii="Verdana" w:hAnsi="Verdana"/>
            </w:rPr>
            <w:id w:val="-6842079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6" w:type="pct"/>
              </w:tcPr>
              <w:p w14:paraId="0E7CDD7C" w14:textId="77777777" w:rsidR="00EA669F" w:rsidRPr="00C25BAE" w:rsidRDefault="00EA669F" w:rsidP="00710431">
                <w:pPr>
                  <w:jc w:val="center"/>
                  <w:rPr>
                    <w:rFonts w:ascii="Verdana" w:hAnsi="Verdana"/>
                  </w:rPr>
                </w:pPr>
                <w:r w:rsidRPr="00C25BA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EA669F" w:rsidRPr="00C25BAE" w14:paraId="4F970AAB" w14:textId="77777777" w:rsidTr="000D4DAA">
        <w:tc>
          <w:tcPr>
            <w:tcW w:w="1215" w:type="pct"/>
          </w:tcPr>
          <w:p w14:paraId="0ABFC61B" w14:textId="40F92854" w:rsidR="00EA669F" w:rsidRPr="00DE2EDA" w:rsidRDefault="00EA669F" w:rsidP="00DE2EDA">
            <w:pPr>
              <w:jc w:val="right"/>
              <w:rPr>
                <w:rFonts w:ascii="Verdana" w:hAnsi="Verdana"/>
                <w:i/>
                <w:iCs/>
              </w:rPr>
            </w:pPr>
          </w:p>
        </w:tc>
        <w:tc>
          <w:tcPr>
            <w:tcW w:w="1352" w:type="pct"/>
          </w:tcPr>
          <w:p w14:paraId="7849F75F" w14:textId="4A1947A9" w:rsidR="00EA669F" w:rsidRPr="00C25BAE" w:rsidRDefault="00EA669F" w:rsidP="00710431">
            <w:pPr>
              <w:rPr>
                <w:rFonts w:ascii="Verdana" w:hAnsi="Verdana"/>
              </w:rPr>
            </w:pPr>
            <w:r w:rsidRPr="00C25BAE">
              <w:rPr>
                <w:rFonts w:ascii="Verdana" w:hAnsi="Verdana"/>
              </w:rPr>
              <w:t xml:space="preserve">Rental (state term – min 12 months) </w:t>
            </w:r>
          </w:p>
        </w:tc>
        <w:tc>
          <w:tcPr>
            <w:tcW w:w="1757" w:type="pct"/>
          </w:tcPr>
          <w:p w14:paraId="7A1FC2EF" w14:textId="0CD214A0" w:rsidR="00EA669F" w:rsidRPr="00C25BAE" w:rsidRDefault="00601233" w:rsidP="00710431">
            <w:pPr>
              <w:rPr>
                <w:rFonts w:ascii="Verdana" w:hAnsi="Verdana"/>
              </w:rPr>
            </w:pPr>
            <w:sdt>
              <w:sdtPr>
                <w:rPr>
                  <w:rFonts w:ascii="Verdana" w:hAnsi="Verdana"/>
                </w:rPr>
                <w:id w:val="1651013066"/>
                <w:showingPlcHdr/>
              </w:sdtPr>
              <w:sdtEndPr/>
              <w:sdtContent>
                <w:r w:rsidR="00EA669F" w:rsidRPr="00C25BAE">
                  <w:rPr>
                    <w:rStyle w:val="PlaceholderText"/>
                    <w:rFonts w:ascii="Verdana" w:hAnsi="Verdana"/>
                  </w:rPr>
                  <w:t>Click or tap here to enter text.</w:t>
                </w:r>
              </w:sdtContent>
            </w:sdt>
          </w:p>
        </w:tc>
        <w:sdt>
          <w:sdtPr>
            <w:rPr>
              <w:rFonts w:ascii="Verdana" w:hAnsi="Verdana"/>
            </w:rPr>
            <w:id w:val="-3416962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6" w:type="pct"/>
              </w:tcPr>
              <w:p w14:paraId="2F8655D1" w14:textId="77777777" w:rsidR="00EA669F" w:rsidRPr="00C25BAE" w:rsidRDefault="00EA669F" w:rsidP="00710431">
                <w:pPr>
                  <w:jc w:val="center"/>
                  <w:rPr>
                    <w:rFonts w:ascii="Verdana" w:hAnsi="Verdana"/>
                  </w:rPr>
                </w:pPr>
                <w:r w:rsidRPr="00C25BA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EA669F" w:rsidRPr="00C25BAE" w14:paraId="01B3E842" w14:textId="77777777" w:rsidTr="000D4DAA">
        <w:tc>
          <w:tcPr>
            <w:tcW w:w="1215" w:type="pct"/>
          </w:tcPr>
          <w:p w14:paraId="7081107E" w14:textId="05B53FE6" w:rsidR="00EA669F" w:rsidRPr="00DE2EDA" w:rsidRDefault="00EA669F" w:rsidP="00DE2EDA">
            <w:pPr>
              <w:jc w:val="right"/>
              <w:rPr>
                <w:rFonts w:ascii="Verdana" w:hAnsi="Verdana"/>
                <w:i/>
                <w:iCs/>
              </w:rPr>
            </w:pPr>
          </w:p>
        </w:tc>
        <w:tc>
          <w:tcPr>
            <w:tcW w:w="1352" w:type="pct"/>
          </w:tcPr>
          <w:p w14:paraId="6D937D54" w14:textId="33A5FC98" w:rsidR="00EA669F" w:rsidRPr="00C25BAE" w:rsidRDefault="00EA669F" w:rsidP="00710431">
            <w:pPr>
              <w:rPr>
                <w:rFonts w:ascii="Verdana" w:hAnsi="Verdana"/>
              </w:rPr>
            </w:pPr>
            <w:r w:rsidRPr="00C25BAE">
              <w:rPr>
                <w:rFonts w:ascii="Verdana" w:hAnsi="Verdana"/>
              </w:rPr>
              <w:t xml:space="preserve">Other (please </w:t>
            </w:r>
            <w:r w:rsidR="000D4DAA">
              <w:rPr>
                <w:rFonts w:ascii="Verdana" w:hAnsi="Verdana"/>
              </w:rPr>
              <w:t>e</w:t>
            </w:r>
            <w:r w:rsidRPr="00C25BAE">
              <w:rPr>
                <w:rFonts w:ascii="Verdana" w:hAnsi="Verdana"/>
              </w:rPr>
              <w:t>xpand)</w:t>
            </w:r>
          </w:p>
        </w:tc>
        <w:tc>
          <w:tcPr>
            <w:tcW w:w="1757" w:type="pct"/>
          </w:tcPr>
          <w:p w14:paraId="2262B1D4" w14:textId="76BFE6D2" w:rsidR="00EA669F" w:rsidRPr="00C25BAE" w:rsidRDefault="00601233" w:rsidP="00710431">
            <w:pPr>
              <w:rPr>
                <w:rFonts w:ascii="Verdana" w:hAnsi="Verdana"/>
              </w:rPr>
            </w:pPr>
            <w:sdt>
              <w:sdtPr>
                <w:rPr>
                  <w:rFonts w:ascii="Verdana" w:hAnsi="Verdana"/>
                </w:rPr>
                <w:id w:val="-1951543243"/>
                <w:showingPlcHdr/>
              </w:sdtPr>
              <w:sdtEndPr/>
              <w:sdtContent>
                <w:r w:rsidR="00EA669F" w:rsidRPr="00C25BAE">
                  <w:rPr>
                    <w:rStyle w:val="PlaceholderText"/>
                    <w:rFonts w:ascii="Verdana" w:hAnsi="Verdana"/>
                  </w:rPr>
                  <w:t>Click or tap here to enter text.</w:t>
                </w:r>
              </w:sdtContent>
            </w:sdt>
          </w:p>
        </w:tc>
        <w:sdt>
          <w:sdtPr>
            <w:rPr>
              <w:rFonts w:ascii="Verdana" w:hAnsi="Verdana"/>
            </w:rPr>
            <w:id w:val="-19169383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6" w:type="pct"/>
              </w:tcPr>
              <w:p w14:paraId="3F4CD5D3" w14:textId="77777777" w:rsidR="00EA669F" w:rsidRPr="00C25BAE" w:rsidRDefault="00EA669F" w:rsidP="00710431">
                <w:pPr>
                  <w:jc w:val="center"/>
                  <w:rPr>
                    <w:rFonts w:ascii="Verdana" w:hAnsi="Verdana"/>
                  </w:rPr>
                </w:pPr>
                <w:r w:rsidRPr="00C25BA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EA669F" w:rsidRPr="00C25BAE" w14:paraId="3CA5A46D" w14:textId="77777777" w:rsidTr="00B554C2">
        <w:tc>
          <w:tcPr>
            <w:tcW w:w="1215" w:type="pct"/>
          </w:tcPr>
          <w:p w14:paraId="6DE1CEF7" w14:textId="2B847065" w:rsidR="0030236A" w:rsidRPr="00DE2EDA" w:rsidRDefault="0030236A" w:rsidP="00DE2EDA">
            <w:pPr>
              <w:jc w:val="right"/>
              <w:rPr>
                <w:rFonts w:ascii="Verdana" w:hAnsi="Verdana"/>
                <w:i/>
                <w:iCs/>
              </w:rPr>
            </w:pPr>
          </w:p>
        </w:tc>
        <w:tc>
          <w:tcPr>
            <w:tcW w:w="3109" w:type="pct"/>
            <w:gridSpan w:val="2"/>
          </w:tcPr>
          <w:p w14:paraId="0ACDD345" w14:textId="77777777" w:rsidR="0030236A" w:rsidRPr="00C25BAE" w:rsidRDefault="0030236A" w:rsidP="00710431">
            <w:pPr>
              <w:rPr>
                <w:rFonts w:ascii="Verdana" w:hAnsi="Verdana"/>
              </w:rPr>
            </w:pPr>
            <w:r w:rsidRPr="00C25BAE">
              <w:rPr>
                <w:rFonts w:ascii="Verdana" w:hAnsi="Verdana"/>
              </w:rPr>
              <w:t>My Organisation is a League</w:t>
            </w:r>
          </w:p>
        </w:tc>
        <w:sdt>
          <w:sdtPr>
            <w:rPr>
              <w:rFonts w:ascii="Verdana" w:hAnsi="Verdana"/>
            </w:rPr>
            <w:id w:val="-16805770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6" w:type="pct"/>
              </w:tcPr>
              <w:p w14:paraId="152EBA16" w14:textId="77777777" w:rsidR="0030236A" w:rsidRPr="00C25BAE" w:rsidRDefault="0030236A" w:rsidP="00710431">
                <w:pPr>
                  <w:jc w:val="center"/>
                  <w:rPr>
                    <w:rFonts w:ascii="Verdana" w:hAnsi="Verdana"/>
                  </w:rPr>
                </w:pPr>
                <w:r w:rsidRPr="00C25BA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</w:tbl>
    <w:p w14:paraId="63ADE260" w14:textId="794D2101" w:rsidR="00B554C2" w:rsidRDefault="00B554C2"/>
    <w:tbl>
      <w:tblPr>
        <w:tblStyle w:val="TableGrid"/>
        <w:tblW w:w="5014" w:type="pct"/>
        <w:tblLook w:val="04A0" w:firstRow="1" w:lastRow="0" w:firstColumn="1" w:lastColumn="0" w:noHBand="0" w:noVBand="1"/>
      </w:tblPr>
      <w:tblGrid>
        <w:gridCol w:w="2544"/>
        <w:gridCol w:w="6580"/>
        <w:gridCol w:w="1325"/>
        <w:gridCol w:w="36"/>
      </w:tblGrid>
      <w:tr w:rsidR="00DE2EDA" w:rsidRPr="00C25BAE" w14:paraId="2D57054E" w14:textId="77777777" w:rsidTr="00DE2EDA">
        <w:tc>
          <w:tcPr>
            <w:tcW w:w="4351" w:type="pct"/>
            <w:gridSpan w:val="2"/>
          </w:tcPr>
          <w:p w14:paraId="63946278" w14:textId="2CC259B7" w:rsidR="00DE2EDA" w:rsidRPr="00C25BAE" w:rsidRDefault="009F35C9" w:rsidP="00AA343F">
            <w:pPr>
              <w:rPr>
                <w:rFonts w:ascii="Verdana" w:hAnsi="Verdana"/>
              </w:rPr>
            </w:pPr>
            <w:r w:rsidRPr="00DE2EDA">
              <w:rPr>
                <w:rFonts w:ascii="Verdana" w:hAnsi="Verdana"/>
                <w:i/>
                <w:iCs/>
                <w:sz w:val="20"/>
                <w:szCs w:val="20"/>
              </w:rPr>
              <w:t>Self-Declaration</w:t>
            </w:r>
            <w:r>
              <w:rPr>
                <w:rFonts w:ascii="Verdana" w:hAnsi="Verdana"/>
                <w:i/>
                <w:iCs/>
                <w:sz w:val="20"/>
                <w:szCs w:val="20"/>
              </w:rPr>
              <w:t xml:space="preserve"> of the following is required:</w:t>
            </w:r>
          </w:p>
        </w:tc>
        <w:tc>
          <w:tcPr>
            <w:tcW w:w="649" w:type="pct"/>
            <w:gridSpan w:val="2"/>
            <w:vAlign w:val="center"/>
          </w:tcPr>
          <w:p w14:paraId="4528F8CF" w14:textId="77777777" w:rsidR="00DE2EDA" w:rsidRDefault="00DE2EDA" w:rsidP="008A3DE3">
            <w:pPr>
              <w:jc w:val="center"/>
              <w:rPr>
                <w:rFonts w:ascii="Verdana" w:hAnsi="Verdana"/>
                <w:b/>
                <w:bCs/>
              </w:rPr>
            </w:pPr>
            <w:r w:rsidRPr="00B554C2">
              <w:rPr>
                <w:rFonts w:ascii="Verdana" w:hAnsi="Verdana"/>
                <w:b/>
                <w:bCs/>
              </w:rPr>
              <w:t>Confirm</w:t>
            </w:r>
          </w:p>
          <w:p w14:paraId="0ADBCD13" w14:textId="24345C1F" w:rsidR="00FC69C8" w:rsidRPr="008A3DE3" w:rsidRDefault="00FC69C8" w:rsidP="008A3DE3">
            <w:pPr>
              <w:jc w:val="center"/>
              <w:rPr>
                <w:rFonts w:ascii="Verdana" w:hAnsi="Verdana"/>
                <w:b/>
                <w:bCs/>
              </w:rPr>
            </w:pPr>
            <w:r>
              <w:rPr>
                <w:rFonts w:ascii="Verdana" w:hAnsi="Verdana"/>
                <w:b/>
                <w:bCs/>
              </w:rPr>
              <w:t>(Both)</w:t>
            </w:r>
          </w:p>
        </w:tc>
      </w:tr>
      <w:tr w:rsidR="00C70AB5" w:rsidRPr="00C25BAE" w14:paraId="7E17E06D" w14:textId="77777777" w:rsidTr="00DE2EDA">
        <w:trPr>
          <w:gridAfter w:val="1"/>
          <w:wAfter w:w="17" w:type="pct"/>
        </w:trPr>
        <w:tc>
          <w:tcPr>
            <w:tcW w:w="1213" w:type="pct"/>
            <w:vAlign w:val="center"/>
          </w:tcPr>
          <w:p w14:paraId="0C58026F" w14:textId="055F9BF2" w:rsidR="0030236A" w:rsidRPr="00C25BAE" w:rsidRDefault="0030236A" w:rsidP="00710431">
            <w:pPr>
              <w:rPr>
                <w:rFonts w:ascii="Verdana" w:hAnsi="Verdana"/>
                <w:b/>
                <w:bCs/>
              </w:rPr>
            </w:pPr>
            <w:bookmarkStart w:id="2" w:name="_Hlk44586235"/>
            <w:r w:rsidRPr="00C25BAE">
              <w:rPr>
                <w:rFonts w:ascii="Verdana" w:hAnsi="Verdana"/>
                <w:b/>
                <w:bCs/>
              </w:rPr>
              <w:t>Insurance Cover</w:t>
            </w:r>
          </w:p>
        </w:tc>
        <w:tc>
          <w:tcPr>
            <w:tcW w:w="3138" w:type="pct"/>
            <w:vAlign w:val="center"/>
          </w:tcPr>
          <w:p w14:paraId="2762163F" w14:textId="77777777" w:rsidR="0030236A" w:rsidRPr="00C25BAE" w:rsidRDefault="0030236A" w:rsidP="00710431">
            <w:pPr>
              <w:rPr>
                <w:rFonts w:ascii="Verdana" w:hAnsi="Verdana"/>
              </w:rPr>
            </w:pPr>
            <w:r w:rsidRPr="00C25BAE">
              <w:rPr>
                <w:rFonts w:ascii="Verdana" w:hAnsi="Verdana"/>
              </w:rPr>
              <w:t>Public Liability Insurance</w:t>
            </w:r>
          </w:p>
        </w:tc>
        <w:sdt>
          <w:sdtPr>
            <w:rPr>
              <w:rFonts w:ascii="Verdana" w:hAnsi="Verdana"/>
            </w:rPr>
            <w:id w:val="-15900017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2" w:type="pct"/>
                <w:vAlign w:val="center"/>
              </w:tcPr>
              <w:p w14:paraId="78FC3205" w14:textId="77777777" w:rsidR="0030236A" w:rsidRPr="00C25BAE" w:rsidRDefault="0030236A" w:rsidP="00710431">
                <w:pPr>
                  <w:jc w:val="center"/>
                  <w:rPr>
                    <w:rFonts w:ascii="Verdana" w:hAnsi="Verdana"/>
                  </w:rPr>
                </w:pPr>
                <w:r w:rsidRPr="00C25BA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C70AB5" w:rsidRPr="00C25BAE" w14:paraId="0D4C4A84" w14:textId="77777777" w:rsidTr="00DE2EDA">
        <w:trPr>
          <w:gridAfter w:val="1"/>
          <w:wAfter w:w="17" w:type="pct"/>
        </w:trPr>
        <w:tc>
          <w:tcPr>
            <w:tcW w:w="1213" w:type="pct"/>
            <w:tcBorders>
              <w:bottom w:val="single" w:sz="4" w:space="0" w:color="auto"/>
            </w:tcBorders>
            <w:vAlign w:val="center"/>
          </w:tcPr>
          <w:p w14:paraId="7509A41D" w14:textId="77777777" w:rsidR="0030236A" w:rsidRPr="00C25BAE" w:rsidRDefault="0030236A" w:rsidP="00710431">
            <w:pPr>
              <w:rPr>
                <w:rFonts w:ascii="Verdana" w:hAnsi="Verdana"/>
              </w:rPr>
            </w:pPr>
          </w:p>
        </w:tc>
        <w:tc>
          <w:tcPr>
            <w:tcW w:w="3138" w:type="pct"/>
            <w:tcBorders>
              <w:bottom w:val="single" w:sz="4" w:space="0" w:color="auto"/>
            </w:tcBorders>
            <w:vAlign w:val="center"/>
          </w:tcPr>
          <w:p w14:paraId="0DE9E9BE" w14:textId="77777777" w:rsidR="0030236A" w:rsidRPr="00C25BAE" w:rsidRDefault="0030236A" w:rsidP="00710431">
            <w:pPr>
              <w:rPr>
                <w:rFonts w:ascii="Verdana" w:hAnsi="Verdana"/>
              </w:rPr>
            </w:pPr>
            <w:r w:rsidRPr="00C25BAE">
              <w:rPr>
                <w:rFonts w:ascii="Verdana" w:hAnsi="Verdana"/>
              </w:rPr>
              <w:t>Buildings &amp; Contents Insurance (Club only)</w:t>
            </w:r>
          </w:p>
        </w:tc>
        <w:sdt>
          <w:sdtPr>
            <w:rPr>
              <w:rFonts w:ascii="Verdana" w:hAnsi="Verdana"/>
            </w:rPr>
            <w:id w:val="19831998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2" w:type="pct"/>
                <w:tcBorders>
                  <w:bottom w:val="single" w:sz="4" w:space="0" w:color="auto"/>
                </w:tcBorders>
                <w:vAlign w:val="center"/>
              </w:tcPr>
              <w:p w14:paraId="61B8E594" w14:textId="77777777" w:rsidR="0030236A" w:rsidRPr="00C25BAE" w:rsidRDefault="0030236A" w:rsidP="00710431">
                <w:pPr>
                  <w:jc w:val="center"/>
                  <w:rPr>
                    <w:rFonts w:ascii="Verdana" w:hAnsi="Verdana"/>
                  </w:rPr>
                </w:pPr>
                <w:r w:rsidRPr="00C25BA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C70AB5" w:rsidRPr="00C25BAE" w14:paraId="742222DD" w14:textId="77777777" w:rsidTr="00DE2EDA">
        <w:trPr>
          <w:gridAfter w:val="1"/>
          <w:wAfter w:w="17" w:type="pct"/>
        </w:trPr>
        <w:tc>
          <w:tcPr>
            <w:tcW w:w="4983" w:type="pct"/>
            <w:gridSpan w:val="3"/>
            <w:tcBorders>
              <w:left w:val="nil"/>
              <w:right w:val="nil"/>
            </w:tcBorders>
            <w:vAlign w:val="center"/>
          </w:tcPr>
          <w:p w14:paraId="05D76A84" w14:textId="77777777" w:rsidR="00C70AB5" w:rsidRDefault="00C70AB5" w:rsidP="00B9412C">
            <w:pPr>
              <w:jc w:val="center"/>
              <w:rPr>
                <w:rFonts w:ascii="Verdana" w:hAnsi="Verdana"/>
              </w:rPr>
            </w:pPr>
          </w:p>
          <w:p w14:paraId="5BB61A77" w14:textId="297EF05A" w:rsidR="00DE2EDA" w:rsidRPr="00C25BAE" w:rsidRDefault="00DE2EDA" w:rsidP="00B9412C">
            <w:pPr>
              <w:jc w:val="center"/>
              <w:rPr>
                <w:rFonts w:ascii="Verdana" w:hAnsi="Verdana"/>
              </w:rPr>
            </w:pPr>
          </w:p>
        </w:tc>
      </w:tr>
      <w:tr w:rsidR="00DE2EDA" w:rsidRPr="00C25BAE" w14:paraId="6971D99E" w14:textId="77777777" w:rsidTr="00AA343F">
        <w:tc>
          <w:tcPr>
            <w:tcW w:w="4351" w:type="pct"/>
            <w:gridSpan w:val="2"/>
          </w:tcPr>
          <w:p w14:paraId="5F1F927E" w14:textId="112DFB99" w:rsidR="00DE2EDA" w:rsidRPr="009F35C9" w:rsidRDefault="00DE2EDA" w:rsidP="009F35C9">
            <w:pPr>
              <w:rPr>
                <w:rFonts w:ascii="Verdana" w:hAnsi="Verdana"/>
                <w:i/>
                <w:iCs/>
              </w:rPr>
            </w:pPr>
            <w:r w:rsidRPr="009F35C9">
              <w:rPr>
                <w:rFonts w:ascii="Verdana" w:hAnsi="Verdana"/>
                <w:i/>
                <w:iCs/>
              </w:rPr>
              <w:t>*Please provide proof of the following when you return your application:</w:t>
            </w:r>
          </w:p>
        </w:tc>
        <w:tc>
          <w:tcPr>
            <w:tcW w:w="649" w:type="pct"/>
            <w:gridSpan w:val="2"/>
            <w:vAlign w:val="center"/>
          </w:tcPr>
          <w:p w14:paraId="19479027" w14:textId="40C447D6" w:rsidR="00DE2EDA" w:rsidRPr="00C25BAE" w:rsidRDefault="00DE2EDA" w:rsidP="008A3DE3">
            <w:pPr>
              <w:jc w:val="center"/>
              <w:rPr>
                <w:rFonts w:ascii="Verdana" w:hAnsi="Verdana"/>
                <w:b/>
                <w:bCs/>
              </w:rPr>
            </w:pPr>
            <w:r w:rsidRPr="00B554C2">
              <w:rPr>
                <w:rFonts w:ascii="Verdana" w:hAnsi="Verdana"/>
                <w:b/>
                <w:bCs/>
              </w:rPr>
              <w:t>Confirm</w:t>
            </w:r>
            <w:r w:rsidR="00FC69C8">
              <w:rPr>
                <w:rFonts w:ascii="Verdana" w:hAnsi="Verdana"/>
                <w:b/>
                <w:bCs/>
              </w:rPr>
              <w:br/>
              <w:t>(Both)</w:t>
            </w:r>
          </w:p>
        </w:tc>
      </w:tr>
      <w:bookmarkEnd w:id="2"/>
      <w:tr w:rsidR="00DE2EDA" w:rsidRPr="00C25BAE" w14:paraId="2FD1F4B7" w14:textId="77777777" w:rsidTr="00DE2EDA">
        <w:trPr>
          <w:gridAfter w:val="1"/>
          <w:wAfter w:w="17" w:type="pct"/>
        </w:trPr>
        <w:tc>
          <w:tcPr>
            <w:tcW w:w="4351" w:type="pct"/>
            <w:gridSpan w:val="2"/>
            <w:vAlign w:val="center"/>
          </w:tcPr>
          <w:p w14:paraId="709E5895" w14:textId="112CFF2B" w:rsidR="00DE2EDA" w:rsidRPr="00C25BAE" w:rsidRDefault="00DE2EDA" w:rsidP="00DE2EDA">
            <w:pPr>
              <w:jc w:val="right"/>
              <w:rPr>
                <w:rFonts w:ascii="Verdana" w:hAnsi="Verdana"/>
                <w:i/>
                <w:iCs/>
              </w:rPr>
            </w:pPr>
            <w:r w:rsidRPr="00C25BAE">
              <w:rPr>
                <w:rFonts w:ascii="Verdana" w:hAnsi="Verdana"/>
                <w:b/>
                <w:bCs/>
              </w:rPr>
              <w:t>Constitution (or equivalent governing document)</w:t>
            </w:r>
          </w:p>
        </w:tc>
        <w:sdt>
          <w:sdtPr>
            <w:rPr>
              <w:rFonts w:ascii="Verdana" w:hAnsi="Verdana"/>
            </w:rPr>
            <w:id w:val="-503816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2" w:type="pct"/>
                <w:vAlign w:val="center"/>
              </w:tcPr>
              <w:p w14:paraId="05B9467E" w14:textId="382AF34C" w:rsidR="00DE2EDA" w:rsidRPr="00C25BAE" w:rsidRDefault="00DE2EDA" w:rsidP="00B9412C">
                <w:pPr>
                  <w:jc w:val="center"/>
                  <w:rPr>
                    <w:rFonts w:ascii="Verdana" w:hAnsi="Verdana"/>
                  </w:rPr>
                </w:pPr>
                <w:r w:rsidRPr="00C25BA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DE2EDA" w:rsidRPr="00C25BAE" w14:paraId="17F2A1FD" w14:textId="77777777" w:rsidTr="00DE2EDA">
        <w:trPr>
          <w:gridAfter w:val="1"/>
          <w:wAfter w:w="17" w:type="pct"/>
        </w:trPr>
        <w:tc>
          <w:tcPr>
            <w:tcW w:w="4351" w:type="pct"/>
            <w:gridSpan w:val="2"/>
            <w:vAlign w:val="center"/>
          </w:tcPr>
          <w:p w14:paraId="74F87A6C" w14:textId="48F8D33D" w:rsidR="00DE2EDA" w:rsidRPr="00C25BAE" w:rsidRDefault="00DE2EDA" w:rsidP="00DE2EDA">
            <w:pPr>
              <w:jc w:val="right"/>
              <w:rPr>
                <w:rFonts w:ascii="Verdana" w:hAnsi="Verdana"/>
                <w:i/>
                <w:iCs/>
              </w:rPr>
            </w:pPr>
            <w:r w:rsidRPr="00C25BAE">
              <w:rPr>
                <w:rFonts w:ascii="Verdana" w:hAnsi="Verdana"/>
                <w:b/>
                <w:bCs/>
              </w:rPr>
              <w:t>Latest Bank Statement</w:t>
            </w:r>
          </w:p>
        </w:tc>
        <w:sdt>
          <w:sdtPr>
            <w:rPr>
              <w:rFonts w:ascii="Verdana" w:hAnsi="Verdana"/>
            </w:rPr>
            <w:id w:val="-1374174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2" w:type="pct"/>
                <w:vAlign w:val="center"/>
              </w:tcPr>
              <w:p w14:paraId="7B7D7B5D" w14:textId="77777777" w:rsidR="00DE2EDA" w:rsidRPr="00C25BAE" w:rsidRDefault="00DE2EDA" w:rsidP="00B9412C">
                <w:pPr>
                  <w:jc w:val="center"/>
                  <w:rPr>
                    <w:rFonts w:ascii="Verdana" w:hAnsi="Verdana"/>
                  </w:rPr>
                </w:pPr>
                <w:r w:rsidRPr="00C25BA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</w:tbl>
    <w:p w14:paraId="6CF7D2A6" w14:textId="790CEB49" w:rsidR="00173FF6" w:rsidRPr="00C25BAE" w:rsidRDefault="00173FF6">
      <w:pPr>
        <w:rPr>
          <w:rFonts w:ascii="Verdana" w:eastAsiaTheme="majorEastAsia" w:hAnsi="Verdana" w:cstheme="majorBidi"/>
          <w:b/>
          <w:bCs/>
          <w:color w:val="2F5496" w:themeColor="accent1" w:themeShade="BF"/>
          <w:sz w:val="26"/>
          <w:szCs w:val="26"/>
        </w:rPr>
      </w:pPr>
    </w:p>
    <w:p w14:paraId="3AE097D2" w14:textId="54E20379" w:rsidR="0083065B" w:rsidRPr="00CB2C4C" w:rsidRDefault="0083065B" w:rsidP="00A71DEC">
      <w:pPr>
        <w:pStyle w:val="Heading2"/>
        <w:rPr>
          <w:rFonts w:ascii="Verdana" w:hAnsi="Verdana"/>
          <w:b/>
          <w:bCs/>
          <w:sz w:val="24"/>
          <w:szCs w:val="24"/>
        </w:rPr>
      </w:pPr>
      <w:r w:rsidRPr="00CB2C4C">
        <w:rPr>
          <w:rFonts w:ascii="Verdana" w:hAnsi="Verdana"/>
          <w:b/>
          <w:bCs/>
          <w:sz w:val="24"/>
          <w:szCs w:val="24"/>
        </w:rPr>
        <w:t>S</w:t>
      </w:r>
      <w:r w:rsidR="00C06B58" w:rsidRPr="00CB2C4C">
        <w:rPr>
          <w:rFonts w:ascii="Verdana" w:hAnsi="Verdana"/>
          <w:b/>
          <w:bCs/>
          <w:sz w:val="24"/>
          <w:szCs w:val="24"/>
        </w:rPr>
        <w:t xml:space="preserve">ection </w:t>
      </w:r>
      <w:r w:rsidR="00B06AF5" w:rsidRPr="00CB2C4C">
        <w:rPr>
          <w:rFonts w:ascii="Verdana" w:hAnsi="Verdana"/>
          <w:b/>
          <w:bCs/>
          <w:sz w:val="24"/>
          <w:szCs w:val="24"/>
        </w:rPr>
        <w:t>5</w:t>
      </w:r>
      <w:r w:rsidR="00D67142" w:rsidRPr="00CB2C4C">
        <w:rPr>
          <w:rFonts w:ascii="Verdana" w:hAnsi="Verdana"/>
          <w:b/>
          <w:bCs/>
          <w:sz w:val="24"/>
          <w:szCs w:val="24"/>
        </w:rPr>
        <w:t xml:space="preserve">: </w:t>
      </w:r>
      <w:r w:rsidR="0042541B" w:rsidRPr="00CB2C4C">
        <w:rPr>
          <w:rFonts w:ascii="Verdana" w:hAnsi="Verdana"/>
          <w:b/>
          <w:bCs/>
          <w:sz w:val="24"/>
          <w:szCs w:val="24"/>
        </w:rPr>
        <w:t xml:space="preserve"> Declaration</w:t>
      </w:r>
      <w:r w:rsidR="00D67142" w:rsidRPr="00CB2C4C">
        <w:rPr>
          <w:rFonts w:ascii="Verdana" w:hAnsi="Verdana"/>
          <w:b/>
          <w:bCs/>
          <w:sz w:val="24"/>
          <w:szCs w:val="24"/>
        </w:rPr>
        <w:t xml:space="preserve"> </w:t>
      </w:r>
    </w:p>
    <w:p w14:paraId="7DAC1B56" w14:textId="77777777" w:rsidR="00B554C2" w:rsidRPr="00B554C2" w:rsidRDefault="00B554C2" w:rsidP="00B554C2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547"/>
        <w:gridCol w:w="6577"/>
        <w:gridCol w:w="1332"/>
      </w:tblGrid>
      <w:tr w:rsidR="00D67142" w:rsidRPr="00C25BAE" w14:paraId="78252F57" w14:textId="77777777" w:rsidTr="009F35C9">
        <w:tc>
          <w:tcPr>
            <w:tcW w:w="4363" w:type="pct"/>
            <w:gridSpan w:val="2"/>
          </w:tcPr>
          <w:p w14:paraId="06301AD9" w14:textId="77777777" w:rsidR="00D67142" w:rsidRPr="00C25BAE" w:rsidRDefault="00D67142" w:rsidP="006A189E">
            <w:pPr>
              <w:rPr>
                <w:rFonts w:ascii="Verdana" w:hAnsi="Verdana"/>
              </w:rPr>
            </w:pPr>
            <w:bookmarkStart w:id="3" w:name="_Hlk44586418"/>
          </w:p>
        </w:tc>
        <w:tc>
          <w:tcPr>
            <w:tcW w:w="637" w:type="pct"/>
            <w:vAlign w:val="center"/>
          </w:tcPr>
          <w:p w14:paraId="7E82B9F7" w14:textId="0350A208" w:rsidR="00D67142" w:rsidRPr="00C25BAE" w:rsidRDefault="0042541B" w:rsidP="006A189E">
            <w:pPr>
              <w:jc w:val="center"/>
              <w:rPr>
                <w:rFonts w:ascii="Verdana" w:hAnsi="Verdana"/>
                <w:b/>
                <w:bCs/>
              </w:rPr>
            </w:pPr>
            <w:r w:rsidRPr="00C25BAE">
              <w:rPr>
                <w:rFonts w:ascii="Verdana" w:hAnsi="Verdana"/>
                <w:b/>
                <w:bCs/>
              </w:rPr>
              <w:t>C</w:t>
            </w:r>
            <w:r w:rsidR="00A545E6" w:rsidRPr="00C25BAE">
              <w:rPr>
                <w:rFonts w:ascii="Verdana" w:hAnsi="Verdana"/>
                <w:b/>
                <w:bCs/>
              </w:rPr>
              <w:t xml:space="preserve">onfirm </w:t>
            </w:r>
          </w:p>
        </w:tc>
      </w:tr>
      <w:bookmarkEnd w:id="3"/>
      <w:tr w:rsidR="00D67142" w:rsidRPr="00C25BAE" w14:paraId="2C804014" w14:textId="77777777" w:rsidTr="009F35C9">
        <w:tc>
          <w:tcPr>
            <w:tcW w:w="4363" w:type="pct"/>
            <w:gridSpan w:val="2"/>
            <w:vAlign w:val="center"/>
          </w:tcPr>
          <w:p w14:paraId="45960B20" w14:textId="4B3FCF3B" w:rsidR="00D67142" w:rsidRPr="00C25BAE" w:rsidRDefault="00A71DEC" w:rsidP="006A189E">
            <w:pPr>
              <w:rPr>
                <w:rFonts w:ascii="Verdana" w:hAnsi="Verdana"/>
                <w:b/>
                <w:bCs/>
              </w:rPr>
            </w:pPr>
            <w:r w:rsidRPr="00C25BAE">
              <w:rPr>
                <w:rFonts w:ascii="Verdana" w:hAnsi="Verdana"/>
                <w:b/>
                <w:bCs/>
              </w:rPr>
              <w:t xml:space="preserve">As </w:t>
            </w:r>
            <w:r w:rsidR="0042541B" w:rsidRPr="00C25BAE">
              <w:rPr>
                <w:rFonts w:ascii="Verdana" w:hAnsi="Verdana"/>
                <w:b/>
                <w:bCs/>
              </w:rPr>
              <w:t>Key Contact</w:t>
            </w:r>
            <w:r w:rsidR="00A545E6" w:rsidRPr="00C25BAE">
              <w:rPr>
                <w:rFonts w:ascii="Verdana" w:hAnsi="Verdana"/>
                <w:b/>
                <w:bCs/>
              </w:rPr>
              <w:t xml:space="preserve">, I have completed this application to the best of my knowledge and with the consent of the </w:t>
            </w:r>
            <w:r w:rsidR="006406FA" w:rsidRPr="00C25BAE">
              <w:rPr>
                <w:rFonts w:ascii="Verdana" w:hAnsi="Verdana"/>
                <w:b/>
                <w:bCs/>
              </w:rPr>
              <w:t>O</w:t>
            </w:r>
            <w:r w:rsidR="00A545E6" w:rsidRPr="00C25BAE">
              <w:rPr>
                <w:rFonts w:ascii="Verdana" w:hAnsi="Verdana"/>
                <w:b/>
                <w:bCs/>
              </w:rPr>
              <w:t xml:space="preserve">rganisation and the </w:t>
            </w:r>
            <w:r w:rsidR="0042541B" w:rsidRPr="00C25BAE">
              <w:rPr>
                <w:rFonts w:ascii="Verdana" w:hAnsi="Verdana"/>
                <w:b/>
                <w:bCs/>
              </w:rPr>
              <w:t>S</w:t>
            </w:r>
            <w:r w:rsidR="00A545E6" w:rsidRPr="00C25BAE">
              <w:rPr>
                <w:rFonts w:ascii="Verdana" w:hAnsi="Verdana"/>
                <w:b/>
                <w:bCs/>
              </w:rPr>
              <w:t xml:space="preserve">econdary </w:t>
            </w:r>
            <w:r w:rsidR="0042541B" w:rsidRPr="00C25BAE">
              <w:rPr>
                <w:rFonts w:ascii="Verdana" w:hAnsi="Verdana"/>
                <w:b/>
                <w:bCs/>
              </w:rPr>
              <w:t>C</w:t>
            </w:r>
            <w:r w:rsidR="00A545E6" w:rsidRPr="00C25BAE">
              <w:rPr>
                <w:rFonts w:ascii="Verdana" w:hAnsi="Verdana"/>
                <w:b/>
                <w:bCs/>
              </w:rPr>
              <w:t xml:space="preserve">ontact </w:t>
            </w:r>
          </w:p>
        </w:tc>
        <w:sdt>
          <w:sdtPr>
            <w:rPr>
              <w:rFonts w:ascii="Verdana" w:hAnsi="Verdana"/>
            </w:rPr>
            <w:id w:val="1972081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7" w:type="pct"/>
                <w:vAlign w:val="center"/>
              </w:tcPr>
              <w:p w14:paraId="2835A178" w14:textId="77777777" w:rsidR="00D67142" w:rsidRPr="00C25BAE" w:rsidRDefault="00D67142" w:rsidP="006A189E">
                <w:pPr>
                  <w:jc w:val="center"/>
                  <w:rPr>
                    <w:rFonts w:ascii="Verdana" w:hAnsi="Verdana"/>
                  </w:rPr>
                </w:pPr>
                <w:r w:rsidRPr="00C25BA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A545E6" w:rsidRPr="00C25BAE" w14:paraId="3F6BDD66" w14:textId="77777777" w:rsidTr="00EA669F">
        <w:tc>
          <w:tcPr>
            <w:tcW w:w="1218" w:type="pct"/>
            <w:vAlign w:val="center"/>
          </w:tcPr>
          <w:p w14:paraId="20EA6D61" w14:textId="74EEEE12" w:rsidR="00A545E6" w:rsidRPr="00C25BAE" w:rsidRDefault="00A545E6" w:rsidP="006A189E">
            <w:pPr>
              <w:rPr>
                <w:rFonts w:ascii="Verdana" w:hAnsi="Verdana"/>
                <w:b/>
                <w:bCs/>
              </w:rPr>
            </w:pPr>
            <w:r w:rsidRPr="00C25BAE">
              <w:rPr>
                <w:rFonts w:ascii="Verdana" w:hAnsi="Verdana"/>
                <w:b/>
                <w:bCs/>
              </w:rPr>
              <w:t xml:space="preserve">Print </w:t>
            </w:r>
            <w:r w:rsidR="0042541B" w:rsidRPr="00C25BAE">
              <w:rPr>
                <w:rFonts w:ascii="Verdana" w:hAnsi="Verdana"/>
                <w:b/>
                <w:bCs/>
              </w:rPr>
              <w:t xml:space="preserve">Full </w:t>
            </w:r>
            <w:r w:rsidRPr="00C25BAE">
              <w:rPr>
                <w:rFonts w:ascii="Verdana" w:hAnsi="Verdana"/>
                <w:b/>
                <w:bCs/>
              </w:rPr>
              <w:t>Name</w:t>
            </w:r>
          </w:p>
        </w:tc>
        <w:sdt>
          <w:sdtPr>
            <w:rPr>
              <w:rFonts w:ascii="Verdana" w:hAnsi="Verdana"/>
            </w:rPr>
            <w:id w:val="-1073343399"/>
            <w:showingPlcHdr/>
          </w:sdtPr>
          <w:sdtEndPr/>
          <w:sdtContent>
            <w:tc>
              <w:tcPr>
                <w:tcW w:w="3782" w:type="pct"/>
                <w:gridSpan w:val="2"/>
                <w:vAlign w:val="center"/>
              </w:tcPr>
              <w:p w14:paraId="5C72E945" w14:textId="634FD600" w:rsidR="00A545E6" w:rsidRPr="00C25BAE" w:rsidRDefault="0042541B" w:rsidP="004451A1">
                <w:pPr>
                  <w:rPr>
                    <w:rFonts w:ascii="Verdana" w:hAnsi="Verdana"/>
                  </w:rPr>
                </w:pPr>
                <w:r w:rsidRPr="00C25BAE">
                  <w:rPr>
                    <w:rStyle w:val="PlaceholderText"/>
                    <w:rFonts w:ascii="Verdana" w:hAnsi="Verdana"/>
                  </w:rPr>
                  <w:t>Click or tap here to enter text.</w:t>
                </w:r>
              </w:p>
            </w:tc>
          </w:sdtContent>
        </w:sdt>
      </w:tr>
      <w:tr w:rsidR="004451A1" w:rsidRPr="00C25BAE" w14:paraId="5AC8A87B" w14:textId="77777777" w:rsidTr="00EA669F">
        <w:tc>
          <w:tcPr>
            <w:tcW w:w="1218" w:type="pct"/>
            <w:vAlign w:val="center"/>
          </w:tcPr>
          <w:p w14:paraId="0791B985" w14:textId="057BA801" w:rsidR="004451A1" w:rsidRPr="00C25BAE" w:rsidRDefault="004451A1" w:rsidP="006A189E">
            <w:pPr>
              <w:rPr>
                <w:rFonts w:ascii="Verdana" w:hAnsi="Verdana"/>
                <w:b/>
                <w:bCs/>
              </w:rPr>
            </w:pPr>
            <w:r w:rsidRPr="00C25BAE">
              <w:rPr>
                <w:rFonts w:ascii="Verdana" w:hAnsi="Verdana"/>
                <w:b/>
                <w:bCs/>
              </w:rPr>
              <w:t xml:space="preserve">Date </w:t>
            </w:r>
            <w:r w:rsidR="0042541B" w:rsidRPr="00C25BAE">
              <w:rPr>
                <w:rFonts w:ascii="Verdana" w:hAnsi="Verdana"/>
                <w:b/>
                <w:bCs/>
              </w:rPr>
              <w:t>Co</w:t>
            </w:r>
            <w:r w:rsidRPr="00C25BAE">
              <w:rPr>
                <w:rFonts w:ascii="Verdana" w:hAnsi="Verdana"/>
                <w:b/>
                <w:bCs/>
              </w:rPr>
              <w:t>mpleted</w:t>
            </w:r>
          </w:p>
        </w:tc>
        <w:sdt>
          <w:sdtPr>
            <w:rPr>
              <w:rFonts w:ascii="Verdana" w:hAnsi="Verdana"/>
            </w:rPr>
            <w:id w:val="1473173862"/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3782" w:type="pct"/>
                <w:gridSpan w:val="2"/>
                <w:vAlign w:val="center"/>
              </w:tcPr>
              <w:p w14:paraId="7C86CF39" w14:textId="1A1CE7FC" w:rsidR="004451A1" w:rsidRPr="00C25BAE" w:rsidRDefault="007B4ABE" w:rsidP="004451A1">
                <w:pPr>
                  <w:rPr>
                    <w:rFonts w:ascii="Verdana" w:hAnsi="Verdana"/>
                  </w:rPr>
                </w:pPr>
                <w:r w:rsidRPr="00C25BAE">
                  <w:rPr>
                    <w:rStyle w:val="PlaceholderText"/>
                    <w:rFonts w:ascii="Verdana" w:hAnsi="Verdana"/>
                  </w:rPr>
                  <w:t>Click or tap to enter a date.</w:t>
                </w:r>
              </w:p>
            </w:tc>
          </w:sdtContent>
        </w:sdt>
      </w:tr>
    </w:tbl>
    <w:p w14:paraId="3A8F0A55" w14:textId="77777777" w:rsidR="001200BC" w:rsidRPr="00C25BAE" w:rsidRDefault="001200BC" w:rsidP="0083065B">
      <w:pPr>
        <w:pStyle w:val="Heading2"/>
        <w:rPr>
          <w:rFonts w:ascii="Verdana" w:hAnsi="Verdana"/>
          <w:b/>
          <w:bCs/>
        </w:rPr>
      </w:pPr>
      <w:bookmarkStart w:id="4" w:name="_Hlk44587623"/>
    </w:p>
    <w:p w14:paraId="3C6B7323" w14:textId="77777777" w:rsidR="00173FF6" w:rsidRPr="00CB2C4C" w:rsidRDefault="0083065B" w:rsidP="0083065B">
      <w:pPr>
        <w:pStyle w:val="Heading2"/>
        <w:rPr>
          <w:rFonts w:ascii="Verdana" w:hAnsi="Verdana"/>
          <w:b/>
          <w:bCs/>
          <w:sz w:val="24"/>
          <w:szCs w:val="24"/>
        </w:rPr>
      </w:pPr>
      <w:r w:rsidRPr="00CB2C4C">
        <w:rPr>
          <w:rFonts w:ascii="Verdana" w:hAnsi="Verdana"/>
          <w:b/>
          <w:bCs/>
          <w:sz w:val="24"/>
          <w:szCs w:val="24"/>
        </w:rPr>
        <w:t>S</w:t>
      </w:r>
      <w:r w:rsidR="00C06B58" w:rsidRPr="00CB2C4C">
        <w:rPr>
          <w:rFonts w:ascii="Verdana" w:hAnsi="Verdana"/>
          <w:b/>
          <w:bCs/>
          <w:sz w:val="24"/>
          <w:szCs w:val="24"/>
        </w:rPr>
        <w:t xml:space="preserve">ection </w:t>
      </w:r>
      <w:r w:rsidR="00B06AF5" w:rsidRPr="00CB2C4C">
        <w:rPr>
          <w:rFonts w:ascii="Verdana" w:hAnsi="Verdana"/>
          <w:b/>
          <w:bCs/>
          <w:sz w:val="24"/>
          <w:szCs w:val="24"/>
        </w:rPr>
        <w:t>6</w:t>
      </w:r>
      <w:r w:rsidRPr="00CB2C4C">
        <w:rPr>
          <w:rFonts w:ascii="Verdana" w:hAnsi="Verdana"/>
          <w:b/>
          <w:bCs/>
          <w:sz w:val="24"/>
          <w:szCs w:val="24"/>
        </w:rPr>
        <w:t xml:space="preserve">: </w:t>
      </w:r>
      <w:r w:rsidR="0042541B" w:rsidRPr="00CB2C4C">
        <w:rPr>
          <w:rFonts w:ascii="Verdana" w:hAnsi="Verdana"/>
          <w:b/>
          <w:bCs/>
          <w:sz w:val="24"/>
          <w:szCs w:val="24"/>
        </w:rPr>
        <w:t xml:space="preserve">  Data Protection</w:t>
      </w:r>
    </w:p>
    <w:p w14:paraId="68EA0367" w14:textId="79651EAC" w:rsidR="0083065B" w:rsidRDefault="0083065B" w:rsidP="00D50AFB">
      <w:pPr>
        <w:pStyle w:val="Heading2"/>
        <w:rPr>
          <w:rFonts w:ascii="Verdana" w:hAnsi="Verdana"/>
          <w:sz w:val="24"/>
          <w:szCs w:val="24"/>
        </w:rPr>
      </w:pPr>
      <w:r w:rsidRPr="00CB2C4C">
        <w:rPr>
          <w:rFonts w:ascii="Verdana" w:hAnsi="Verdana"/>
          <w:b/>
          <w:bCs/>
          <w:sz w:val="24"/>
          <w:szCs w:val="24"/>
        </w:rPr>
        <w:t xml:space="preserve"> </w:t>
      </w:r>
      <w:bookmarkEnd w:id="4"/>
      <w:r w:rsidR="0066787E" w:rsidRPr="00CB2C4C">
        <w:rPr>
          <w:rFonts w:ascii="Verdana" w:hAnsi="Verdana"/>
          <w:sz w:val="24"/>
          <w:szCs w:val="24"/>
        </w:rPr>
        <w:fldChar w:fldCharType="begin"/>
      </w:r>
      <w:r w:rsidR="0066787E" w:rsidRPr="00CB2C4C">
        <w:rPr>
          <w:rFonts w:ascii="Verdana" w:hAnsi="Verdana"/>
          <w:sz w:val="24"/>
          <w:szCs w:val="24"/>
        </w:rPr>
        <w:instrText>HYPERLINK "https://www.ecb.co.uk/privacy"</w:instrText>
      </w:r>
      <w:r w:rsidR="0066787E" w:rsidRPr="00CB2C4C">
        <w:rPr>
          <w:rFonts w:ascii="Verdana" w:hAnsi="Verdana"/>
          <w:sz w:val="24"/>
          <w:szCs w:val="24"/>
        </w:rPr>
        <w:fldChar w:fldCharType="separate"/>
      </w:r>
      <w:r w:rsidR="0066787E" w:rsidRPr="00CB2C4C">
        <w:rPr>
          <w:rStyle w:val="Hyperlink"/>
          <w:rFonts w:ascii="Verdana" w:hAnsi="Verdana"/>
          <w:sz w:val="24"/>
          <w:szCs w:val="24"/>
        </w:rPr>
        <w:t>Data Protection Statement</w:t>
      </w:r>
      <w:r w:rsidR="0066787E" w:rsidRPr="00CB2C4C">
        <w:rPr>
          <w:rFonts w:ascii="Verdana" w:hAnsi="Verdana"/>
          <w:sz w:val="24"/>
          <w:szCs w:val="24"/>
        </w:rPr>
        <w:fldChar w:fldCharType="end"/>
      </w:r>
      <w:r w:rsidR="0066787E" w:rsidRPr="00CB2C4C">
        <w:rPr>
          <w:rFonts w:ascii="Verdana" w:hAnsi="Verdana"/>
          <w:sz w:val="24"/>
          <w:szCs w:val="24"/>
        </w:rPr>
        <w:t xml:space="preserve"> </w:t>
      </w:r>
    </w:p>
    <w:p w14:paraId="3756AD49" w14:textId="53E5259D" w:rsidR="005642F9" w:rsidRDefault="005642F9" w:rsidP="005642F9"/>
    <w:p w14:paraId="581A51DE" w14:textId="60FB3865" w:rsidR="005642F9" w:rsidRPr="00F91E1E" w:rsidRDefault="00F91E1E" w:rsidP="005642F9">
      <w:pPr>
        <w:rPr>
          <w:sz w:val="52"/>
          <w:szCs w:val="52"/>
        </w:rPr>
      </w:pPr>
      <w:r w:rsidRPr="00F91E1E">
        <w:rPr>
          <w:sz w:val="52"/>
          <w:szCs w:val="52"/>
        </w:rPr>
        <w:t xml:space="preserve">Once completed up to here, please return this form </w:t>
      </w:r>
      <w:r w:rsidR="007B7F70">
        <w:rPr>
          <w:sz w:val="52"/>
          <w:szCs w:val="52"/>
        </w:rPr>
        <w:t xml:space="preserve">and requested copies of documentation </w:t>
      </w:r>
      <w:r w:rsidRPr="00F91E1E">
        <w:rPr>
          <w:sz w:val="52"/>
          <w:szCs w:val="52"/>
        </w:rPr>
        <w:t xml:space="preserve">to: </w:t>
      </w:r>
      <w:hyperlink r:id="rId11" w:history="1">
        <w:r w:rsidR="00875CDF" w:rsidRPr="007F490E">
          <w:rPr>
            <w:rStyle w:val="Hyperlink"/>
            <w:sz w:val="52"/>
            <w:szCs w:val="52"/>
          </w:rPr>
          <w:t>KLees@lancashirecricket.co.uk</w:t>
        </w:r>
      </w:hyperlink>
    </w:p>
    <w:p w14:paraId="018D3567" w14:textId="1626C99A" w:rsidR="00B06AF5" w:rsidRPr="00C25BAE" w:rsidRDefault="00B06AF5">
      <w:pPr>
        <w:pBdr>
          <w:bottom w:val="single" w:sz="12" w:space="1" w:color="auto"/>
        </w:pBdr>
        <w:rPr>
          <w:rFonts w:ascii="Verdana" w:hAnsi="Verdana"/>
        </w:rPr>
      </w:pPr>
    </w:p>
    <w:p w14:paraId="0D32F181" w14:textId="012CD332" w:rsidR="00B07036" w:rsidRPr="00C25BAE" w:rsidRDefault="006406FA" w:rsidP="00807CD7">
      <w:pPr>
        <w:pStyle w:val="Heading2"/>
        <w:rPr>
          <w:rFonts w:ascii="Verdana" w:hAnsi="Verdana"/>
          <w:b/>
          <w:bCs/>
          <w:color w:val="1F3864" w:themeColor="accent1" w:themeShade="80"/>
          <w:sz w:val="32"/>
          <w:szCs w:val="32"/>
        </w:rPr>
      </w:pPr>
      <w:r w:rsidRPr="00C25BAE">
        <w:rPr>
          <w:rFonts w:ascii="Verdana" w:hAnsi="Verdana"/>
          <w:b/>
          <w:bCs/>
          <w:color w:val="1F3864" w:themeColor="accent1" w:themeShade="80"/>
          <w:sz w:val="32"/>
          <w:szCs w:val="32"/>
        </w:rPr>
        <w:lastRenderedPageBreak/>
        <w:t>Part 2</w:t>
      </w:r>
      <w:r w:rsidR="00B07036" w:rsidRPr="00C25BAE">
        <w:rPr>
          <w:rFonts w:ascii="Verdana" w:hAnsi="Verdana"/>
          <w:b/>
          <w:bCs/>
          <w:color w:val="1F3864" w:themeColor="accent1" w:themeShade="80"/>
          <w:sz w:val="32"/>
          <w:szCs w:val="32"/>
        </w:rPr>
        <w:t>:  To be completed by the relevant Cricket Board:</w:t>
      </w:r>
    </w:p>
    <w:p w14:paraId="693F9B7F" w14:textId="17FDB0D2" w:rsidR="00B07036" w:rsidRPr="00C25BAE" w:rsidRDefault="00B07036" w:rsidP="00B07036">
      <w:pPr>
        <w:rPr>
          <w:rFonts w:ascii="Verdana" w:hAnsi="Verdana"/>
        </w:rPr>
      </w:pPr>
    </w:p>
    <w:p w14:paraId="34EE2564" w14:textId="692E3682" w:rsidR="00F764AB" w:rsidRPr="00CB2C4C" w:rsidRDefault="00F764AB" w:rsidP="00F764AB">
      <w:pPr>
        <w:pStyle w:val="Heading2"/>
        <w:rPr>
          <w:rFonts w:ascii="Verdana" w:hAnsi="Verdana"/>
          <w:b/>
          <w:bCs/>
          <w:sz w:val="24"/>
          <w:szCs w:val="24"/>
        </w:rPr>
      </w:pPr>
      <w:r w:rsidRPr="00CB2C4C">
        <w:rPr>
          <w:rFonts w:ascii="Verdana" w:hAnsi="Verdana"/>
          <w:b/>
          <w:bCs/>
          <w:sz w:val="24"/>
          <w:szCs w:val="24"/>
        </w:rPr>
        <w:t xml:space="preserve">Section </w:t>
      </w:r>
      <w:r w:rsidR="00C70AB5" w:rsidRPr="00CB2C4C">
        <w:rPr>
          <w:rFonts w:ascii="Verdana" w:hAnsi="Verdana"/>
          <w:b/>
          <w:bCs/>
          <w:sz w:val="24"/>
          <w:szCs w:val="24"/>
        </w:rPr>
        <w:t>7</w:t>
      </w:r>
      <w:r w:rsidRPr="00CB2C4C">
        <w:rPr>
          <w:rFonts w:ascii="Verdana" w:hAnsi="Verdana"/>
          <w:b/>
          <w:bCs/>
          <w:sz w:val="24"/>
          <w:szCs w:val="24"/>
        </w:rPr>
        <w:t>:  Cricket Board</w:t>
      </w:r>
      <w:r w:rsidR="00FD01EC" w:rsidRPr="00CB2C4C">
        <w:rPr>
          <w:rFonts w:ascii="Verdana" w:hAnsi="Verdana"/>
          <w:b/>
          <w:bCs/>
          <w:sz w:val="24"/>
          <w:szCs w:val="24"/>
        </w:rPr>
        <w:t>*</w:t>
      </w:r>
      <w:r w:rsidRPr="00CB2C4C">
        <w:rPr>
          <w:rFonts w:ascii="Verdana" w:hAnsi="Verdana"/>
          <w:b/>
          <w:bCs/>
          <w:sz w:val="24"/>
          <w:szCs w:val="24"/>
        </w:rPr>
        <w:t xml:space="preserve"> Support</w:t>
      </w:r>
    </w:p>
    <w:p w14:paraId="2CEDFFA8" w14:textId="77777777" w:rsidR="000D4DAA" w:rsidRPr="000D4DAA" w:rsidRDefault="000D4DAA" w:rsidP="000D4DAA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72"/>
        <w:gridCol w:w="7484"/>
      </w:tblGrid>
      <w:tr w:rsidR="00500337" w:rsidRPr="00C25BAE" w14:paraId="4BF273BE" w14:textId="77777777" w:rsidTr="000E1976">
        <w:tc>
          <w:tcPr>
            <w:tcW w:w="1421" w:type="pct"/>
          </w:tcPr>
          <w:p w14:paraId="4D52324E" w14:textId="1056E343" w:rsidR="00500337" w:rsidRPr="00C25BAE" w:rsidRDefault="00500337" w:rsidP="00F70022">
            <w:pPr>
              <w:rPr>
                <w:rFonts w:ascii="Verdana" w:hAnsi="Verdana"/>
                <w:b/>
                <w:bCs/>
              </w:rPr>
            </w:pPr>
            <w:r w:rsidRPr="00C25BAE">
              <w:rPr>
                <w:rFonts w:ascii="Verdana" w:hAnsi="Verdana"/>
                <w:b/>
                <w:bCs/>
              </w:rPr>
              <w:t>Cricket Board</w:t>
            </w:r>
            <w:r w:rsidR="006406FA" w:rsidRPr="00C25BAE">
              <w:rPr>
                <w:rFonts w:ascii="Verdana" w:hAnsi="Verdana"/>
                <w:b/>
                <w:bCs/>
              </w:rPr>
              <w:t xml:space="preserve"> Name</w:t>
            </w:r>
          </w:p>
        </w:tc>
        <w:sdt>
          <w:sdtPr>
            <w:rPr>
              <w:rFonts w:ascii="Verdana" w:hAnsi="Verdana"/>
            </w:rPr>
            <w:id w:val="-714278514"/>
            <w:showingPlcHdr/>
          </w:sdtPr>
          <w:sdtEndPr/>
          <w:sdtContent>
            <w:tc>
              <w:tcPr>
                <w:tcW w:w="3579" w:type="pct"/>
              </w:tcPr>
              <w:p w14:paraId="6560C1AA" w14:textId="77777777" w:rsidR="00500337" w:rsidRPr="00C25BAE" w:rsidRDefault="00500337" w:rsidP="00F70022">
                <w:pPr>
                  <w:rPr>
                    <w:rFonts w:ascii="Verdana" w:hAnsi="Verdana"/>
                  </w:rPr>
                </w:pPr>
                <w:r w:rsidRPr="00C25BAE">
                  <w:rPr>
                    <w:rStyle w:val="PlaceholderText"/>
                    <w:rFonts w:ascii="Verdana" w:hAnsi="Verdana"/>
                  </w:rPr>
                  <w:t>Click or tap here to enter text.</w:t>
                </w:r>
              </w:p>
            </w:tc>
          </w:sdtContent>
        </w:sdt>
      </w:tr>
      <w:tr w:rsidR="00500337" w:rsidRPr="00C25BAE" w14:paraId="3E811F1B" w14:textId="77777777" w:rsidTr="000E1976">
        <w:tc>
          <w:tcPr>
            <w:tcW w:w="1421" w:type="pct"/>
          </w:tcPr>
          <w:p w14:paraId="2F4F29D3" w14:textId="06F7A1E9" w:rsidR="00500337" w:rsidRPr="00C25BAE" w:rsidRDefault="00500337" w:rsidP="00F70022">
            <w:pPr>
              <w:rPr>
                <w:rFonts w:ascii="Verdana" w:hAnsi="Verdana"/>
                <w:b/>
                <w:bCs/>
              </w:rPr>
            </w:pPr>
            <w:r w:rsidRPr="00C25BAE">
              <w:rPr>
                <w:rFonts w:ascii="Verdana" w:hAnsi="Verdana"/>
                <w:b/>
                <w:bCs/>
              </w:rPr>
              <w:t xml:space="preserve">Region </w:t>
            </w:r>
          </w:p>
        </w:tc>
        <w:sdt>
          <w:sdtPr>
            <w:rPr>
              <w:rFonts w:ascii="Verdana" w:hAnsi="Verdana"/>
            </w:rPr>
            <w:id w:val="847364746"/>
            <w:showingPlcHdr/>
          </w:sdtPr>
          <w:sdtEndPr/>
          <w:sdtContent>
            <w:tc>
              <w:tcPr>
                <w:tcW w:w="3579" w:type="pct"/>
              </w:tcPr>
              <w:p w14:paraId="0B04496A" w14:textId="77777777" w:rsidR="00500337" w:rsidRPr="00C25BAE" w:rsidRDefault="00500337" w:rsidP="00F70022">
                <w:pPr>
                  <w:rPr>
                    <w:rFonts w:ascii="Verdana" w:hAnsi="Verdana"/>
                  </w:rPr>
                </w:pPr>
                <w:r w:rsidRPr="00C25BAE">
                  <w:rPr>
                    <w:rStyle w:val="PlaceholderText"/>
                    <w:rFonts w:ascii="Verdana" w:hAnsi="Verdana"/>
                  </w:rPr>
                  <w:t>Click or tap here to enter text.</w:t>
                </w:r>
              </w:p>
            </w:tc>
          </w:sdtContent>
        </w:sdt>
      </w:tr>
      <w:tr w:rsidR="00500337" w:rsidRPr="00C25BAE" w14:paraId="2EE0DDAD" w14:textId="77777777" w:rsidTr="000E1976">
        <w:tc>
          <w:tcPr>
            <w:tcW w:w="1421" w:type="pct"/>
          </w:tcPr>
          <w:p w14:paraId="7A93201A" w14:textId="3DCA6125" w:rsidR="006406FA" w:rsidRPr="00C25BAE" w:rsidRDefault="00500337" w:rsidP="00F70022">
            <w:pPr>
              <w:rPr>
                <w:rFonts w:ascii="Verdana" w:hAnsi="Verdana"/>
                <w:b/>
                <w:bCs/>
              </w:rPr>
            </w:pPr>
            <w:r w:rsidRPr="00C25BAE">
              <w:rPr>
                <w:rFonts w:ascii="Verdana" w:hAnsi="Verdana"/>
                <w:b/>
                <w:bCs/>
              </w:rPr>
              <w:t>Comments</w:t>
            </w:r>
          </w:p>
        </w:tc>
        <w:sdt>
          <w:sdtPr>
            <w:rPr>
              <w:rFonts w:ascii="Verdana" w:hAnsi="Verdana"/>
            </w:rPr>
            <w:id w:val="-440985985"/>
            <w:showingPlcHdr/>
          </w:sdtPr>
          <w:sdtEndPr/>
          <w:sdtContent>
            <w:tc>
              <w:tcPr>
                <w:tcW w:w="3579" w:type="pct"/>
              </w:tcPr>
              <w:p w14:paraId="794388B7" w14:textId="2C0FC17E" w:rsidR="00500337" w:rsidRPr="00C25BAE" w:rsidRDefault="00B7239E" w:rsidP="00F70022">
                <w:pPr>
                  <w:rPr>
                    <w:rFonts w:ascii="Verdana" w:hAnsi="Verdana"/>
                  </w:rPr>
                </w:pPr>
                <w:r w:rsidRPr="00C25BAE">
                  <w:rPr>
                    <w:rStyle w:val="PlaceholderText"/>
                    <w:rFonts w:ascii="Verdana" w:hAnsi="Verdana"/>
                  </w:rPr>
                  <w:t>Click or tap here to enter text.</w:t>
                </w:r>
              </w:p>
            </w:tc>
          </w:sdtContent>
        </w:sdt>
      </w:tr>
      <w:tr w:rsidR="00500337" w:rsidRPr="00C25BAE" w14:paraId="61031D3D" w14:textId="77777777" w:rsidTr="000E1976">
        <w:tc>
          <w:tcPr>
            <w:tcW w:w="1421" w:type="pct"/>
          </w:tcPr>
          <w:p w14:paraId="03A4FFCE" w14:textId="436BEA53" w:rsidR="00500337" w:rsidRPr="00C25BAE" w:rsidRDefault="006406FA" w:rsidP="00F70022">
            <w:pPr>
              <w:rPr>
                <w:rFonts w:ascii="Verdana" w:hAnsi="Verdana"/>
                <w:b/>
                <w:bCs/>
              </w:rPr>
            </w:pPr>
            <w:r w:rsidRPr="00C25BAE">
              <w:rPr>
                <w:rFonts w:ascii="Verdana" w:hAnsi="Verdana"/>
                <w:b/>
                <w:bCs/>
              </w:rPr>
              <w:t>Completed by</w:t>
            </w:r>
          </w:p>
        </w:tc>
        <w:sdt>
          <w:sdtPr>
            <w:rPr>
              <w:rFonts w:ascii="Verdana" w:hAnsi="Verdana"/>
            </w:rPr>
            <w:id w:val="-716431619"/>
            <w:showingPlcHdr/>
          </w:sdtPr>
          <w:sdtEndPr/>
          <w:sdtContent>
            <w:tc>
              <w:tcPr>
                <w:tcW w:w="3579" w:type="pct"/>
              </w:tcPr>
              <w:p w14:paraId="6BF64006" w14:textId="77777777" w:rsidR="00500337" w:rsidRPr="00C25BAE" w:rsidRDefault="00500337" w:rsidP="00F70022">
                <w:pPr>
                  <w:rPr>
                    <w:rFonts w:ascii="Verdana" w:hAnsi="Verdana"/>
                  </w:rPr>
                </w:pPr>
                <w:r w:rsidRPr="00C25BAE">
                  <w:rPr>
                    <w:rStyle w:val="PlaceholderText"/>
                    <w:rFonts w:ascii="Verdana" w:hAnsi="Verdana"/>
                  </w:rPr>
                  <w:t>Click or tap here to enter text.</w:t>
                </w:r>
              </w:p>
            </w:tc>
          </w:sdtContent>
        </w:sdt>
      </w:tr>
      <w:tr w:rsidR="00500337" w:rsidRPr="00C25BAE" w14:paraId="47E7BCAB" w14:textId="77777777" w:rsidTr="000E1976">
        <w:tc>
          <w:tcPr>
            <w:tcW w:w="1421" w:type="pct"/>
          </w:tcPr>
          <w:p w14:paraId="4F859F20" w14:textId="645016A2" w:rsidR="00500337" w:rsidRPr="00C25BAE" w:rsidRDefault="00500337" w:rsidP="00F70022">
            <w:pPr>
              <w:rPr>
                <w:rFonts w:ascii="Verdana" w:hAnsi="Verdana"/>
                <w:b/>
                <w:bCs/>
              </w:rPr>
            </w:pPr>
            <w:r w:rsidRPr="00C25BAE">
              <w:rPr>
                <w:rFonts w:ascii="Verdana" w:hAnsi="Verdana"/>
                <w:b/>
                <w:bCs/>
              </w:rPr>
              <w:t>Date</w:t>
            </w:r>
          </w:p>
        </w:tc>
        <w:sdt>
          <w:sdtPr>
            <w:rPr>
              <w:rFonts w:ascii="Verdana" w:hAnsi="Verdana"/>
            </w:rPr>
            <w:id w:val="279774040"/>
            <w:showingPlcHdr/>
          </w:sdtPr>
          <w:sdtEndPr/>
          <w:sdtContent>
            <w:tc>
              <w:tcPr>
                <w:tcW w:w="3579" w:type="pct"/>
              </w:tcPr>
              <w:p w14:paraId="54367307" w14:textId="77777777" w:rsidR="00500337" w:rsidRPr="00C25BAE" w:rsidRDefault="00500337" w:rsidP="00F70022">
                <w:pPr>
                  <w:rPr>
                    <w:rFonts w:ascii="Verdana" w:hAnsi="Verdana"/>
                  </w:rPr>
                </w:pPr>
                <w:r w:rsidRPr="00C25BAE">
                  <w:rPr>
                    <w:rStyle w:val="PlaceholderText"/>
                    <w:rFonts w:ascii="Verdana" w:hAnsi="Verdana"/>
                  </w:rPr>
                  <w:t>Click or tap here to enter text.</w:t>
                </w:r>
              </w:p>
            </w:tc>
          </w:sdtContent>
        </w:sdt>
      </w:tr>
    </w:tbl>
    <w:p w14:paraId="27533EA6" w14:textId="77777777" w:rsidR="00C70AB5" w:rsidRPr="00C25BAE" w:rsidRDefault="00C70AB5" w:rsidP="00B07036">
      <w:pPr>
        <w:rPr>
          <w:rFonts w:ascii="Verdana" w:hAnsi="Verdana"/>
        </w:rPr>
      </w:pPr>
    </w:p>
    <w:p w14:paraId="608477A6" w14:textId="16E51340" w:rsidR="00000F79" w:rsidRDefault="00000F79" w:rsidP="00B07036">
      <w:pPr>
        <w:rPr>
          <w:rFonts w:ascii="Verdana" w:hAnsi="Verdana"/>
        </w:rPr>
      </w:pPr>
      <w:r w:rsidRPr="00C25BAE">
        <w:rPr>
          <w:rFonts w:ascii="Verdana" w:hAnsi="Verdana"/>
        </w:rPr>
        <w:t xml:space="preserve">* If affiliated to ACCA or NACC, please send </w:t>
      </w:r>
      <w:r w:rsidR="00FD01EC" w:rsidRPr="00C25BAE">
        <w:rPr>
          <w:rFonts w:ascii="Verdana" w:hAnsi="Verdana"/>
        </w:rPr>
        <w:t xml:space="preserve">direct </w:t>
      </w:r>
      <w:r w:rsidRPr="00C25BAE">
        <w:rPr>
          <w:rFonts w:ascii="Verdana" w:hAnsi="Verdana"/>
        </w:rPr>
        <w:t>to the relevant ECB RFPM (</w:t>
      </w:r>
      <w:r w:rsidR="00F063C6">
        <w:rPr>
          <w:rFonts w:ascii="Verdana" w:hAnsi="Verdana"/>
        </w:rPr>
        <w:t>see</w:t>
      </w:r>
      <w:r w:rsidRPr="00C25BAE">
        <w:rPr>
          <w:rFonts w:ascii="Verdana" w:hAnsi="Verdana"/>
        </w:rPr>
        <w:t xml:space="preserve"> Section </w:t>
      </w:r>
      <w:r w:rsidR="00C70AB5" w:rsidRPr="00C25BAE">
        <w:rPr>
          <w:rFonts w:ascii="Verdana" w:hAnsi="Verdana"/>
        </w:rPr>
        <w:t>9</w:t>
      </w:r>
      <w:r w:rsidRPr="00C25BAE">
        <w:rPr>
          <w:rFonts w:ascii="Verdana" w:hAnsi="Verdana"/>
        </w:rPr>
        <w:t>).</w:t>
      </w:r>
    </w:p>
    <w:p w14:paraId="6D2038B1" w14:textId="082BD238" w:rsidR="00CB2C4C" w:rsidRDefault="00CB2C4C" w:rsidP="00B07036">
      <w:pPr>
        <w:rPr>
          <w:rFonts w:ascii="Verdana" w:hAnsi="Verdana"/>
        </w:rPr>
      </w:pPr>
    </w:p>
    <w:p w14:paraId="142C61D3" w14:textId="05B186F7" w:rsidR="00CB2C4C" w:rsidRDefault="00CB2C4C">
      <w:pPr>
        <w:rPr>
          <w:rFonts w:ascii="Verdana" w:hAnsi="Verdana"/>
        </w:rPr>
      </w:pPr>
      <w:r>
        <w:rPr>
          <w:rFonts w:ascii="Verdana" w:hAnsi="Verdana"/>
        </w:rPr>
        <w:br w:type="page"/>
      </w:r>
    </w:p>
    <w:p w14:paraId="5686A4A5" w14:textId="26609E39" w:rsidR="003273BE" w:rsidRDefault="00FE6FD7" w:rsidP="00807CD7">
      <w:pPr>
        <w:pStyle w:val="Heading2"/>
        <w:rPr>
          <w:rFonts w:ascii="Verdana" w:hAnsi="Verdana"/>
          <w:b/>
          <w:bCs/>
          <w:sz w:val="24"/>
          <w:szCs w:val="24"/>
        </w:rPr>
      </w:pPr>
      <w:r w:rsidRPr="00CB2C4C">
        <w:rPr>
          <w:rFonts w:ascii="Verdana" w:hAnsi="Verdana"/>
          <w:b/>
          <w:bCs/>
          <w:sz w:val="24"/>
          <w:szCs w:val="24"/>
        </w:rPr>
        <w:lastRenderedPageBreak/>
        <w:t>S</w:t>
      </w:r>
      <w:r w:rsidR="00C06B58" w:rsidRPr="00CB2C4C">
        <w:rPr>
          <w:rFonts w:ascii="Verdana" w:hAnsi="Verdana"/>
          <w:b/>
          <w:bCs/>
          <w:sz w:val="24"/>
          <w:szCs w:val="24"/>
        </w:rPr>
        <w:t>ection</w:t>
      </w:r>
      <w:r w:rsidRPr="00CB2C4C">
        <w:rPr>
          <w:rFonts w:ascii="Verdana" w:hAnsi="Verdana"/>
          <w:b/>
          <w:bCs/>
          <w:sz w:val="24"/>
          <w:szCs w:val="24"/>
        </w:rPr>
        <w:t xml:space="preserve"> </w:t>
      </w:r>
      <w:r w:rsidR="00C70AB5" w:rsidRPr="00CB2C4C">
        <w:rPr>
          <w:rFonts w:ascii="Verdana" w:hAnsi="Verdana"/>
          <w:b/>
          <w:bCs/>
          <w:sz w:val="24"/>
          <w:szCs w:val="24"/>
        </w:rPr>
        <w:t>8</w:t>
      </w:r>
      <w:r w:rsidRPr="00CB2C4C">
        <w:rPr>
          <w:rFonts w:ascii="Verdana" w:hAnsi="Verdana"/>
          <w:b/>
          <w:bCs/>
          <w:sz w:val="24"/>
          <w:szCs w:val="24"/>
        </w:rPr>
        <w:t xml:space="preserve">: </w:t>
      </w:r>
      <w:r w:rsidR="00F764AB" w:rsidRPr="00CB2C4C">
        <w:rPr>
          <w:rFonts w:ascii="Verdana" w:hAnsi="Verdana"/>
          <w:b/>
          <w:bCs/>
          <w:sz w:val="24"/>
          <w:szCs w:val="24"/>
        </w:rPr>
        <w:t xml:space="preserve"> </w:t>
      </w:r>
      <w:r w:rsidRPr="00CB2C4C">
        <w:rPr>
          <w:rFonts w:ascii="Verdana" w:hAnsi="Verdana"/>
          <w:b/>
          <w:bCs/>
          <w:sz w:val="24"/>
          <w:szCs w:val="24"/>
        </w:rPr>
        <w:t>Next Steps</w:t>
      </w:r>
    </w:p>
    <w:p w14:paraId="479F7416" w14:textId="77777777" w:rsidR="00002299" w:rsidRDefault="00FE6FD7" w:rsidP="00D50AFB">
      <w:pPr>
        <w:rPr>
          <w:rFonts w:ascii="Verdana" w:hAnsi="Verdana"/>
        </w:rPr>
      </w:pPr>
      <w:r w:rsidRPr="00C25BAE">
        <w:rPr>
          <w:rFonts w:ascii="Verdana" w:hAnsi="Verdana"/>
          <w:noProof/>
          <w:lang w:eastAsia="en-GB"/>
        </w:rPr>
        <w:drawing>
          <wp:inline distT="0" distB="0" distL="0" distR="0" wp14:anchorId="23E9A88E" wp14:editId="2A0CBBEE">
            <wp:extent cx="6553200" cy="2150669"/>
            <wp:effectExtent l="0" t="0" r="19050" b="2159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inline>
        </w:drawing>
      </w:r>
    </w:p>
    <w:p w14:paraId="396139A7" w14:textId="77777777" w:rsidR="007B18C1" w:rsidRPr="0032428C" w:rsidRDefault="007B18C1" w:rsidP="00D50AFB">
      <w:pPr>
        <w:rPr>
          <w:rFonts w:ascii="Verdana" w:hAnsi="Verdana"/>
          <w:b/>
          <w:bCs/>
          <w:color w:val="2F5496" w:themeColor="accent1" w:themeShade="BF"/>
          <w:sz w:val="2"/>
          <w:szCs w:val="2"/>
        </w:rPr>
      </w:pPr>
    </w:p>
    <w:p w14:paraId="5C06AA07" w14:textId="61ED8CBD" w:rsidR="003802E5" w:rsidRDefault="003802E5" w:rsidP="00D50AFB">
      <w:pPr>
        <w:rPr>
          <w:rFonts w:ascii="Verdana" w:hAnsi="Verdana"/>
          <w:b/>
          <w:bCs/>
          <w:color w:val="2F5496" w:themeColor="accent1" w:themeShade="BF"/>
        </w:rPr>
      </w:pPr>
      <w:r w:rsidRPr="00A35E28">
        <w:rPr>
          <w:rFonts w:ascii="Verdana" w:hAnsi="Verdana"/>
          <w:b/>
          <w:bCs/>
          <w:color w:val="2F5496" w:themeColor="accent1" w:themeShade="BF"/>
        </w:rPr>
        <w:t xml:space="preserve">Section </w:t>
      </w:r>
      <w:r w:rsidR="00C70AB5" w:rsidRPr="00A35E28">
        <w:rPr>
          <w:rFonts w:ascii="Verdana" w:hAnsi="Verdana"/>
          <w:b/>
          <w:bCs/>
          <w:color w:val="2F5496" w:themeColor="accent1" w:themeShade="BF"/>
        </w:rPr>
        <w:t>9</w:t>
      </w:r>
      <w:r w:rsidRPr="00A35E28">
        <w:rPr>
          <w:rFonts w:ascii="Verdana" w:hAnsi="Verdana"/>
          <w:b/>
          <w:bCs/>
          <w:color w:val="2F5496" w:themeColor="accent1" w:themeShade="BF"/>
        </w:rPr>
        <w:t xml:space="preserve">:  ECB </w:t>
      </w:r>
      <w:r w:rsidR="00DC496D" w:rsidRPr="00A35E28">
        <w:rPr>
          <w:rFonts w:ascii="Verdana" w:hAnsi="Verdana"/>
          <w:b/>
          <w:bCs/>
          <w:color w:val="2F5496" w:themeColor="accent1" w:themeShade="BF"/>
        </w:rPr>
        <w:t>Regional Facilities Planning Manager (</w:t>
      </w:r>
      <w:r w:rsidRPr="00A35E28">
        <w:rPr>
          <w:rFonts w:ascii="Verdana" w:hAnsi="Verdana"/>
          <w:b/>
          <w:bCs/>
          <w:color w:val="2F5496" w:themeColor="accent1" w:themeShade="BF"/>
        </w:rPr>
        <w:t>RFPM</w:t>
      </w:r>
      <w:r w:rsidR="00DC496D" w:rsidRPr="00A35E28">
        <w:rPr>
          <w:rFonts w:ascii="Verdana" w:hAnsi="Verdana"/>
          <w:b/>
          <w:bCs/>
          <w:color w:val="2F5496" w:themeColor="accent1" w:themeShade="BF"/>
        </w:rPr>
        <w:t>)</w:t>
      </w:r>
      <w:r w:rsidRPr="00A35E28">
        <w:rPr>
          <w:rFonts w:ascii="Verdana" w:hAnsi="Verdana"/>
          <w:b/>
          <w:bCs/>
          <w:color w:val="2F5496" w:themeColor="accent1" w:themeShade="BF"/>
        </w:rPr>
        <w:t xml:space="preserve"> Contact Detail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18"/>
        <w:gridCol w:w="3442"/>
        <w:gridCol w:w="1886"/>
        <w:gridCol w:w="3110"/>
      </w:tblGrid>
      <w:tr w:rsidR="009D2DB0" w:rsidRPr="00B13BDE" w14:paraId="1EFF54F0" w14:textId="77777777" w:rsidTr="00D50AFB">
        <w:tc>
          <w:tcPr>
            <w:tcW w:w="965" w:type="pct"/>
            <w:shd w:val="clear" w:color="auto" w:fill="5B9BD5" w:themeFill="accent5"/>
          </w:tcPr>
          <w:p w14:paraId="75AD0BBB" w14:textId="0D100083" w:rsidR="000C32B0" w:rsidRPr="00B13BDE" w:rsidRDefault="000C32B0" w:rsidP="007757C7">
            <w:pPr>
              <w:tabs>
                <w:tab w:val="left" w:pos="1760"/>
              </w:tabs>
              <w:rPr>
                <w:rFonts w:ascii="Verdana" w:hAnsi="Verdana" w:cstheme="majorHAnsi"/>
                <w:b/>
                <w:bCs/>
                <w:color w:val="FFFFFF" w:themeColor="background1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b/>
                <w:bCs/>
                <w:color w:val="FFFFFF" w:themeColor="background1"/>
                <w:sz w:val="18"/>
                <w:szCs w:val="18"/>
              </w:rPr>
              <w:t xml:space="preserve">Name of RFPM </w:t>
            </w:r>
          </w:p>
        </w:tc>
        <w:tc>
          <w:tcPr>
            <w:tcW w:w="1646" w:type="pct"/>
            <w:shd w:val="clear" w:color="auto" w:fill="5B9BD5" w:themeFill="accent5"/>
          </w:tcPr>
          <w:p w14:paraId="0AA7F63B" w14:textId="77777777" w:rsidR="000C32B0" w:rsidRPr="00B13BDE" w:rsidRDefault="000C32B0" w:rsidP="007757C7">
            <w:pPr>
              <w:tabs>
                <w:tab w:val="left" w:pos="1760"/>
              </w:tabs>
              <w:rPr>
                <w:rFonts w:ascii="Verdana" w:hAnsi="Verdana" w:cstheme="majorHAnsi"/>
                <w:b/>
                <w:bCs/>
                <w:color w:val="FFFFFF" w:themeColor="background1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b/>
                <w:bCs/>
                <w:color w:val="FFFFFF" w:themeColor="background1"/>
                <w:sz w:val="18"/>
                <w:szCs w:val="18"/>
              </w:rPr>
              <w:t xml:space="preserve">Email </w:t>
            </w:r>
          </w:p>
        </w:tc>
        <w:tc>
          <w:tcPr>
            <w:tcW w:w="902" w:type="pct"/>
            <w:shd w:val="clear" w:color="auto" w:fill="5B9BD5" w:themeFill="accent5"/>
          </w:tcPr>
          <w:p w14:paraId="689DDB1F" w14:textId="7DEF07C5" w:rsidR="000C32B0" w:rsidRPr="00B13BDE" w:rsidRDefault="000C32B0" w:rsidP="007757C7">
            <w:pPr>
              <w:tabs>
                <w:tab w:val="left" w:pos="1760"/>
              </w:tabs>
              <w:rPr>
                <w:rFonts w:ascii="Verdana" w:hAnsi="Verdana" w:cstheme="majorHAnsi"/>
                <w:b/>
                <w:bCs/>
                <w:color w:val="FFFFFF" w:themeColor="background1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b/>
                <w:bCs/>
                <w:color w:val="FFFFFF" w:themeColor="background1"/>
                <w:sz w:val="18"/>
                <w:szCs w:val="18"/>
              </w:rPr>
              <w:t xml:space="preserve">Regions </w:t>
            </w:r>
            <w:r w:rsidR="003802E5" w:rsidRPr="00B13BDE">
              <w:rPr>
                <w:rFonts w:ascii="Verdana" w:hAnsi="Verdana" w:cstheme="majorHAnsi"/>
                <w:b/>
                <w:bCs/>
                <w:color w:val="FFFFFF" w:themeColor="background1"/>
                <w:sz w:val="18"/>
                <w:szCs w:val="18"/>
              </w:rPr>
              <w:t>C</w:t>
            </w:r>
            <w:r w:rsidRPr="00B13BDE">
              <w:rPr>
                <w:rFonts w:ascii="Verdana" w:hAnsi="Verdana" w:cstheme="majorHAnsi"/>
                <w:b/>
                <w:bCs/>
                <w:color w:val="FFFFFF" w:themeColor="background1"/>
                <w:sz w:val="18"/>
                <w:szCs w:val="18"/>
              </w:rPr>
              <w:t xml:space="preserve">overed </w:t>
            </w:r>
          </w:p>
        </w:tc>
        <w:tc>
          <w:tcPr>
            <w:tcW w:w="1487" w:type="pct"/>
            <w:shd w:val="clear" w:color="auto" w:fill="5B9BD5" w:themeFill="accent5"/>
          </w:tcPr>
          <w:p w14:paraId="0CB657F3" w14:textId="77777777" w:rsidR="000C32B0" w:rsidRPr="00B13BDE" w:rsidRDefault="000C32B0" w:rsidP="007757C7">
            <w:pPr>
              <w:tabs>
                <w:tab w:val="left" w:pos="1760"/>
              </w:tabs>
              <w:rPr>
                <w:rFonts w:ascii="Verdana" w:hAnsi="Verdana" w:cstheme="majorHAnsi"/>
                <w:b/>
                <w:bCs/>
                <w:color w:val="FFFFFF" w:themeColor="background1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b/>
                <w:bCs/>
                <w:color w:val="FFFFFF" w:themeColor="background1"/>
                <w:sz w:val="18"/>
                <w:szCs w:val="18"/>
              </w:rPr>
              <w:t xml:space="preserve">Counties Covered </w:t>
            </w:r>
          </w:p>
          <w:p w14:paraId="0AEC1C1E" w14:textId="2B8E49EA" w:rsidR="00F764AB" w:rsidRPr="00B13BDE" w:rsidRDefault="00F764AB" w:rsidP="007757C7">
            <w:pPr>
              <w:tabs>
                <w:tab w:val="left" w:pos="1760"/>
              </w:tabs>
              <w:rPr>
                <w:rFonts w:ascii="Verdana" w:hAnsi="Verdana" w:cstheme="majorHAnsi"/>
                <w:b/>
                <w:bCs/>
                <w:color w:val="FFFFFF" w:themeColor="background1"/>
                <w:sz w:val="18"/>
                <w:szCs w:val="18"/>
              </w:rPr>
            </w:pPr>
          </w:p>
        </w:tc>
      </w:tr>
      <w:tr w:rsidR="000C32B0" w:rsidRPr="00B13BDE" w14:paraId="54D18C33" w14:textId="77777777" w:rsidTr="00D50AFB">
        <w:tc>
          <w:tcPr>
            <w:tcW w:w="965" w:type="pct"/>
          </w:tcPr>
          <w:p w14:paraId="446A2AD8" w14:textId="77777777" w:rsidR="000C32B0" w:rsidRPr="00B13BDE" w:rsidRDefault="000C32B0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 xml:space="preserve">Duncan Jenkinson </w:t>
            </w:r>
          </w:p>
        </w:tc>
        <w:tc>
          <w:tcPr>
            <w:tcW w:w="1646" w:type="pct"/>
          </w:tcPr>
          <w:p w14:paraId="0FCB3CFB" w14:textId="77777777" w:rsidR="000C32B0" w:rsidRPr="00B13BDE" w:rsidRDefault="00601233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  <w:hyperlink r:id="rId17" w:history="1">
              <w:r w:rsidR="00C06B58" w:rsidRPr="00B13BDE">
                <w:rPr>
                  <w:rStyle w:val="Hyperlink"/>
                  <w:rFonts w:ascii="Verdana" w:hAnsi="Verdana"/>
                  <w:sz w:val="18"/>
                  <w:szCs w:val="18"/>
                </w:rPr>
                <w:t>d</w:t>
              </w:r>
              <w:r w:rsidR="00C06B58" w:rsidRPr="00B13BDE">
                <w:rPr>
                  <w:rStyle w:val="Hyperlink"/>
                  <w:rFonts w:ascii="Verdana" w:hAnsi="Verdana" w:cstheme="majorHAnsi"/>
                  <w:sz w:val="18"/>
                  <w:szCs w:val="18"/>
                </w:rPr>
                <w:t>uncan.jenkinson@ecb.co.uk</w:t>
              </w:r>
            </w:hyperlink>
            <w:r w:rsidR="000C32B0" w:rsidRPr="00B13BDE">
              <w:rPr>
                <w:rFonts w:ascii="Verdana" w:hAnsi="Verdana" w:cstheme="majorHAnsi"/>
                <w:sz w:val="18"/>
                <w:szCs w:val="18"/>
              </w:rPr>
              <w:t xml:space="preserve"> </w:t>
            </w:r>
          </w:p>
          <w:p w14:paraId="37FA6807" w14:textId="71742563" w:rsidR="00C06B58" w:rsidRPr="00B13BDE" w:rsidRDefault="00C06B58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</w:p>
        </w:tc>
        <w:tc>
          <w:tcPr>
            <w:tcW w:w="902" w:type="pct"/>
          </w:tcPr>
          <w:p w14:paraId="1C7599EE" w14:textId="77777777" w:rsidR="000C32B0" w:rsidRPr="00B13BDE" w:rsidRDefault="000C32B0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 xml:space="preserve">London </w:t>
            </w:r>
          </w:p>
          <w:p w14:paraId="669EFA94" w14:textId="77777777" w:rsidR="000C32B0" w:rsidRPr="00B13BDE" w:rsidRDefault="000C32B0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 xml:space="preserve">South Central </w:t>
            </w:r>
          </w:p>
        </w:tc>
        <w:tc>
          <w:tcPr>
            <w:tcW w:w="1487" w:type="pct"/>
          </w:tcPr>
          <w:p w14:paraId="7BFFE5AA" w14:textId="77777777" w:rsidR="000C32B0" w:rsidRPr="00B13BDE" w:rsidRDefault="000C32B0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 xml:space="preserve">Essex </w:t>
            </w:r>
          </w:p>
          <w:p w14:paraId="231AAC29" w14:textId="77777777" w:rsidR="000C32B0" w:rsidRPr="00B13BDE" w:rsidRDefault="000C32B0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 xml:space="preserve">Sussex </w:t>
            </w:r>
          </w:p>
          <w:p w14:paraId="514B6F0B" w14:textId="77777777" w:rsidR="000C32B0" w:rsidRPr="00B13BDE" w:rsidRDefault="000C32B0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 xml:space="preserve">Middlesex </w:t>
            </w:r>
          </w:p>
          <w:p w14:paraId="55EFE424" w14:textId="77777777" w:rsidR="000C32B0" w:rsidRPr="00B13BDE" w:rsidRDefault="000C32B0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 xml:space="preserve">Surrey </w:t>
            </w:r>
          </w:p>
          <w:p w14:paraId="6F102F8A" w14:textId="77777777" w:rsidR="000C32B0" w:rsidRPr="00B13BDE" w:rsidRDefault="000C32B0" w:rsidP="007757C7">
            <w:pPr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 xml:space="preserve">Kent </w:t>
            </w:r>
          </w:p>
          <w:p w14:paraId="5AFCA1A4" w14:textId="77777777" w:rsidR="000C32B0" w:rsidRPr="00B13BDE" w:rsidRDefault="000C32B0" w:rsidP="007757C7">
            <w:pPr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 xml:space="preserve">Buckinghamshire </w:t>
            </w:r>
          </w:p>
          <w:p w14:paraId="28D1E89F" w14:textId="77777777" w:rsidR="000C32B0" w:rsidRPr="00B13BDE" w:rsidRDefault="000C32B0" w:rsidP="007757C7">
            <w:pPr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 xml:space="preserve">Isle of Wight </w:t>
            </w:r>
          </w:p>
          <w:p w14:paraId="17D5DFA6" w14:textId="77777777" w:rsidR="000C32B0" w:rsidRPr="00B13BDE" w:rsidRDefault="000C32B0" w:rsidP="007757C7">
            <w:pPr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 xml:space="preserve">Hampshire </w:t>
            </w:r>
          </w:p>
          <w:p w14:paraId="02F1AC84" w14:textId="77777777" w:rsidR="000C32B0" w:rsidRPr="00B13BDE" w:rsidRDefault="000C32B0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 xml:space="preserve">Oxfordshire </w:t>
            </w:r>
          </w:p>
          <w:p w14:paraId="0C73E2D4" w14:textId="77777777" w:rsidR="000C32B0" w:rsidRPr="00B13BDE" w:rsidRDefault="000C32B0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 xml:space="preserve">Berkshire </w:t>
            </w:r>
          </w:p>
        </w:tc>
      </w:tr>
      <w:tr w:rsidR="000C32B0" w:rsidRPr="00B13BDE" w14:paraId="20F76336" w14:textId="77777777" w:rsidTr="00D50AFB">
        <w:tc>
          <w:tcPr>
            <w:tcW w:w="965" w:type="pct"/>
          </w:tcPr>
          <w:p w14:paraId="1709558F" w14:textId="77777777" w:rsidR="00B07036" w:rsidRPr="00B13BDE" w:rsidRDefault="00B07036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</w:p>
          <w:p w14:paraId="05FC5F4E" w14:textId="2A36E559" w:rsidR="000C32B0" w:rsidRPr="00B13BDE" w:rsidRDefault="000C32B0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 xml:space="preserve">Ged McDougall </w:t>
            </w:r>
          </w:p>
        </w:tc>
        <w:tc>
          <w:tcPr>
            <w:tcW w:w="1646" w:type="pct"/>
          </w:tcPr>
          <w:p w14:paraId="4D798CBA" w14:textId="77777777" w:rsidR="000C32B0" w:rsidRPr="00B13BDE" w:rsidRDefault="00601233" w:rsidP="007757C7">
            <w:pPr>
              <w:tabs>
                <w:tab w:val="left" w:pos="1760"/>
              </w:tabs>
              <w:rPr>
                <w:rStyle w:val="Hyperlink"/>
                <w:rFonts w:ascii="Verdana" w:hAnsi="Verdana" w:cstheme="majorHAnsi"/>
                <w:sz w:val="18"/>
                <w:szCs w:val="18"/>
              </w:rPr>
            </w:pPr>
            <w:hyperlink r:id="rId18" w:history="1">
              <w:r w:rsidR="00C06B58" w:rsidRPr="00B13BDE">
                <w:rPr>
                  <w:rStyle w:val="Hyperlink"/>
                  <w:rFonts w:ascii="Verdana" w:hAnsi="Verdana"/>
                  <w:sz w:val="18"/>
                  <w:szCs w:val="18"/>
                </w:rPr>
                <w:t>g</w:t>
              </w:r>
              <w:r w:rsidR="00C06B58" w:rsidRPr="00B13BDE">
                <w:rPr>
                  <w:rStyle w:val="Hyperlink"/>
                  <w:rFonts w:ascii="Verdana" w:hAnsi="Verdana" w:cstheme="majorHAnsi"/>
                  <w:sz w:val="18"/>
                  <w:szCs w:val="18"/>
                </w:rPr>
                <w:t>ed.mcdougall@ecb.co.uk</w:t>
              </w:r>
            </w:hyperlink>
          </w:p>
          <w:p w14:paraId="3DE0F546" w14:textId="7A6D483F" w:rsidR="00C06B58" w:rsidRPr="00B13BDE" w:rsidRDefault="00C06B58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</w:p>
        </w:tc>
        <w:tc>
          <w:tcPr>
            <w:tcW w:w="902" w:type="pct"/>
          </w:tcPr>
          <w:p w14:paraId="7A2E5245" w14:textId="77777777" w:rsidR="000C32B0" w:rsidRPr="00B13BDE" w:rsidRDefault="000C32B0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 xml:space="preserve">West Midlands </w:t>
            </w:r>
          </w:p>
          <w:p w14:paraId="5E172B15" w14:textId="77777777" w:rsidR="000C32B0" w:rsidRPr="00B13BDE" w:rsidRDefault="000C32B0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 xml:space="preserve">The East </w:t>
            </w:r>
          </w:p>
        </w:tc>
        <w:tc>
          <w:tcPr>
            <w:tcW w:w="1487" w:type="pct"/>
          </w:tcPr>
          <w:p w14:paraId="39DCB4F2" w14:textId="77777777" w:rsidR="000C32B0" w:rsidRPr="00B13BDE" w:rsidRDefault="000C32B0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 xml:space="preserve">Staffordshire </w:t>
            </w:r>
          </w:p>
          <w:p w14:paraId="63168C77" w14:textId="77777777" w:rsidR="000C32B0" w:rsidRPr="00B13BDE" w:rsidRDefault="000C32B0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 xml:space="preserve">Shropshire </w:t>
            </w:r>
          </w:p>
          <w:p w14:paraId="7317A84A" w14:textId="77777777" w:rsidR="000C32B0" w:rsidRPr="00B13BDE" w:rsidRDefault="000C32B0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 xml:space="preserve">Warwickshire </w:t>
            </w:r>
          </w:p>
          <w:p w14:paraId="6DA010C5" w14:textId="77777777" w:rsidR="000C32B0" w:rsidRPr="00B13BDE" w:rsidRDefault="000C32B0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 xml:space="preserve">Worcestershire </w:t>
            </w:r>
          </w:p>
          <w:p w14:paraId="30B0595E" w14:textId="77777777" w:rsidR="000C32B0" w:rsidRPr="00B13BDE" w:rsidRDefault="000C32B0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 xml:space="preserve">Herefordshire </w:t>
            </w:r>
          </w:p>
          <w:p w14:paraId="7861321A" w14:textId="77777777" w:rsidR="000C32B0" w:rsidRPr="00B13BDE" w:rsidRDefault="000C32B0" w:rsidP="007757C7">
            <w:pPr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 xml:space="preserve">Cambridgeshire </w:t>
            </w:r>
          </w:p>
          <w:p w14:paraId="43CC102C" w14:textId="77777777" w:rsidR="000C32B0" w:rsidRPr="00B13BDE" w:rsidRDefault="000C32B0" w:rsidP="007757C7">
            <w:pPr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 xml:space="preserve">Hertfordshire </w:t>
            </w:r>
          </w:p>
          <w:p w14:paraId="0695443A" w14:textId="77777777" w:rsidR="000C32B0" w:rsidRPr="00B13BDE" w:rsidRDefault="000C32B0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 xml:space="preserve">Cricket East (Beds &amp; Hunts)  </w:t>
            </w:r>
          </w:p>
          <w:p w14:paraId="27670930" w14:textId="77777777" w:rsidR="000C32B0" w:rsidRPr="00B13BDE" w:rsidRDefault="000C32B0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 xml:space="preserve">Norfolk </w:t>
            </w:r>
          </w:p>
          <w:p w14:paraId="36D83F0B" w14:textId="77777777" w:rsidR="000C32B0" w:rsidRPr="00B13BDE" w:rsidRDefault="000C32B0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>Suffolk</w:t>
            </w:r>
          </w:p>
        </w:tc>
      </w:tr>
      <w:tr w:rsidR="000C32B0" w:rsidRPr="00B13BDE" w14:paraId="33476679" w14:textId="77777777" w:rsidTr="00D50AFB">
        <w:tc>
          <w:tcPr>
            <w:tcW w:w="965" w:type="pct"/>
          </w:tcPr>
          <w:p w14:paraId="4DA5DCC4" w14:textId="77777777" w:rsidR="000C32B0" w:rsidRPr="00B13BDE" w:rsidRDefault="000C32B0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 xml:space="preserve">Neil Higginson </w:t>
            </w:r>
          </w:p>
        </w:tc>
        <w:tc>
          <w:tcPr>
            <w:tcW w:w="1646" w:type="pct"/>
          </w:tcPr>
          <w:p w14:paraId="2E5395FB" w14:textId="77777777" w:rsidR="000C32B0" w:rsidRPr="00B13BDE" w:rsidRDefault="00601233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  <w:hyperlink r:id="rId19" w:history="1">
              <w:r w:rsidR="00C06B58" w:rsidRPr="00B13BDE">
                <w:rPr>
                  <w:rStyle w:val="Hyperlink"/>
                  <w:rFonts w:ascii="Verdana" w:hAnsi="Verdana"/>
                  <w:sz w:val="18"/>
                  <w:szCs w:val="18"/>
                </w:rPr>
                <w:t>n</w:t>
              </w:r>
              <w:r w:rsidR="00C06B58" w:rsidRPr="00B13BDE">
                <w:rPr>
                  <w:rStyle w:val="Hyperlink"/>
                  <w:rFonts w:ascii="Verdana" w:hAnsi="Verdana" w:cstheme="majorHAnsi"/>
                  <w:sz w:val="18"/>
                  <w:szCs w:val="18"/>
                </w:rPr>
                <w:t>eil.higginson@ecb.co.uk</w:t>
              </w:r>
            </w:hyperlink>
            <w:r w:rsidR="000C32B0" w:rsidRPr="00B13BDE">
              <w:rPr>
                <w:rFonts w:ascii="Verdana" w:hAnsi="Verdana" w:cstheme="majorHAnsi"/>
                <w:sz w:val="18"/>
                <w:szCs w:val="18"/>
              </w:rPr>
              <w:t xml:space="preserve"> </w:t>
            </w:r>
          </w:p>
          <w:p w14:paraId="6F133659" w14:textId="3AD8E846" w:rsidR="00C06B58" w:rsidRPr="00B13BDE" w:rsidRDefault="00C06B58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</w:p>
        </w:tc>
        <w:tc>
          <w:tcPr>
            <w:tcW w:w="902" w:type="pct"/>
          </w:tcPr>
          <w:p w14:paraId="4F18EACB" w14:textId="77777777" w:rsidR="000C32B0" w:rsidRPr="00B13BDE" w:rsidRDefault="000C32B0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 xml:space="preserve">South West </w:t>
            </w:r>
          </w:p>
          <w:p w14:paraId="09F44E55" w14:textId="77777777" w:rsidR="000C32B0" w:rsidRPr="00B13BDE" w:rsidRDefault="000C32B0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 xml:space="preserve">Wales </w:t>
            </w:r>
          </w:p>
        </w:tc>
        <w:tc>
          <w:tcPr>
            <w:tcW w:w="1487" w:type="pct"/>
          </w:tcPr>
          <w:p w14:paraId="7C6DCB85" w14:textId="77777777" w:rsidR="000C32B0" w:rsidRPr="00B13BDE" w:rsidRDefault="000C32B0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 xml:space="preserve">Dorset </w:t>
            </w:r>
          </w:p>
          <w:p w14:paraId="1B25B9CF" w14:textId="77777777" w:rsidR="000C32B0" w:rsidRPr="00B13BDE" w:rsidRDefault="000C32B0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>Devon</w:t>
            </w:r>
          </w:p>
          <w:p w14:paraId="115603DB" w14:textId="77777777" w:rsidR="000C32B0" w:rsidRPr="00B13BDE" w:rsidRDefault="000C32B0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 xml:space="preserve">Somerset </w:t>
            </w:r>
          </w:p>
          <w:p w14:paraId="2BDEB13E" w14:textId="77777777" w:rsidR="000C32B0" w:rsidRPr="00B13BDE" w:rsidRDefault="000C32B0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 xml:space="preserve">Gloucestershire </w:t>
            </w:r>
          </w:p>
          <w:p w14:paraId="19425258" w14:textId="77777777" w:rsidR="000C32B0" w:rsidRPr="00B13BDE" w:rsidRDefault="000C32B0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 xml:space="preserve">Cornwall </w:t>
            </w:r>
          </w:p>
          <w:p w14:paraId="205DC400" w14:textId="77777777" w:rsidR="000C32B0" w:rsidRPr="00B13BDE" w:rsidRDefault="000C32B0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 xml:space="preserve">Wales </w:t>
            </w:r>
          </w:p>
          <w:p w14:paraId="4834F929" w14:textId="3E636CE6" w:rsidR="000C32B0" w:rsidRPr="00B13BDE" w:rsidRDefault="00196D08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>Wiltshire</w:t>
            </w:r>
          </w:p>
        </w:tc>
      </w:tr>
      <w:tr w:rsidR="000C32B0" w:rsidRPr="00B13BDE" w14:paraId="1C765558" w14:textId="77777777" w:rsidTr="00002299">
        <w:trPr>
          <w:trHeight w:val="2216"/>
        </w:trPr>
        <w:tc>
          <w:tcPr>
            <w:tcW w:w="965" w:type="pct"/>
          </w:tcPr>
          <w:p w14:paraId="5532FBDC" w14:textId="77777777" w:rsidR="000C32B0" w:rsidRPr="00B13BDE" w:rsidRDefault="000C32B0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 xml:space="preserve">Sue Redfern </w:t>
            </w:r>
          </w:p>
        </w:tc>
        <w:tc>
          <w:tcPr>
            <w:tcW w:w="1646" w:type="pct"/>
          </w:tcPr>
          <w:p w14:paraId="1FF500D7" w14:textId="3FF89E19" w:rsidR="000C32B0" w:rsidRPr="00B13BDE" w:rsidRDefault="00601233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  <w:hyperlink r:id="rId20" w:history="1">
              <w:r w:rsidR="00C06B58" w:rsidRPr="00B13BDE">
                <w:rPr>
                  <w:rStyle w:val="Hyperlink"/>
                  <w:rFonts w:ascii="Verdana" w:hAnsi="Verdana"/>
                  <w:sz w:val="18"/>
                  <w:szCs w:val="18"/>
                </w:rPr>
                <w:t>s</w:t>
              </w:r>
              <w:r w:rsidR="00C06B58" w:rsidRPr="00B13BDE">
                <w:rPr>
                  <w:rStyle w:val="Hyperlink"/>
                  <w:rFonts w:ascii="Verdana" w:hAnsi="Verdana" w:cstheme="majorHAnsi"/>
                  <w:sz w:val="18"/>
                  <w:szCs w:val="18"/>
                </w:rPr>
                <w:t>ue.redfern@ecb.co.uk</w:t>
              </w:r>
            </w:hyperlink>
            <w:r w:rsidR="000C32B0" w:rsidRPr="00B13BDE">
              <w:rPr>
                <w:rFonts w:ascii="Verdana" w:hAnsi="Verdana" w:cstheme="majorHAnsi"/>
                <w:sz w:val="18"/>
                <w:szCs w:val="18"/>
              </w:rPr>
              <w:t xml:space="preserve"> </w:t>
            </w:r>
          </w:p>
        </w:tc>
        <w:tc>
          <w:tcPr>
            <w:tcW w:w="902" w:type="pct"/>
          </w:tcPr>
          <w:p w14:paraId="152DEA63" w14:textId="77777777" w:rsidR="000C32B0" w:rsidRPr="00B13BDE" w:rsidRDefault="000C32B0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 xml:space="preserve">East Midlands </w:t>
            </w:r>
          </w:p>
          <w:p w14:paraId="1D8586DF" w14:textId="77777777" w:rsidR="000C32B0" w:rsidRPr="00B13BDE" w:rsidRDefault="000C32B0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 xml:space="preserve">The North </w:t>
            </w:r>
          </w:p>
        </w:tc>
        <w:tc>
          <w:tcPr>
            <w:tcW w:w="1487" w:type="pct"/>
          </w:tcPr>
          <w:p w14:paraId="2693E79D" w14:textId="77777777" w:rsidR="000C32B0" w:rsidRPr="00B13BDE" w:rsidRDefault="000C32B0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 xml:space="preserve">Derbyshire </w:t>
            </w:r>
          </w:p>
          <w:p w14:paraId="13293A45" w14:textId="77777777" w:rsidR="000C32B0" w:rsidRPr="00B13BDE" w:rsidRDefault="000C32B0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 xml:space="preserve">Leicestershire </w:t>
            </w:r>
          </w:p>
          <w:p w14:paraId="2FAD2071" w14:textId="77777777" w:rsidR="000C32B0" w:rsidRPr="00B13BDE" w:rsidRDefault="000C32B0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 xml:space="preserve">Lincolnshire </w:t>
            </w:r>
          </w:p>
          <w:p w14:paraId="1FC24B72" w14:textId="77777777" w:rsidR="000C32B0" w:rsidRPr="00B13BDE" w:rsidRDefault="000C32B0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 xml:space="preserve">Northamptonshire </w:t>
            </w:r>
          </w:p>
          <w:p w14:paraId="7BD51752" w14:textId="77777777" w:rsidR="000C32B0" w:rsidRPr="00B13BDE" w:rsidRDefault="000C32B0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 xml:space="preserve">Nottinghamshire </w:t>
            </w:r>
          </w:p>
          <w:p w14:paraId="38ECACDC" w14:textId="77777777" w:rsidR="000C32B0" w:rsidRPr="00B13BDE" w:rsidRDefault="000C32B0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 xml:space="preserve">Cumbria </w:t>
            </w:r>
          </w:p>
          <w:p w14:paraId="6AB0485D" w14:textId="77777777" w:rsidR="000C32B0" w:rsidRPr="00B13BDE" w:rsidRDefault="000C32B0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 xml:space="preserve">Northumberland </w:t>
            </w:r>
          </w:p>
          <w:p w14:paraId="07D50CD4" w14:textId="77777777" w:rsidR="000C32B0" w:rsidRPr="00B13BDE" w:rsidRDefault="000C32B0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 xml:space="preserve">Durham </w:t>
            </w:r>
          </w:p>
          <w:p w14:paraId="1359C9DB" w14:textId="77777777" w:rsidR="000C32B0" w:rsidRPr="00B13BDE" w:rsidRDefault="000C32B0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 xml:space="preserve">Lancashire </w:t>
            </w:r>
          </w:p>
          <w:p w14:paraId="76A189CE" w14:textId="77777777" w:rsidR="000C32B0" w:rsidRPr="00B13BDE" w:rsidRDefault="000C32B0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 xml:space="preserve">Cheshire </w:t>
            </w:r>
          </w:p>
          <w:p w14:paraId="2E30AD55" w14:textId="77777777" w:rsidR="000C32B0" w:rsidRPr="00B13BDE" w:rsidRDefault="000C32B0" w:rsidP="007757C7">
            <w:pPr>
              <w:tabs>
                <w:tab w:val="left" w:pos="1760"/>
              </w:tabs>
              <w:rPr>
                <w:rFonts w:ascii="Verdana" w:hAnsi="Verdana" w:cstheme="majorHAnsi"/>
                <w:sz w:val="18"/>
                <w:szCs w:val="18"/>
              </w:rPr>
            </w:pPr>
            <w:r w:rsidRPr="00B13BDE">
              <w:rPr>
                <w:rFonts w:ascii="Verdana" w:hAnsi="Verdana" w:cstheme="majorHAnsi"/>
                <w:sz w:val="18"/>
                <w:szCs w:val="18"/>
              </w:rPr>
              <w:t xml:space="preserve">Yorkshire </w:t>
            </w:r>
          </w:p>
        </w:tc>
      </w:tr>
    </w:tbl>
    <w:p w14:paraId="68A88393" w14:textId="77777777" w:rsidR="007A57E4" w:rsidRPr="00E57C6B" w:rsidRDefault="007A57E4" w:rsidP="007A57E4">
      <w:pPr>
        <w:pStyle w:val="Footer"/>
        <w:rPr>
          <w:rFonts w:ascii="Verdana" w:hAnsi="Verdana"/>
          <w:sz w:val="18"/>
          <w:szCs w:val="18"/>
        </w:rPr>
      </w:pPr>
      <w:r w:rsidRPr="00E57C6B">
        <w:rPr>
          <w:rFonts w:ascii="Verdana" w:hAnsi="Verdana"/>
          <w:i/>
          <w:iCs/>
          <w:color w:val="D0CECE" w:themeColor="background2" w:themeShade="E6"/>
          <w:sz w:val="18"/>
          <w:szCs w:val="18"/>
        </w:rPr>
        <w:t xml:space="preserve">ECB RTC Application (Phase 2)  </w:t>
      </w:r>
    </w:p>
    <w:sectPr w:rsidR="007A57E4" w:rsidRPr="00E57C6B" w:rsidSect="00753E54">
      <w:headerReference w:type="default" r:id="rId21"/>
      <w:footerReference w:type="default" r:id="rId22"/>
      <w:headerReference w:type="first" r:id="rId23"/>
      <w:footerReference w:type="first" r:id="rId24"/>
      <w:pgSz w:w="11906" w:h="16838"/>
      <w:pgMar w:top="2127" w:right="720" w:bottom="720" w:left="720" w:header="708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9718F6" w14:textId="77777777" w:rsidR="00601233" w:rsidRDefault="00601233" w:rsidP="0010036C">
      <w:pPr>
        <w:spacing w:after="0" w:line="240" w:lineRule="auto"/>
      </w:pPr>
      <w:r>
        <w:separator/>
      </w:r>
    </w:p>
  </w:endnote>
  <w:endnote w:type="continuationSeparator" w:id="0">
    <w:p w14:paraId="1AF8BDD1" w14:textId="77777777" w:rsidR="00601233" w:rsidRDefault="00601233" w:rsidP="001003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89"/>
      <w:gridCol w:w="3489"/>
      <w:gridCol w:w="3489"/>
    </w:tblGrid>
    <w:tr w:rsidR="07419928" w14:paraId="53C0743C" w14:textId="77777777" w:rsidTr="07419928">
      <w:tc>
        <w:tcPr>
          <w:tcW w:w="3489" w:type="dxa"/>
        </w:tcPr>
        <w:p w14:paraId="18F5B3F7" w14:textId="6094DCEF" w:rsidR="07419928" w:rsidRDefault="07419928" w:rsidP="07419928">
          <w:pPr>
            <w:pStyle w:val="Header"/>
            <w:ind w:left="-115"/>
          </w:pPr>
        </w:p>
      </w:tc>
      <w:tc>
        <w:tcPr>
          <w:tcW w:w="3489" w:type="dxa"/>
        </w:tcPr>
        <w:p w14:paraId="291D96FE" w14:textId="4DC9E15E" w:rsidR="07419928" w:rsidRDefault="07419928" w:rsidP="07419928">
          <w:pPr>
            <w:pStyle w:val="Header"/>
            <w:jc w:val="center"/>
          </w:pPr>
        </w:p>
      </w:tc>
      <w:tc>
        <w:tcPr>
          <w:tcW w:w="3489" w:type="dxa"/>
        </w:tcPr>
        <w:p w14:paraId="0F6AD96B" w14:textId="1ECB0B86" w:rsidR="07419928" w:rsidRDefault="07419928" w:rsidP="07419928">
          <w:pPr>
            <w:pStyle w:val="Header"/>
            <w:ind w:right="-115"/>
            <w:jc w:val="right"/>
          </w:pPr>
        </w:p>
      </w:tc>
    </w:tr>
  </w:tbl>
  <w:p w14:paraId="3C64AB42" w14:textId="5A4A6BB7" w:rsidR="07419928" w:rsidRDefault="07419928" w:rsidP="0741992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89"/>
      <w:gridCol w:w="3489"/>
      <w:gridCol w:w="3489"/>
    </w:tblGrid>
    <w:tr w:rsidR="07419928" w14:paraId="7AB4757E" w14:textId="77777777" w:rsidTr="07419928">
      <w:tc>
        <w:tcPr>
          <w:tcW w:w="3489" w:type="dxa"/>
        </w:tcPr>
        <w:p w14:paraId="3D361245" w14:textId="4A8947F3" w:rsidR="07419928" w:rsidRDefault="07419928" w:rsidP="07419928">
          <w:pPr>
            <w:pStyle w:val="Header"/>
            <w:ind w:left="-115"/>
          </w:pPr>
        </w:p>
      </w:tc>
      <w:tc>
        <w:tcPr>
          <w:tcW w:w="3489" w:type="dxa"/>
        </w:tcPr>
        <w:p w14:paraId="121EE2FA" w14:textId="280BBA02" w:rsidR="07419928" w:rsidRDefault="07419928" w:rsidP="07419928">
          <w:pPr>
            <w:pStyle w:val="Header"/>
            <w:jc w:val="center"/>
          </w:pPr>
        </w:p>
      </w:tc>
      <w:tc>
        <w:tcPr>
          <w:tcW w:w="3489" w:type="dxa"/>
        </w:tcPr>
        <w:p w14:paraId="08EBE790" w14:textId="39862EEF" w:rsidR="07419928" w:rsidRDefault="07419928" w:rsidP="07419928">
          <w:pPr>
            <w:pStyle w:val="Header"/>
            <w:ind w:right="-115"/>
            <w:jc w:val="right"/>
          </w:pPr>
        </w:p>
      </w:tc>
    </w:tr>
  </w:tbl>
  <w:p w14:paraId="5B95C1F6" w14:textId="7E9C6A29" w:rsidR="07419928" w:rsidRDefault="07419928" w:rsidP="074199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C984C8" w14:textId="77777777" w:rsidR="00601233" w:rsidRDefault="00601233" w:rsidP="0010036C">
      <w:pPr>
        <w:spacing w:after="0" w:line="240" w:lineRule="auto"/>
      </w:pPr>
      <w:r>
        <w:separator/>
      </w:r>
    </w:p>
  </w:footnote>
  <w:footnote w:type="continuationSeparator" w:id="0">
    <w:p w14:paraId="748E8DF1" w14:textId="77777777" w:rsidR="00601233" w:rsidRDefault="00601233" w:rsidP="001003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216E15" w14:textId="4D8E438B" w:rsidR="0010036C" w:rsidRPr="0010036C" w:rsidRDefault="5ADEE5F8" w:rsidP="0010036C">
    <w:pPr>
      <w:pStyle w:val="Header"/>
      <w:rPr>
        <w:rStyle w:val="IntenseReference"/>
        <w:color w:val="FFFFFF" w:themeColor="background1"/>
        <w:sz w:val="40"/>
        <w:szCs w:val="40"/>
      </w:rPr>
    </w:pPr>
    <w:r w:rsidRPr="0010036C">
      <w:rPr>
        <w:rStyle w:val="IntenseReference"/>
        <w:color w:val="FFFFFF" w:themeColor="background1"/>
        <w:sz w:val="40"/>
        <w:szCs w:val="40"/>
      </w:rPr>
      <w:t>ECB Return to cricket grant scheme – Application for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151BC0" w14:textId="5FEBDF0F" w:rsidR="0066787E" w:rsidRDefault="0066787E">
    <w:pPr>
      <w:pStyle w:val="Header"/>
    </w:pPr>
    <w:r w:rsidRPr="00682A38">
      <w:rPr>
        <w:rFonts w:ascii="Verdana" w:hAnsi="Verdana"/>
        <w:noProof/>
        <w:color w:val="FFFFFF" w:themeColor="background1"/>
        <w:sz w:val="20"/>
        <w:szCs w:val="20"/>
        <w:lang w:eastAsia="en-GB"/>
      </w:rPr>
      <w:drawing>
        <wp:anchor distT="0" distB="0" distL="114300" distR="114300" simplePos="0" relativeHeight="251659264" behindDoc="1" locked="0" layoutInCell="1" allowOverlap="1" wp14:anchorId="76D92799" wp14:editId="75CE1301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753350" cy="3228975"/>
          <wp:effectExtent l="0" t="0" r="0" b="9525"/>
          <wp:wrapNone/>
          <wp:docPr id="8" name="Picture 8" descr="A young boy holding a football ball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ECB Lutterworth095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9442"/>
                  <a:stretch/>
                </pic:blipFill>
                <pic:spPr bwMode="auto">
                  <a:xfrm>
                    <a:off x="0" y="0"/>
                    <a:ext cx="7753350" cy="32289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0BF1BF5"/>
    <w:multiLevelType w:val="hybridMultilevel"/>
    <w:tmpl w:val="5E50863C"/>
    <w:lvl w:ilvl="0" w:tplc="423E91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01685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F1E04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DA430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64AB8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A704D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F42CD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9C282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FC423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MzE3NTEyMjM1sTBR0lEKTi0uzszPAykwrAUA2bpyhSwAAAA="/>
  </w:docVars>
  <w:rsids>
    <w:rsidRoot w:val="0010036C"/>
    <w:rsid w:val="00000F79"/>
    <w:rsid w:val="00002299"/>
    <w:rsid w:val="000229C0"/>
    <w:rsid w:val="00026A65"/>
    <w:rsid w:val="00045931"/>
    <w:rsid w:val="00057152"/>
    <w:rsid w:val="00090D4E"/>
    <w:rsid w:val="000A7E4B"/>
    <w:rsid w:val="000B6635"/>
    <w:rsid w:val="000C32B0"/>
    <w:rsid w:val="000D4DAA"/>
    <w:rsid w:val="000E1976"/>
    <w:rsid w:val="000E4BF8"/>
    <w:rsid w:val="000E708E"/>
    <w:rsid w:val="0010036C"/>
    <w:rsid w:val="0011208D"/>
    <w:rsid w:val="001200BC"/>
    <w:rsid w:val="00173FF6"/>
    <w:rsid w:val="00175698"/>
    <w:rsid w:val="00196D08"/>
    <w:rsid w:val="001A273A"/>
    <w:rsid w:val="001C06ED"/>
    <w:rsid w:val="002017CE"/>
    <w:rsid w:val="002511A7"/>
    <w:rsid w:val="00282ACA"/>
    <w:rsid w:val="002E0B7D"/>
    <w:rsid w:val="0030236A"/>
    <w:rsid w:val="0032228F"/>
    <w:rsid w:val="00323241"/>
    <w:rsid w:val="0032428C"/>
    <w:rsid w:val="003273BE"/>
    <w:rsid w:val="00343F3D"/>
    <w:rsid w:val="00373B3A"/>
    <w:rsid w:val="003802E5"/>
    <w:rsid w:val="00396BCC"/>
    <w:rsid w:val="003972E6"/>
    <w:rsid w:val="0042541B"/>
    <w:rsid w:val="004279A3"/>
    <w:rsid w:val="004451A1"/>
    <w:rsid w:val="004819B9"/>
    <w:rsid w:val="00485429"/>
    <w:rsid w:val="00490FD5"/>
    <w:rsid w:val="004E1557"/>
    <w:rsid w:val="00500337"/>
    <w:rsid w:val="00510AC8"/>
    <w:rsid w:val="0055654A"/>
    <w:rsid w:val="005630F5"/>
    <w:rsid w:val="005642F9"/>
    <w:rsid w:val="00594677"/>
    <w:rsid w:val="00594ACB"/>
    <w:rsid w:val="005A253B"/>
    <w:rsid w:val="005F2572"/>
    <w:rsid w:val="00601233"/>
    <w:rsid w:val="0062450E"/>
    <w:rsid w:val="006406FA"/>
    <w:rsid w:val="006577A7"/>
    <w:rsid w:val="0066787E"/>
    <w:rsid w:val="00675095"/>
    <w:rsid w:val="006D695B"/>
    <w:rsid w:val="00715597"/>
    <w:rsid w:val="007244D8"/>
    <w:rsid w:val="00731493"/>
    <w:rsid w:val="00742AC5"/>
    <w:rsid w:val="007445CF"/>
    <w:rsid w:val="00753E54"/>
    <w:rsid w:val="0076496E"/>
    <w:rsid w:val="00775439"/>
    <w:rsid w:val="007A140B"/>
    <w:rsid w:val="007A57E4"/>
    <w:rsid w:val="007B18C1"/>
    <w:rsid w:val="007B4ABE"/>
    <w:rsid w:val="007B5822"/>
    <w:rsid w:val="007B7F70"/>
    <w:rsid w:val="00807CD7"/>
    <w:rsid w:val="00814AA6"/>
    <w:rsid w:val="00814EAE"/>
    <w:rsid w:val="0083065B"/>
    <w:rsid w:val="00837DF3"/>
    <w:rsid w:val="00867B30"/>
    <w:rsid w:val="00875CDF"/>
    <w:rsid w:val="008811E7"/>
    <w:rsid w:val="008866C9"/>
    <w:rsid w:val="008A3DE3"/>
    <w:rsid w:val="008F7283"/>
    <w:rsid w:val="00901DB8"/>
    <w:rsid w:val="0091090E"/>
    <w:rsid w:val="00945F63"/>
    <w:rsid w:val="00954FF6"/>
    <w:rsid w:val="00971E67"/>
    <w:rsid w:val="009809A8"/>
    <w:rsid w:val="00987937"/>
    <w:rsid w:val="009B6FBE"/>
    <w:rsid w:val="009C1079"/>
    <w:rsid w:val="009D2DB0"/>
    <w:rsid w:val="009E32F6"/>
    <w:rsid w:val="009E6AED"/>
    <w:rsid w:val="009F35C9"/>
    <w:rsid w:val="00A16D21"/>
    <w:rsid w:val="00A35E28"/>
    <w:rsid w:val="00A43B95"/>
    <w:rsid w:val="00A545E6"/>
    <w:rsid w:val="00A71DEC"/>
    <w:rsid w:val="00A7399D"/>
    <w:rsid w:val="00AC0C3E"/>
    <w:rsid w:val="00B06AF5"/>
    <w:rsid w:val="00B07036"/>
    <w:rsid w:val="00B07327"/>
    <w:rsid w:val="00B13BDE"/>
    <w:rsid w:val="00B16934"/>
    <w:rsid w:val="00B23A5A"/>
    <w:rsid w:val="00B271C2"/>
    <w:rsid w:val="00B3084D"/>
    <w:rsid w:val="00B36AD2"/>
    <w:rsid w:val="00B37BD2"/>
    <w:rsid w:val="00B5110E"/>
    <w:rsid w:val="00B554C2"/>
    <w:rsid w:val="00B57712"/>
    <w:rsid w:val="00B7239E"/>
    <w:rsid w:val="00B73C62"/>
    <w:rsid w:val="00B77AA3"/>
    <w:rsid w:val="00B873AF"/>
    <w:rsid w:val="00B9412C"/>
    <w:rsid w:val="00C06B58"/>
    <w:rsid w:val="00C15CD4"/>
    <w:rsid w:val="00C21CD7"/>
    <w:rsid w:val="00C25761"/>
    <w:rsid w:val="00C25BAE"/>
    <w:rsid w:val="00C515D9"/>
    <w:rsid w:val="00C70AB5"/>
    <w:rsid w:val="00C75626"/>
    <w:rsid w:val="00C76324"/>
    <w:rsid w:val="00C92D8A"/>
    <w:rsid w:val="00CB2C4C"/>
    <w:rsid w:val="00CB7BF8"/>
    <w:rsid w:val="00D507E6"/>
    <w:rsid w:val="00D50AFB"/>
    <w:rsid w:val="00D67142"/>
    <w:rsid w:val="00D72303"/>
    <w:rsid w:val="00DC496D"/>
    <w:rsid w:val="00DD2011"/>
    <w:rsid w:val="00DE2C18"/>
    <w:rsid w:val="00DE2EDA"/>
    <w:rsid w:val="00DF6A20"/>
    <w:rsid w:val="00E17403"/>
    <w:rsid w:val="00E415D5"/>
    <w:rsid w:val="00E57C6B"/>
    <w:rsid w:val="00E57FA4"/>
    <w:rsid w:val="00E93122"/>
    <w:rsid w:val="00EA669F"/>
    <w:rsid w:val="00EA6754"/>
    <w:rsid w:val="00EB07EB"/>
    <w:rsid w:val="00EB1B3C"/>
    <w:rsid w:val="00EC7DA0"/>
    <w:rsid w:val="00ED050F"/>
    <w:rsid w:val="00EE2E4C"/>
    <w:rsid w:val="00EE5F2D"/>
    <w:rsid w:val="00F02103"/>
    <w:rsid w:val="00F063C6"/>
    <w:rsid w:val="00F2501C"/>
    <w:rsid w:val="00F764AB"/>
    <w:rsid w:val="00F8725E"/>
    <w:rsid w:val="00F91E1E"/>
    <w:rsid w:val="00FA32B6"/>
    <w:rsid w:val="00FC69C8"/>
    <w:rsid w:val="00FD01EC"/>
    <w:rsid w:val="00FE68A6"/>
    <w:rsid w:val="00FE6FD7"/>
    <w:rsid w:val="07419928"/>
    <w:rsid w:val="2A6BFF5E"/>
    <w:rsid w:val="5ADEE5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651E81"/>
  <w15:docId w15:val="{CC041F3E-257F-488C-87AC-AEEB979D9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3F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43F3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003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036C"/>
  </w:style>
  <w:style w:type="paragraph" w:styleId="Footer">
    <w:name w:val="footer"/>
    <w:basedOn w:val="Normal"/>
    <w:link w:val="FooterChar"/>
    <w:uiPriority w:val="99"/>
    <w:unhideWhenUsed/>
    <w:rsid w:val="001003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036C"/>
  </w:style>
  <w:style w:type="character" w:styleId="IntenseReference">
    <w:name w:val="Intense Reference"/>
    <w:basedOn w:val="DefaultParagraphFont"/>
    <w:uiPriority w:val="32"/>
    <w:qFormat/>
    <w:rsid w:val="0010036C"/>
    <w:rPr>
      <w:b/>
      <w:bCs/>
      <w:smallCaps/>
      <w:color w:val="4472C4" w:themeColor="accent1"/>
      <w:spacing w:val="5"/>
    </w:rPr>
  </w:style>
  <w:style w:type="table" w:styleId="TableGrid">
    <w:name w:val="Table Grid"/>
    <w:basedOn w:val="TableNormal"/>
    <w:uiPriority w:val="59"/>
    <w:rsid w:val="001003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0036C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343F3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343F3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C32B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59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593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222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22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22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22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228F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unhideWhenUsed/>
    <w:rsid w:val="00090D4E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090D4E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91E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526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6433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01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3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diagramLayout" Target="diagrams/layout1.xml"/><Relationship Id="rId18" Type="http://schemas.openxmlformats.org/officeDocument/2006/relationships/hyperlink" Target="mailto:ged.mcdougall@ecb.co.uk" TargetMode="External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diagramData" Target="diagrams/data1.xml"/><Relationship Id="rId17" Type="http://schemas.openxmlformats.org/officeDocument/2006/relationships/hyperlink" Target="mailto:duncan.jenkinson@ecb.co.uk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microsoft.com/office/2007/relationships/diagramDrawing" Target="diagrams/drawing1.xml"/><Relationship Id="rId20" Type="http://schemas.openxmlformats.org/officeDocument/2006/relationships/hyperlink" Target="mailto:sue.redfern@ecb.co.uk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KLees@lancashirecricket.co.uk" TargetMode="External"/><Relationship Id="rId24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diagramColors" Target="diagrams/colors1.xml"/><Relationship Id="rId23" Type="http://schemas.openxmlformats.org/officeDocument/2006/relationships/header" Target="header2.xml"/><Relationship Id="rId10" Type="http://schemas.openxmlformats.org/officeDocument/2006/relationships/hyperlink" Target="https://www.ecb.co.uk/news/1652295/emergency-support-programmes-for-the-recreational-game" TargetMode="External"/><Relationship Id="rId19" Type="http://schemas.openxmlformats.org/officeDocument/2006/relationships/hyperlink" Target="mailto:neil.higginson@ecb.co.u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diagramQuickStyle" Target="diagrams/quickStyle1.xm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7B14080-3132-4356-A1A3-6440E34E4CC1}" type="doc">
      <dgm:prSet loTypeId="urn:microsoft.com/office/officeart/2005/8/layout/process4" loCatId="process" qsTypeId="urn:microsoft.com/office/officeart/2005/8/quickstyle/simple1" qsCatId="simple" csTypeId="urn:microsoft.com/office/officeart/2005/8/colors/accent1_2" csCatId="accent1" phldr="1"/>
      <dgm:spPr/>
    </dgm:pt>
    <dgm:pt modelId="{DD55230D-4DA3-4246-BD28-0BBF3CE4F445}">
      <dgm:prSet phldrT="[Text]"/>
      <dgm:spPr/>
      <dgm:t>
        <a:bodyPr/>
        <a:lstStyle/>
        <a:p>
          <a:r>
            <a:rPr lang="en-GB"/>
            <a:t>County Cricket Board to forward the application and supporting evidence to the relevant ECB RFPM</a:t>
          </a:r>
        </a:p>
      </dgm:t>
    </dgm:pt>
    <dgm:pt modelId="{1368901A-144A-476F-A24F-BA237DD682FE}" type="parTrans" cxnId="{5C2A1F39-ABB6-4D38-A616-1545C88E9026}">
      <dgm:prSet/>
      <dgm:spPr/>
      <dgm:t>
        <a:bodyPr/>
        <a:lstStyle/>
        <a:p>
          <a:endParaRPr lang="en-GB"/>
        </a:p>
      </dgm:t>
    </dgm:pt>
    <dgm:pt modelId="{7753961B-35A6-499E-A5AC-AE6A91F695AC}" type="sibTrans" cxnId="{5C2A1F39-ABB6-4D38-A616-1545C88E9026}">
      <dgm:prSet/>
      <dgm:spPr/>
      <dgm:t>
        <a:bodyPr/>
        <a:lstStyle/>
        <a:p>
          <a:endParaRPr lang="en-GB"/>
        </a:p>
      </dgm:t>
    </dgm:pt>
    <dgm:pt modelId="{3AB75B2E-4AED-4726-9B2F-044B4AC531FC}">
      <dgm:prSet phldrT="[Text]"/>
      <dgm:spPr/>
      <dgm:t>
        <a:bodyPr/>
        <a:lstStyle/>
        <a:p>
          <a:r>
            <a:rPr lang="en-GB"/>
            <a:t>ECB RFPM will acknowledge and review within 5 working days</a:t>
          </a:r>
        </a:p>
      </dgm:t>
    </dgm:pt>
    <dgm:pt modelId="{DAD80172-D2D0-4CFD-ABDD-DAA6302F7D8B}" type="parTrans" cxnId="{FDBD6D20-B24E-433F-BF64-0CA3630FA35E}">
      <dgm:prSet/>
      <dgm:spPr/>
      <dgm:t>
        <a:bodyPr/>
        <a:lstStyle/>
        <a:p>
          <a:endParaRPr lang="en-GB"/>
        </a:p>
      </dgm:t>
    </dgm:pt>
    <dgm:pt modelId="{4CEEDB87-FF3F-4149-922D-A1DA0B23A515}" type="sibTrans" cxnId="{FDBD6D20-B24E-433F-BF64-0CA3630FA35E}">
      <dgm:prSet/>
      <dgm:spPr/>
      <dgm:t>
        <a:bodyPr/>
        <a:lstStyle/>
        <a:p>
          <a:endParaRPr lang="en-GB"/>
        </a:p>
      </dgm:t>
    </dgm:pt>
    <dgm:pt modelId="{E592FEE2-F2F7-4BB2-B8E6-AE090DBBB2A7}">
      <dgm:prSet/>
      <dgm:spPr/>
      <dgm:t>
        <a:bodyPr/>
        <a:lstStyle/>
        <a:p>
          <a:r>
            <a:rPr lang="en-GB"/>
            <a:t>Additional information will be requested as part of the review </a:t>
          </a:r>
        </a:p>
      </dgm:t>
    </dgm:pt>
    <dgm:pt modelId="{EE380277-4599-4E03-8F96-5727C09F3E3E}" type="parTrans" cxnId="{1C229835-B2F0-409C-A88D-AC280272A509}">
      <dgm:prSet/>
      <dgm:spPr/>
      <dgm:t>
        <a:bodyPr/>
        <a:lstStyle/>
        <a:p>
          <a:endParaRPr lang="en-GB"/>
        </a:p>
      </dgm:t>
    </dgm:pt>
    <dgm:pt modelId="{EABE397F-F60B-4AA3-AEA7-D5CEFD85F6C3}" type="sibTrans" cxnId="{1C229835-B2F0-409C-A88D-AC280272A509}">
      <dgm:prSet/>
      <dgm:spPr/>
      <dgm:t>
        <a:bodyPr/>
        <a:lstStyle/>
        <a:p>
          <a:endParaRPr lang="en-GB"/>
        </a:p>
      </dgm:t>
    </dgm:pt>
    <dgm:pt modelId="{4DA7FD2B-F749-4B22-9B24-515F8FFAE033}">
      <dgm:prSet/>
      <dgm:spPr/>
      <dgm:t>
        <a:bodyPr/>
        <a:lstStyle/>
        <a:p>
          <a:r>
            <a:rPr lang="en-GB"/>
            <a:t>Submitting this application form does not guarantee a grant award</a:t>
          </a:r>
        </a:p>
      </dgm:t>
    </dgm:pt>
    <dgm:pt modelId="{834A6094-9BA9-4157-BC15-1693798108E7}" type="parTrans" cxnId="{53E4F3A8-A976-4936-875D-54A022DB6B12}">
      <dgm:prSet/>
      <dgm:spPr/>
      <dgm:t>
        <a:bodyPr/>
        <a:lstStyle/>
        <a:p>
          <a:endParaRPr lang="en-GB"/>
        </a:p>
      </dgm:t>
    </dgm:pt>
    <dgm:pt modelId="{90794D63-E1BF-4096-B0BD-778EE2844073}" type="sibTrans" cxnId="{53E4F3A8-A976-4936-875D-54A022DB6B12}">
      <dgm:prSet/>
      <dgm:spPr/>
      <dgm:t>
        <a:bodyPr/>
        <a:lstStyle/>
        <a:p>
          <a:endParaRPr lang="en-GB"/>
        </a:p>
      </dgm:t>
    </dgm:pt>
    <dgm:pt modelId="{1933CFD4-0086-457C-9A98-7B8BC0D3D2DD}" type="pres">
      <dgm:prSet presAssocID="{37B14080-3132-4356-A1A3-6440E34E4CC1}" presName="Name0" presStyleCnt="0">
        <dgm:presLayoutVars>
          <dgm:dir/>
          <dgm:animLvl val="lvl"/>
          <dgm:resizeHandles val="exact"/>
        </dgm:presLayoutVars>
      </dgm:prSet>
      <dgm:spPr/>
    </dgm:pt>
    <dgm:pt modelId="{C5BB2225-A251-4A2F-8CCA-EF343CEEA574}" type="pres">
      <dgm:prSet presAssocID="{4DA7FD2B-F749-4B22-9B24-515F8FFAE033}" presName="boxAndChildren" presStyleCnt="0"/>
      <dgm:spPr/>
    </dgm:pt>
    <dgm:pt modelId="{052F2446-CC91-4DC2-A529-A5A07DE41CBF}" type="pres">
      <dgm:prSet presAssocID="{4DA7FD2B-F749-4B22-9B24-515F8FFAE033}" presName="parentTextBox" presStyleLbl="node1" presStyleIdx="0" presStyleCnt="4"/>
      <dgm:spPr/>
    </dgm:pt>
    <dgm:pt modelId="{C32F79C8-5318-4CFF-B2B6-3A5EEAE68A8D}" type="pres">
      <dgm:prSet presAssocID="{EABE397F-F60B-4AA3-AEA7-D5CEFD85F6C3}" presName="sp" presStyleCnt="0"/>
      <dgm:spPr/>
    </dgm:pt>
    <dgm:pt modelId="{FD06927A-3F98-4D50-891B-AC27F2EA7355}" type="pres">
      <dgm:prSet presAssocID="{E592FEE2-F2F7-4BB2-B8E6-AE090DBBB2A7}" presName="arrowAndChildren" presStyleCnt="0"/>
      <dgm:spPr/>
    </dgm:pt>
    <dgm:pt modelId="{5CB9CA01-432E-4E8C-9542-F7AB06D4961E}" type="pres">
      <dgm:prSet presAssocID="{E592FEE2-F2F7-4BB2-B8E6-AE090DBBB2A7}" presName="parentTextArrow" presStyleLbl="node1" presStyleIdx="1" presStyleCnt="4"/>
      <dgm:spPr/>
    </dgm:pt>
    <dgm:pt modelId="{5628A772-DDAB-4A45-AD9D-062D57174A55}" type="pres">
      <dgm:prSet presAssocID="{4CEEDB87-FF3F-4149-922D-A1DA0B23A515}" presName="sp" presStyleCnt="0"/>
      <dgm:spPr/>
    </dgm:pt>
    <dgm:pt modelId="{9A6AF4BC-78D5-40D6-A6A6-FB6F0B553FAE}" type="pres">
      <dgm:prSet presAssocID="{3AB75B2E-4AED-4726-9B2F-044B4AC531FC}" presName="arrowAndChildren" presStyleCnt="0"/>
      <dgm:spPr/>
    </dgm:pt>
    <dgm:pt modelId="{B8839A31-BCE9-47DF-9F52-E184FC51300B}" type="pres">
      <dgm:prSet presAssocID="{3AB75B2E-4AED-4726-9B2F-044B4AC531FC}" presName="parentTextArrow" presStyleLbl="node1" presStyleIdx="2" presStyleCnt="4"/>
      <dgm:spPr/>
    </dgm:pt>
    <dgm:pt modelId="{19165F56-742E-4108-9628-84BBF66BF0E6}" type="pres">
      <dgm:prSet presAssocID="{7753961B-35A6-499E-A5AC-AE6A91F695AC}" presName="sp" presStyleCnt="0"/>
      <dgm:spPr/>
    </dgm:pt>
    <dgm:pt modelId="{7D6AAA36-41C2-464C-AD91-77C0503514B6}" type="pres">
      <dgm:prSet presAssocID="{DD55230D-4DA3-4246-BD28-0BBF3CE4F445}" presName="arrowAndChildren" presStyleCnt="0"/>
      <dgm:spPr/>
    </dgm:pt>
    <dgm:pt modelId="{51450676-4741-4E90-9CEA-4458A480287F}" type="pres">
      <dgm:prSet presAssocID="{DD55230D-4DA3-4246-BD28-0BBF3CE4F445}" presName="parentTextArrow" presStyleLbl="node1" presStyleIdx="3" presStyleCnt="4"/>
      <dgm:spPr/>
    </dgm:pt>
  </dgm:ptLst>
  <dgm:cxnLst>
    <dgm:cxn modelId="{FDBD6D20-B24E-433F-BF64-0CA3630FA35E}" srcId="{37B14080-3132-4356-A1A3-6440E34E4CC1}" destId="{3AB75B2E-4AED-4726-9B2F-044B4AC531FC}" srcOrd="1" destOrd="0" parTransId="{DAD80172-D2D0-4CFD-ABDD-DAA6302F7D8B}" sibTransId="{4CEEDB87-FF3F-4149-922D-A1DA0B23A515}"/>
    <dgm:cxn modelId="{1C229835-B2F0-409C-A88D-AC280272A509}" srcId="{37B14080-3132-4356-A1A3-6440E34E4CC1}" destId="{E592FEE2-F2F7-4BB2-B8E6-AE090DBBB2A7}" srcOrd="2" destOrd="0" parTransId="{EE380277-4599-4E03-8F96-5727C09F3E3E}" sibTransId="{EABE397F-F60B-4AA3-AEA7-D5CEFD85F6C3}"/>
    <dgm:cxn modelId="{5C2A1F39-ABB6-4D38-A616-1545C88E9026}" srcId="{37B14080-3132-4356-A1A3-6440E34E4CC1}" destId="{DD55230D-4DA3-4246-BD28-0BBF3CE4F445}" srcOrd="0" destOrd="0" parTransId="{1368901A-144A-476F-A24F-BA237DD682FE}" sibTransId="{7753961B-35A6-499E-A5AC-AE6A91F695AC}"/>
    <dgm:cxn modelId="{ABF31C42-C52C-4B18-8169-F3DD10F5541D}" type="presOf" srcId="{4DA7FD2B-F749-4B22-9B24-515F8FFAE033}" destId="{052F2446-CC91-4DC2-A529-A5A07DE41CBF}" srcOrd="0" destOrd="0" presId="urn:microsoft.com/office/officeart/2005/8/layout/process4"/>
    <dgm:cxn modelId="{34009F65-98D4-4AE6-9C5E-85CF3D49106D}" type="presOf" srcId="{DD55230D-4DA3-4246-BD28-0BBF3CE4F445}" destId="{51450676-4741-4E90-9CEA-4458A480287F}" srcOrd="0" destOrd="0" presId="urn:microsoft.com/office/officeart/2005/8/layout/process4"/>
    <dgm:cxn modelId="{C8DD8A84-059E-4D70-AF22-BB4AD5216709}" type="presOf" srcId="{E592FEE2-F2F7-4BB2-B8E6-AE090DBBB2A7}" destId="{5CB9CA01-432E-4E8C-9542-F7AB06D4961E}" srcOrd="0" destOrd="0" presId="urn:microsoft.com/office/officeart/2005/8/layout/process4"/>
    <dgm:cxn modelId="{53E4F3A8-A976-4936-875D-54A022DB6B12}" srcId="{37B14080-3132-4356-A1A3-6440E34E4CC1}" destId="{4DA7FD2B-F749-4B22-9B24-515F8FFAE033}" srcOrd="3" destOrd="0" parTransId="{834A6094-9BA9-4157-BC15-1693798108E7}" sibTransId="{90794D63-E1BF-4096-B0BD-778EE2844073}"/>
    <dgm:cxn modelId="{BEFC92B6-9F67-4435-B3A3-0F5307E114F6}" type="presOf" srcId="{37B14080-3132-4356-A1A3-6440E34E4CC1}" destId="{1933CFD4-0086-457C-9A98-7B8BC0D3D2DD}" srcOrd="0" destOrd="0" presId="urn:microsoft.com/office/officeart/2005/8/layout/process4"/>
    <dgm:cxn modelId="{B02FAADD-BD4F-4808-8F8F-BF0E46F2C2F8}" type="presOf" srcId="{3AB75B2E-4AED-4726-9B2F-044B4AC531FC}" destId="{B8839A31-BCE9-47DF-9F52-E184FC51300B}" srcOrd="0" destOrd="0" presId="urn:microsoft.com/office/officeart/2005/8/layout/process4"/>
    <dgm:cxn modelId="{326856EB-DCE1-4332-B47F-98BD9160EF2A}" type="presParOf" srcId="{1933CFD4-0086-457C-9A98-7B8BC0D3D2DD}" destId="{C5BB2225-A251-4A2F-8CCA-EF343CEEA574}" srcOrd="0" destOrd="0" presId="urn:microsoft.com/office/officeart/2005/8/layout/process4"/>
    <dgm:cxn modelId="{3159D061-1B30-4F58-AAE7-80C74916F4F2}" type="presParOf" srcId="{C5BB2225-A251-4A2F-8CCA-EF343CEEA574}" destId="{052F2446-CC91-4DC2-A529-A5A07DE41CBF}" srcOrd="0" destOrd="0" presId="urn:microsoft.com/office/officeart/2005/8/layout/process4"/>
    <dgm:cxn modelId="{4EA2363D-F7F2-478E-86FE-467CD7A6C249}" type="presParOf" srcId="{1933CFD4-0086-457C-9A98-7B8BC0D3D2DD}" destId="{C32F79C8-5318-4CFF-B2B6-3A5EEAE68A8D}" srcOrd="1" destOrd="0" presId="urn:microsoft.com/office/officeart/2005/8/layout/process4"/>
    <dgm:cxn modelId="{AB4BC45F-38FA-4307-8F75-2E45195BD530}" type="presParOf" srcId="{1933CFD4-0086-457C-9A98-7B8BC0D3D2DD}" destId="{FD06927A-3F98-4D50-891B-AC27F2EA7355}" srcOrd="2" destOrd="0" presId="urn:microsoft.com/office/officeart/2005/8/layout/process4"/>
    <dgm:cxn modelId="{878A9D60-F786-4D75-9B77-B1792EFBE514}" type="presParOf" srcId="{FD06927A-3F98-4D50-891B-AC27F2EA7355}" destId="{5CB9CA01-432E-4E8C-9542-F7AB06D4961E}" srcOrd="0" destOrd="0" presId="urn:microsoft.com/office/officeart/2005/8/layout/process4"/>
    <dgm:cxn modelId="{2652DDE6-BD9B-4519-AC11-679F7DB33525}" type="presParOf" srcId="{1933CFD4-0086-457C-9A98-7B8BC0D3D2DD}" destId="{5628A772-DDAB-4A45-AD9D-062D57174A55}" srcOrd="3" destOrd="0" presId="urn:microsoft.com/office/officeart/2005/8/layout/process4"/>
    <dgm:cxn modelId="{43A99A9D-9969-4667-86BA-3989C65E7FFD}" type="presParOf" srcId="{1933CFD4-0086-457C-9A98-7B8BC0D3D2DD}" destId="{9A6AF4BC-78D5-40D6-A6A6-FB6F0B553FAE}" srcOrd="4" destOrd="0" presId="urn:microsoft.com/office/officeart/2005/8/layout/process4"/>
    <dgm:cxn modelId="{A295E345-4CAD-4EE2-895A-DA5B000CB106}" type="presParOf" srcId="{9A6AF4BC-78D5-40D6-A6A6-FB6F0B553FAE}" destId="{B8839A31-BCE9-47DF-9F52-E184FC51300B}" srcOrd="0" destOrd="0" presId="urn:microsoft.com/office/officeart/2005/8/layout/process4"/>
    <dgm:cxn modelId="{3C172C4F-1D1F-439A-89C6-56459E5AF8DE}" type="presParOf" srcId="{1933CFD4-0086-457C-9A98-7B8BC0D3D2DD}" destId="{19165F56-742E-4108-9628-84BBF66BF0E6}" srcOrd="5" destOrd="0" presId="urn:microsoft.com/office/officeart/2005/8/layout/process4"/>
    <dgm:cxn modelId="{361F2307-0468-4C7C-8DB3-FFBD2A14120B}" type="presParOf" srcId="{1933CFD4-0086-457C-9A98-7B8BC0D3D2DD}" destId="{7D6AAA36-41C2-464C-AD91-77C0503514B6}" srcOrd="6" destOrd="0" presId="urn:microsoft.com/office/officeart/2005/8/layout/process4"/>
    <dgm:cxn modelId="{E0372C05-B329-46D7-B930-80EE8C1817A1}" type="presParOf" srcId="{7D6AAA36-41C2-464C-AD91-77C0503514B6}" destId="{51450676-4741-4E90-9CEA-4458A480287F}" srcOrd="0" destOrd="0" presId="urn:microsoft.com/office/officeart/2005/8/layout/process4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52F2446-CC91-4DC2-A529-A5A07DE41CBF}">
      <dsp:nvSpPr>
        <dsp:cNvPr id="0" name=""/>
        <dsp:cNvSpPr/>
      </dsp:nvSpPr>
      <dsp:spPr>
        <a:xfrm>
          <a:off x="0" y="1764014"/>
          <a:ext cx="6553200" cy="3859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5344" tIns="85344" rIns="85344" bIns="85344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/>
            <a:t>Submitting this application form does not guarantee a grant award</a:t>
          </a:r>
        </a:p>
      </dsp:txBody>
      <dsp:txXfrm>
        <a:off x="0" y="1764014"/>
        <a:ext cx="6553200" cy="385923"/>
      </dsp:txXfrm>
    </dsp:sp>
    <dsp:sp modelId="{5CB9CA01-432E-4E8C-9542-F7AB06D4961E}">
      <dsp:nvSpPr>
        <dsp:cNvPr id="0" name=""/>
        <dsp:cNvSpPr/>
      </dsp:nvSpPr>
      <dsp:spPr>
        <a:xfrm rot="10800000">
          <a:off x="0" y="1176253"/>
          <a:ext cx="6553200" cy="593549"/>
        </a:xfrm>
        <a:prstGeom prst="upArrowCallou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5344" tIns="85344" rIns="85344" bIns="85344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/>
            <a:t>Additional information will be requested as part of the review </a:t>
          </a:r>
        </a:p>
      </dsp:txBody>
      <dsp:txXfrm rot="10800000">
        <a:off x="0" y="1176253"/>
        <a:ext cx="6553200" cy="385670"/>
      </dsp:txXfrm>
    </dsp:sp>
    <dsp:sp modelId="{B8839A31-BCE9-47DF-9F52-E184FC51300B}">
      <dsp:nvSpPr>
        <dsp:cNvPr id="0" name=""/>
        <dsp:cNvSpPr/>
      </dsp:nvSpPr>
      <dsp:spPr>
        <a:xfrm rot="10800000">
          <a:off x="0" y="588492"/>
          <a:ext cx="6553200" cy="593549"/>
        </a:xfrm>
        <a:prstGeom prst="upArrowCallou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5344" tIns="85344" rIns="85344" bIns="85344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/>
            <a:t>ECB RFPM will acknowledge and review within 5 working days</a:t>
          </a:r>
        </a:p>
      </dsp:txBody>
      <dsp:txXfrm rot="10800000">
        <a:off x="0" y="588492"/>
        <a:ext cx="6553200" cy="385670"/>
      </dsp:txXfrm>
    </dsp:sp>
    <dsp:sp modelId="{51450676-4741-4E90-9CEA-4458A480287F}">
      <dsp:nvSpPr>
        <dsp:cNvPr id="0" name=""/>
        <dsp:cNvSpPr/>
      </dsp:nvSpPr>
      <dsp:spPr>
        <a:xfrm rot="10800000">
          <a:off x="0" y="731"/>
          <a:ext cx="6553200" cy="593549"/>
        </a:xfrm>
        <a:prstGeom prst="upArrowCallou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5344" tIns="85344" rIns="85344" bIns="85344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200" kern="1200"/>
            <a:t>County Cricket Board to forward the application and supporting evidence to the relevant ECB RFPM</a:t>
          </a:r>
        </a:p>
      </dsp:txBody>
      <dsp:txXfrm rot="10800000">
        <a:off x="0" y="731"/>
        <a:ext cx="6553200" cy="38567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4">
  <dgm:title val=""/>
  <dgm:desc val=""/>
  <dgm:catLst>
    <dgm:cat type="process" pri="16000"/>
    <dgm:cat type="list" pri="20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Name0">
    <dgm:varLst>
      <dgm:dir/>
      <dgm:animLvl val="lvl"/>
      <dgm:resizeHandles val="exact"/>
    </dgm:varLst>
    <dgm:alg type="lin">
      <dgm:param type="linDir" val="fromB"/>
    </dgm:alg>
    <dgm:shape xmlns:r="http://schemas.openxmlformats.org/officeDocument/2006/relationships" r:blip="">
      <dgm:adjLst/>
    </dgm:shape>
    <dgm:presOf/>
    <dgm:constrLst>
      <dgm:constr type="h" for="ch" forName="boxAndChildren" refType="h"/>
      <dgm:constr type="h" for="ch" forName="arrowAndChildren" refType="h" refFor="ch" refForName="boxAndChildren" op="equ" fact="1.538"/>
      <dgm:constr type="w" for="ch" forName="arrowAndChildren" refType="w"/>
      <dgm:constr type="w" for="ch" forName="boxAndChildren" refType="w"/>
      <dgm:constr type="h" for="ch" forName="sp" refType="h" fact="-0.015"/>
      <dgm:constr type="primFontSz" for="des" forName="parentTextBox" val="65"/>
      <dgm:constr type="primFontSz" for="des" forName="parentTextArrow" refType="primFontSz" refFor="des" refForName="parentTextBox" op="equ"/>
      <dgm:constr type="primFontSz" for="des" forName="childTextArrow" val="65"/>
      <dgm:constr type="primFontSz" for="des" forName="childTextBox" refType="primFontSz" refFor="des" refForName="childTextArrow" op="equ"/>
    </dgm:constrLst>
    <dgm:ruleLst/>
    <dgm:forEach name="Name1" axis="ch" ptType="node" st="-1" step="-1">
      <dgm:choose name="Name2">
        <dgm:if name="Name3" axis="self" ptType="node" func="revPos" op="equ" val="1">
          <dgm:layoutNode name="boxAndChildren">
            <dgm:alg type="composite"/>
            <dgm:shape xmlns:r="http://schemas.openxmlformats.org/officeDocument/2006/relationships" r:blip="">
              <dgm:adjLst/>
            </dgm:shape>
            <dgm:presOf/>
            <dgm:choose name="Name4">
              <dgm:if name="Name5" axis="ch" ptType="node" func="cnt" op="gte" val="1">
                <dgm:constrLst>
                  <dgm:constr type="w" for="ch" forName="parentTextBox" refType="w"/>
                  <dgm:constr type="h" for="ch" forName="parentTextBox" refType="h" fact="0.54"/>
                  <dgm:constr type="t" for="ch" forName="parentTextBox"/>
                  <dgm:constr type="w" for="ch" forName="entireBox" refType="w"/>
                  <dgm:constr type="h" for="ch" forName="entireBox" refType="h"/>
                  <dgm:constr type="w" for="ch" forName="descendantBox" refType="w"/>
                  <dgm:constr type="b" for="ch" forName="descendantBox" refType="h" fact="0.98"/>
                  <dgm:constr type="h" for="ch" forName="descendantBox" refType="h" fact="0.46"/>
                </dgm:constrLst>
              </dgm:if>
              <dgm:else name="Name6">
                <dgm:constrLst>
                  <dgm:constr type="w" for="ch" forName="parentTextBox" refType="w"/>
                  <dgm:constr type="h" for="ch" forName="parentTextBox" refType="h"/>
                </dgm:constrLst>
              </dgm:else>
            </dgm:choose>
            <dgm:ruleLst/>
            <dgm:layoutNode name="parentTextBox">
              <dgm:alg type="tx"/>
              <dgm:choose name="Name7">
                <dgm:if name="Name8" axis="ch" ptType="node" func="cnt" op="gte" val="1">
                  <dgm:shape xmlns:r="http://schemas.openxmlformats.org/officeDocument/2006/relationships" type="rect" r:blip="" zOrderOff="1" hideGeom="1">
                    <dgm:adjLst/>
                  </dgm:shape>
                </dgm:if>
                <dgm:else name="Name9">
                  <dgm:shape xmlns:r="http://schemas.openxmlformats.org/officeDocument/2006/relationships" type="rect" r:blip="">
                    <dgm:adjLst/>
                  </dgm:shape>
                </dgm:else>
              </dgm:choose>
              <dgm:presOf axis="self"/>
              <dgm:constrLst/>
              <dgm:ruleLst>
                <dgm:rule type="primFontSz" val="5" fact="NaN" max="NaN"/>
              </dgm:ruleLst>
            </dgm:layoutNode>
            <dgm:choose name="Name10">
              <dgm:if name="Name11" axis="ch" ptType="node" func="cnt" op="gte" val="1">
                <dgm:layoutNode name="entireBox">
                  <dgm:alg type="sp"/>
                  <dgm:shape xmlns:r="http://schemas.openxmlformats.org/officeDocument/2006/relationships" type="rect" r:blip="">
                    <dgm:adjLst/>
                  </dgm:shape>
                  <dgm:presOf axis="self"/>
                  <dgm:constrLst/>
                  <dgm:ruleLst/>
                </dgm:layoutNode>
                <dgm:layoutNode name="descendantBox" styleLbl="fgAccFollowNode1">
                  <dgm:choose name="Name12">
                    <dgm:if name="Name13" func="var" arg="dir" op="equ" val="norm">
                      <dgm:alg type="lin"/>
                    </dgm:if>
                    <dgm:else name="Name14">
                      <dgm:alg type="lin">
                        <dgm:param type="linDir" val="fromR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w" for="ch" forName="childTextBox" refType="w"/>
                    <dgm:constr type="h" for="ch" forName="childTextBox" refType="h"/>
                  </dgm:constrLst>
                  <dgm:ruleLst/>
                  <dgm:forEach name="Name15" axis="ch" ptType="node">
                    <dgm:layoutNode name="childTextBox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rect" r:blip="">
                        <dgm:adjLst/>
                      </dgm:shape>
                      <dgm:presOf axis="desOrSelf" ptType="node"/>
                      <dgm:constrLst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</dgm:forEach>
                </dgm:layoutNode>
              </dgm:if>
              <dgm:else name="Name16"/>
            </dgm:choose>
          </dgm:layoutNode>
        </dgm:if>
        <dgm:else name="Name17">
          <dgm:layoutNode name="arrowAndChildren">
            <dgm:alg type="composite"/>
            <dgm:shape xmlns:r="http://schemas.openxmlformats.org/officeDocument/2006/relationships" r:blip="">
              <dgm:adjLst/>
            </dgm:shape>
            <dgm:presOf/>
            <dgm:choose name="Name18">
              <dgm:if name="Name19" axis="ch" ptType="node" func="cnt" op="gte" val="1">
                <dgm:constrLst>
                  <dgm:constr type="w" for="ch" forName="parentTextArrow" refType="w"/>
                  <dgm:constr type="t" for="ch" forName="parentTextArrow"/>
                  <dgm:constr type="h" for="ch" forName="parentTextArrow" refType="h" fact="0.351"/>
                  <dgm:constr type="w" for="ch" forName="arrow" refType="w"/>
                  <dgm:constr type="h" for="ch" forName="arrow" refType="h"/>
                  <dgm:constr type="w" for="ch" forName="descendantArrow" refType="w"/>
                  <dgm:constr type="b" for="ch" forName="descendantArrow" refType="h" fact="0.65"/>
                  <dgm:constr type="h" for="ch" forName="descendantArrow" refType="h" fact="0.299"/>
                </dgm:constrLst>
              </dgm:if>
              <dgm:else name="Name20">
                <dgm:constrLst>
                  <dgm:constr type="w" for="ch" forName="parentTextArrow" refType="w"/>
                  <dgm:constr type="h" for="ch" forName="parentTextArrow" refType="h"/>
                </dgm:constrLst>
              </dgm:else>
            </dgm:choose>
            <dgm:ruleLst/>
            <dgm:layoutNode name="parentTextArrow">
              <dgm:alg type="tx"/>
              <dgm:choose name="Name21">
                <dgm:if name="Name22" axis="ch" ptType="node" func="cnt" op="gte" val="1">
                  <dgm:shape xmlns:r="http://schemas.openxmlformats.org/officeDocument/2006/relationships" type="rect" r:blip="" zOrderOff="1" hideGeom="1">
                    <dgm:adjLst/>
                  </dgm:shape>
                </dgm:if>
                <dgm:else name="Name23">
                  <dgm:shape xmlns:r="http://schemas.openxmlformats.org/officeDocument/2006/relationships" rot="180" type="upArrowCallout" r:blip="">
                    <dgm:adjLst/>
                  </dgm:shape>
                </dgm:else>
              </dgm:choose>
              <dgm:presOf axis="self"/>
              <dgm:constrLst/>
              <dgm:ruleLst>
                <dgm:rule type="primFontSz" val="5" fact="NaN" max="NaN"/>
              </dgm:ruleLst>
            </dgm:layoutNode>
            <dgm:choose name="Name24">
              <dgm:if name="Name25" axis="ch" ptType="node" func="cnt" op="gte" val="1">
                <dgm:layoutNode name="arrow">
                  <dgm:alg type="sp"/>
                  <dgm:shape xmlns:r="http://schemas.openxmlformats.org/officeDocument/2006/relationships" rot="180" type="upArrowCallout" r:blip="">
                    <dgm:adjLst/>
                  </dgm:shape>
                  <dgm:presOf axis="self"/>
                  <dgm:constrLst/>
                  <dgm:ruleLst/>
                </dgm:layoutNode>
                <dgm:layoutNode name="descendantArrow">
                  <dgm:choose name="Name26">
                    <dgm:if name="Name27" func="var" arg="dir" op="equ" val="norm">
                      <dgm:alg type="lin"/>
                    </dgm:if>
                    <dgm:else name="Name28">
                      <dgm:alg type="lin">
                        <dgm:param type="linDir" val="fromR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w" for="ch" forName="childTextArrow" refType="w"/>
                    <dgm:constr type="h" for="ch" forName="childTextArrow" refType="h"/>
                  </dgm:constrLst>
                  <dgm:ruleLst/>
                  <dgm:forEach name="Name29" axis="ch" ptType="node">
                    <dgm:layoutNode name="childTextArrow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rect" r:blip="">
                        <dgm:adjLst/>
                      </dgm:shape>
                      <dgm:presOf axis="desOrSelf" ptType="node"/>
                      <dgm:constrLst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</dgm:forEach>
                </dgm:layoutNode>
              </dgm:if>
              <dgm:else name="Name30"/>
            </dgm:choose>
          </dgm:layoutNode>
        </dgm:else>
      </dgm:choose>
      <dgm:forEach name="Name31" axis="precedSib" ptType="sibTrans" st="-1" cnt="1">
        <dgm:layoutNode name="sp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A8F8F2D8578841BB8CEB89DBB5E676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C0769-EFC5-4AB8-B44D-7C711B9F0BAA}"/>
      </w:docPartPr>
      <w:docPartBody>
        <w:p w:rsidR="00D94A1E" w:rsidRDefault="00B77AA3" w:rsidP="00B77AA3">
          <w:pPr>
            <w:pStyle w:val="A8F8F2D8578841BB8CEB89DBB5E676C03"/>
          </w:pPr>
          <w:r w:rsidRPr="006F7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4233E877694DCEB71FA483B93DFE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D52991-1525-4546-831F-950E841E1124}"/>
      </w:docPartPr>
      <w:docPartBody>
        <w:p w:rsidR="00D94A1E" w:rsidRDefault="00B77AA3" w:rsidP="00B77AA3">
          <w:pPr>
            <w:pStyle w:val="A34233E877694DCEB71FA483B93DFE793"/>
          </w:pPr>
          <w:r w:rsidRPr="006F7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9BE16AECF84F10BEDBA69F9406D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BAE2D4-0051-4179-94A3-D800D3ADAC2C}"/>
      </w:docPartPr>
      <w:docPartBody>
        <w:p w:rsidR="00D94A1E" w:rsidRDefault="00B77AA3" w:rsidP="00B77AA3">
          <w:pPr>
            <w:pStyle w:val="AD9BE16AECF84F10BEDBA69F9406DBF23"/>
          </w:pPr>
          <w:r w:rsidRPr="006F7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57CC9BDCEB49C386825E762CC9BC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306108-13CA-43FF-9F52-9CDC391EA2AC}"/>
      </w:docPartPr>
      <w:docPartBody>
        <w:p w:rsidR="00D94A1E" w:rsidRDefault="00B77AA3" w:rsidP="00B77AA3">
          <w:pPr>
            <w:pStyle w:val="BE57CC9BDCEB49C386825E762CC9BCEA3"/>
          </w:pPr>
          <w:r w:rsidRPr="006F7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7EBD2E08FE45B18D77AD6917A350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84CFE7-A365-4735-AF0F-69D5B19FE773}"/>
      </w:docPartPr>
      <w:docPartBody>
        <w:p w:rsidR="00D94A1E" w:rsidRDefault="00B77AA3" w:rsidP="00B77AA3">
          <w:pPr>
            <w:pStyle w:val="A57EBD2E08FE45B18D77AD6917A350B93"/>
          </w:pPr>
          <w:r w:rsidRPr="006F7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B7349D8FF54E488A42B7B797D355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EE2BF9-E06B-4EF8-9FE2-565EBE9AB4C1}"/>
      </w:docPartPr>
      <w:docPartBody>
        <w:p w:rsidR="00D94A1E" w:rsidRDefault="00B77AA3" w:rsidP="00B77AA3">
          <w:pPr>
            <w:pStyle w:val="66B7349D8FF54E488A42B7B797D355D53"/>
          </w:pPr>
          <w:r w:rsidRPr="006F7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9D8B8CF6694821B112E658BFBF97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8BA10B-90B8-4D97-A94E-2BD0B2C15A8F}"/>
      </w:docPartPr>
      <w:docPartBody>
        <w:p w:rsidR="00D94A1E" w:rsidRDefault="00B77AA3" w:rsidP="00B77AA3">
          <w:pPr>
            <w:pStyle w:val="F79D8B8CF6694821B112E658BFBF97293"/>
          </w:pPr>
          <w:r w:rsidRPr="006F7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14B2DC360E4D61B7C308D8C5EFAA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4BEA00-A663-45A0-851B-0C8772EFB348}"/>
      </w:docPartPr>
      <w:docPartBody>
        <w:p w:rsidR="00D94A1E" w:rsidRDefault="00B77AA3" w:rsidP="00B77AA3">
          <w:pPr>
            <w:pStyle w:val="4B14B2DC360E4D61B7C308D8C5EFAA432"/>
          </w:pPr>
          <w:r w:rsidRPr="006F7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04DA3A3F2A48CFAC7DADCCEC8090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2CC178-9BE8-4C43-ABE8-816461F1629B}"/>
      </w:docPartPr>
      <w:docPartBody>
        <w:p w:rsidR="00D94A1E" w:rsidRDefault="00B77AA3" w:rsidP="00B77AA3">
          <w:pPr>
            <w:pStyle w:val="7104DA3A3F2A48CFAC7DADCCEC8090C82"/>
          </w:pPr>
          <w:r w:rsidRPr="006F7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E7ED3499FB43F3825F2C926FEF32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39A97-A822-487F-9FE7-1C53ED822962}"/>
      </w:docPartPr>
      <w:docPartBody>
        <w:p w:rsidR="007C3813" w:rsidRDefault="00F8725E" w:rsidP="00F8725E">
          <w:pPr>
            <w:pStyle w:val="22E7ED3499FB43F3825F2C926FEF328D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0AED3B85F84DA991AF60491127D9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AC4EB7-0E62-42CD-936C-6FD7EE69C330}"/>
      </w:docPartPr>
      <w:docPartBody>
        <w:p w:rsidR="007C3813" w:rsidRDefault="00F8725E" w:rsidP="00F8725E">
          <w:pPr>
            <w:pStyle w:val="E90AED3B85F84DA991AF60491127D97F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96C56A74A6417995157A3A9334E7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C98084-A1A7-47DB-AD91-11DDC58DBE0B}"/>
      </w:docPartPr>
      <w:docPartBody>
        <w:p w:rsidR="007C3813" w:rsidRDefault="00F8725E" w:rsidP="00F8725E">
          <w:pPr>
            <w:pStyle w:val="8D96C56A74A6417995157A3A9334E73F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BA68E78AD34EAA954127518B535F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8AF603-0DFE-45F5-91F8-709C21119543}"/>
      </w:docPartPr>
      <w:docPartBody>
        <w:p w:rsidR="00497F4C" w:rsidRDefault="00675095" w:rsidP="00675095">
          <w:pPr>
            <w:pStyle w:val="ADBA68E78AD34EAA954127518B535FBF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D35B28386F4EBC9B70CF7005B775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3995BB-5417-48DD-BCA1-770744DFBF62}"/>
      </w:docPartPr>
      <w:docPartBody>
        <w:p w:rsidR="003D6114" w:rsidRDefault="006D7B58" w:rsidP="006D7B58">
          <w:pPr>
            <w:pStyle w:val="0FD35B28386F4EBC9B70CF7005B77570"/>
          </w:pPr>
          <w:r w:rsidRPr="006F7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0C6A73C99847099D68B5CD0F9B8D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723F7-1157-41FF-9A98-6127D3AC09E0}"/>
      </w:docPartPr>
      <w:docPartBody>
        <w:p w:rsidR="003D6114" w:rsidRDefault="006D7B58" w:rsidP="006D7B58">
          <w:pPr>
            <w:pStyle w:val="800C6A73C99847099D68B5CD0F9B8D88"/>
          </w:pPr>
          <w:r w:rsidRPr="006F7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5049A3E41440F0B5D078FB355CED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D2BD8A-D7E8-487E-8687-3D3AA13A526F}"/>
      </w:docPartPr>
      <w:docPartBody>
        <w:p w:rsidR="003D6114" w:rsidRDefault="006D7B58" w:rsidP="006D7B58">
          <w:pPr>
            <w:pStyle w:val="625049A3E41440F0B5D078FB355CEDF1"/>
          </w:pPr>
          <w:r w:rsidRPr="006F7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53CEAD66F04CEC8C54AF2288DCA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5698C0-8336-476F-867B-A6CEA5EA4329}"/>
      </w:docPartPr>
      <w:docPartBody>
        <w:p w:rsidR="003D6114" w:rsidRDefault="006D7B58" w:rsidP="006D7B58">
          <w:pPr>
            <w:pStyle w:val="9C53CEAD66F04CEC8C54AF2288DCAA06"/>
          </w:pPr>
          <w:r w:rsidRPr="006F7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95B6DBFFEC43FFB135F9029BD43E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726C59-1068-450B-AEC1-BE89BD3F5C87}"/>
      </w:docPartPr>
      <w:docPartBody>
        <w:p w:rsidR="003D6114" w:rsidRDefault="006D7B58" w:rsidP="006D7B58">
          <w:pPr>
            <w:pStyle w:val="AD95B6DBFFEC43FFB135F9029BD43EB5"/>
          </w:pPr>
          <w:r w:rsidRPr="006F7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57050569464DB19C43D80787AD40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BFC5DA-52CB-4178-B8AD-289537AFB8EE}"/>
      </w:docPartPr>
      <w:docPartBody>
        <w:p w:rsidR="003D6114" w:rsidRDefault="006D7B58" w:rsidP="006D7B58">
          <w:pPr>
            <w:pStyle w:val="8857050569464DB19C43D80787AD4028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8B4D8353284B32B7ECCCAD3AE540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7D1BD4-3523-4709-9D50-B5EDA925B841}"/>
      </w:docPartPr>
      <w:docPartBody>
        <w:p w:rsidR="003D6114" w:rsidRDefault="006D7B58" w:rsidP="006D7B58">
          <w:pPr>
            <w:pStyle w:val="C28B4D8353284B32B7ECCCAD3AE54012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6AFF0AA4DC485385306437F94404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786F4-43B8-4E20-935E-526BE7611C38}"/>
      </w:docPartPr>
      <w:docPartBody>
        <w:p w:rsidR="003D6114" w:rsidRDefault="006D7B58" w:rsidP="006D7B58">
          <w:pPr>
            <w:pStyle w:val="286AFF0AA4DC485385306437F94404F3"/>
          </w:pPr>
          <w:r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57712"/>
    <w:rsid w:val="00172F13"/>
    <w:rsid w:val="001A5489"/>
    <w:rsid w:val="002630FF"/>
    <w:rsid w:val="00282ACA"/>
    <w:rsid w:val="003D339F"/>
    <w:rsid w:val="003D6114"/>
    <w:rsid w:val="00484537"/>
    <w:rsid w:val="00497F4C"/>
    <w:rsid w:val="00675095"/>
    <w:rsid w:val="006D7B58"/>
    <w:rsid w:val="00754875"/>
    <w:rsid w:val="007C3813"/>
    <w:rsid w:val="00AA2FEA"/>
    <w:rsid w:val="00B57712"/>
    <w:rsid w:val="00B6081E"/>
    <w:rsid w:val="00B77673"/>
    <w:rsid w:val="00B77AA3"/>
    <w:rsid w:val="00C829EE"/>
    <w:rsid w:val="00D94A1E"/>
    <w:rsid w:val="00E43D07"/>
    <w:rsid w:val="00F5670C"/>
    <w:rsid w:val="00F866AE"/>
    <w:rsid w:val="00F8725E"/>
    <w:rsid w:val="00FA3E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D7B58"/>
  </w:style>
  <w:style w:type="paragraph" w:customStyle="1" w:styleId="A8F8F2D8578841BB8CEB89DBB5E676C03">
    <w:name w:val="A8F8F2D8578841BB8CEB89DBB5E676C03"/>
    <w:rsid w:val="00B77AA3"/>
    <w:rPr>
      <w:rFonts w:eastAsiaTheme="minorHAnsi"/>
      <w:lang w:eastAsia="en-US"/>
    </w:rPr>
  </w:style>
  <w:style w:type="paragraph" w:customStyle="1" w:styleId="BE57CC9BDCEB49C386825E762CC9BCEA3">
    <w:name w:val="BE57CC9BDCEB49C386825E762CC9BCEA3"/>
    <w:rsid w:val="00B77AA3"/>
    <w:rPr>
      <w:rFonts w:eastAsiaTheme="minorHAnsi"/>
      <w:lang w:eastAsia="en-US"/>
    </w:rPr>
  </w:style>
  <w:style w:type="paragraph" w:customStyle="1" w:styleId="A34233E877694DCEB71FA483B93DFE793">
    <w:name w:val="A34233E877694DCEB71FA483B93DFE793"/>
    <w:rsid w:val="00B77AA3"/>
    <w:rPr>
      <w:rFonts w:eastAsiaTheme="minorHAnsi"/>
      <w:lang w:eastAsia="en-US"/>
    </w:rPr>
  </w:style>
  <w:style w:type="paragraph" w:customStyle="1" w:styleId="AD9BE16AECF84F10BEDBA69F9406DBF23">
    <w:name w:val="AD9BE16AECF84F10BEDBA69F9406DBF23"/>
    <w:rsid w:val="00B77AA3"/>
    <w:rPr>
      <w:rFonts w:eastAsiaTheme="minorHAnsi"/>
      <w:lang w:eastAsia="en-US"/>
    </w:rPr>
  </w:style>
  <w:style w:type="paragraph" w:customStyle="1" w:styleId="A57EBD2E08FE45B18D77AD6917A350B93">
    <w:name w:val="A57EBD2E08FE45B18D77AD6917A350B93"/>
    <w:rsid w:val="00B77AA3"/>
    <w:rPr>
      <w:rFonts w:eastAsiaTheme="minorHAnsi"/>
      <w:lang w:eastAsia="en-US"/>
    </w:rPr>
  </w:style>
  <w:style w:type="paragraph" w:customStyle="1" w:styleId="4B14B2DC360E4D61B7C308D8C5EFAA432">
    <w:name w:val="4B14B2DC360E4D61B7C308D8C5EFAA432"/>
    <w:rsid w:val="00B77AA3"/>
    <w:rPr>
      <w:rFonts w:eastAsiaTheme="minorHAnsi"/>
      <w:lang w:eastAsia="en-US"/>
    </w:rPr>
  </w:style>
  <w:style w:type="paragraph" w:customStyle="1" w:styleId="7104DA3A3F2A48CFAC7DADCCEC8090C82">
    <w:name w:val="7104DA3A3F2A48CFAC7DADCCEC8090C82"/>
    <w:rsid w:val="00B77AA3"/>
    <w:rPr>
      <w:rFonts w:eastAsiaTheme="minorHAnsi"/>
      <w:lang w:eastAsia="en-US"/>
    </w:rPr>
  </w:style>
  <w:style w:type="paragraph" w:customStyle="1" w:styleId="66B7349D8FF54E488A42B7B797D355D53">
    <w:name w:val="66B7349D8FF54E488A42B7B797D355D53"/>
    <w:rsid w:val="00B77AA3"/>
    <w:rPr>
      <w:rFonts w:eastAsiaTheme="minorHAnsi"/>
      <w:lang w:eastAsia="en-US"/>
    </w:rPr>
  </w:style>
  <w:style w:type="paragraph" w:customStyle="1" w:styleId="F79D8B8CF6694821B112E658BFBF97293">
    <w:name w:val="F79D8B8CF6694821B112E658BFBF97293"/>
    <w:rsid w:val="00B77AA3"/>
    <w:rPr>
      <w:rFonts w:eastAsiaTheme="minorHAnsi"/>
      <w:lang w:eastAsia="en-US"/>
    </w:rPr>
  </w:style>
  <w:style w:type="paragraph" w:customStyle="1" w:styleId="22E7ED3499FB43F3825F2C926FEF328D">
    <w:name w:val="22E7ED3499FB43F3825F2C926FEF328D"/>
    <w:rsid w:val="00F8725E"/>
  </w:style>
  <w:style w:type="paragraph" w:customStyle="1" w:styleId="E90AED3B85F84DA991AF60491127D97F">
    <w:name w:val="E90AED3B85F84DA991AF60491127D97F"/>
    <w:rsid w:val="00F8725E"/>
  </w:style>
  <w:style w:type="paragraph" w:customStyle="1" w:styleId="8D96C56A74A6417995157A3A9334E73F">
    <w:name w:val="8D96C56A74A6417995157A3A9334E73F"/>
    <w:rsid w:val="00F8725E"/>
  </w:style>
  <w:style w:type="paragraph" w:customStyle="1" w:styleId="ADBA68E78AD34EAA954127518B535FBF">
    <w:name w:val="ADBA68E78AD34EAA954127518B535FBF"/>
    <w:rsid w:val="00675095"/>
  </w:style>
  <w:style w:type="paragraph" w:customStyle="1" w:styleId="0FD35B28386F4EBC9B70CF7005B77570">
    <w:name w:val="0FD35B28386F4EBC9B70CF7005B77570"/>
    <w:rsid w:val="006D7B58"/>
  </w:style>
  <w:style w:type="paragraph" w:customStyle="1" w:styleId="800C6A73C99847099D68B5CD0F9B8D88">
    <w:name w:val="800C6A73C99847099D68B5CD0F9B8D88"/>
    <w:rsid w:val="006D7B58"/>
  </w:style>
  <w:style w:type="paragraph" w:customStyle="1" w:styleId="625049A3E41440F0B5D078FB355CEDF1">
    <w:name w:val="625049A3E41440F0B5D078FB355CEDF1"/>
    <w:rsid w:val="006D7B58"/>
  </w:style>
  <w:style w:type="paragraph" w:customStyle="1" w:styleId="9C53CEAD66F04CEC8C54AF2288DCAA06">
    <w:name w:val="9C53CEAD66F04CEC8C54AF2288DCAA06"/>
    <w:rsid w:val="006D7B58"/>
  </w:style>
  <w:style w:type="paragraph" w:customStyle="1" w:styleId="AD95B6DBFFEC43FFB135F9029BD43EB5">
    <w:name w:val="AD95B6DBFFEC43FFB135F9029BD43EB5"/>
    <w:rsid w:val="006D7B58"/>
  </w:style>
  <w:style w:type="paragraph" w:customStyle="1" w:styleId="8857050569464DB19C43D80787AD4028">
    <w:name w:val="8857050569464DB19C43D80787AD4028"/>
    <w:rsid w:val="006D7B58"/>
  </w:style>
  <w:style w:type="paragraph" w:customStyle="1" w:styleId="C28B4D8353284B32B7ECCCAD3AE54012">
    <w:name w:val="C28B4D8353284B32B7ECCCAD3AE54012"/>
    <w:rsid w:val="006D7B58"/>
  </w:style>
  <w:style w:type="paragraph" w:customStyle="1" w:styleId="286AFF0AA4DC485385306437F94404F3">
    <w:name w:val="286AFF0AA4DC485385306437F94404F3"/>
    <w:rsid w:val="006D7B5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0AF705EBB43441BA10B94E36B20C83" ma:contentTypeVersion="12" ma:contentTypeDescription="Create a new document." ma:contentTypeScope="" ma:versionID="dcd402d70f9ee5b594aa0d5e75b7272b">
  <xsd:schema xmlns:xsd="http://www.w3.org/2001/XMLSchema" xmlns:xs="http://www.w3.org/2001/XMLSchema" xmlns:p="http://schemas.microsoft.com/office/2006/metadata/properties" xmlns:ns2="0ca69706-966c-4915-b0e0-138e80b827d9" xmlns:ns3="164c951e-5731-4cf9-8c62-d0177d590691" targetNamespace="http://schemas.microsoft.com/office/2006/metadata/properties" ma:root="true" ma:fieldsID="42e08499ef32882483fd008b4d4c3e5a" ns2:_="" ns3:_="">
    <xsd:import namespace="0ca69706-966c-4915-b0e0-138e80b827d9"/>
    <xsd:import namespace="164c951e-5731-4cf9-8c62-d0177d5906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a69706-966c-4915-b0e0-138e80b827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4c951e-5731-4cf9-8c62-d0177d59069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DA59941-57F5-490E-BE26-909A5F6396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a69706-966c-4915-b0e0-138e80b827d9"/>
    <ds:schemaRef ds:uri="164c951e-5731-4cf9-8c62-d0177d5906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13183E5-DAD1-4736-9926-283ED7AC11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7D482AF-7429-41E1-A860-66EBB50BDD4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16</Words>
  <Characters>4653</Characters>
  <Application>Microsoft Office Word</Application>
  <DocSecurity>0</DocSecurity>
  <Lines>38</Lines>
  <Paragraphs>10</Paragraphs>
  <ScaleCrop>false</ScaleCrop>
  <Company>HP</Company>
  <LinksUpToDate>false</LinksUpToDate>
  <CharactersWithSpaces>5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zanne Redfern MBE</dc:creator>
  <cp:lastModifiedBy>Alex Glover</cp:lastModifiedBy>
  <cp:revision>2</cp:revision>
  <dcterms:created xsi:type="dcterms:W3CDTF">2020-11-18T14:33:00Z</dcterms:created>
  <dcterms:modified xsi:type="dcterms:W3CDTF">2020-11-18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0AF705EBB43441BA10B94E36B20C83</vt:lpwstr>
  </property>
</Properties>
</file>